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8CA3D5" w14:textId="15697902" w:rsidR="006673A0" w:rsidRPr="000128AA" w:rsidRDefault="00DA3754" w:rsidP="00C8425D">
      <w:pPr>
        <w:pStyle w:val="Heading1"/>
        <w:jc w:val="center"/>
        <w:rPr>
          <w:sz w:val="48"/>
          <w:szCs w:val="48"/>
          <w:lang w:val="bg-BG"/>
        </w:rPr>
      </w:pPr>
      <w:r w:rsidRPr="000128AA">
        <w:rPr>
          <w:noProof/>
          <w:sz w:val="48"/>
          <w:szCs w:val="48"/>
        </w:rPr>
        <w:t>Postgre</w:t>
      </w:r>
      <w:r w:rsidR="006673A0" w:rsidRPr="000128AA">
        <w:rPr>
          <w:noProof/>
          <w:sz w:val="48"/>
          <w:szCs w:val="48"/>
        </w:rPr>
        <w:t xml:space="preserve">SQL </w:t>
      </w:r>
      <w:r w:rsidRPr="000128AA">
        <w:rPr>
          <w:noProof/>
          <w:sz w:val="48"/>
          <w:szCs w:val="48"/>
        </w:rPr>
        <w:t xml:space="preserve">Regular </w:t>
      </w:r>
      <w:r w:rsidR="006673A0" w:rsidRPr="000128AA">
        <w:rPr>
          <w:sz w:val="48"/>
          <w:szCs w:val="48"/>
        </w:rPr>
        <w:t>Exam</w:t>
      </w:r>
      <w:r w:rsidRPr="000128AA">
        <w:rPr>
          <w:sz w:val="48"/>
          <w:szCs w:val="48"/>
        </w:rPr>
        <w:t xml:space="preserve"> - 15 June 2024</w:t>
      </w:r>
    </w:p>
    <w:p w14:paraId="6575EA3C" w14:textId="4FF5E4E8" w:rsidR="006673A0" w:rsidRPr="006673A0" w:rsidRDefault="00E254E3" w:rsidP="006673A0">
      <w:pPr>
        <w:pStyle w:val="Heading1"/>
        <w:jc w:val="center"/>
        <w:rPr>
          <w:lang w:val="bg-BG"/>
        </w:rPr>
      </w:pPr>
      <w:r w:rsidRPr="00E254E3">
        <w:t>Social Media Profiles</w:t>
      </w:r>
    </w:p>
    <w:p w14:paraId="52B76119" w14:textId="1A927112" w:rsidR="006673A0" w:rsidRPr="00E254E3" w:rsidRDefault="00E254E3" w:rsidP="00E254E3">
      <w:pPr>
        <w:pStyle w:val="Heading2"/>
        <w:numPr>
          <w:ilvl w:val="0"/>
          <w:numId w:val="0"/>
        </w:numPr>
        <w:jc w:val="center"/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  <w:lang w:val="bg-BG"/>
        </w:rPr>
      </w:pPr>
      <w:r w:rsidRPr="00E254E3">
        <w:rPr>
          <w:rFonts w:eastAsiaTheme="minorHAnsi" w:cstheme="minorBidi"/>
          <w:b w:val="0"/>
          <w:bCs w:val="0"/>
          <w:i/>
          <w:iCs/>
          <w:color w:val="auto"/>
          <w:sz w:val="22"/>
          <w:szCs w:val="22"/>
        </w:rPr>
        <w:t>You've been chosen to assist renowned social media personalities in managing their online presence. Your expertise in database management will enable you to create and populate a cutting-edge database, ensuring seamless access to information based on specified criteria. Understanding the database structure and populating it with relevant data is paramount for effective information retrieval.</w:t>
      </w:r>
    </w:p>
    <w:p w14:paraId="7E71A714" w14:textId="6C60A56E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>Section 0: Database Overview</w:t>
      </w:r>
    </w:p>
    <w:p w14:paraId="6923B81A" w14:textId="7078192B" w:rsidR="006673A0" w:rsidRPr="006673A0" w:rsidRDefault="006673A0" w:rsidP="006673A0">
      <w:pPr>
        <w:rPr>
          <w:lang w:val="bg-BG"/>
        </w:rPr>
      </w:pPr>
      <w:r w:rsidRPr="006673A0">
        <w:t xml:space="preserve">You </w:t>
      </w:r>
      <w:r w:rsidR="00AA6683">
        <w:t xml:space="preserve">are </w:t>
      </w:r>
      <w:r w:rsidRPr="006673A0">
        <w:t xml:space="preserve">given an Entity/Relationship Diagram of the </w:t>
      </w:r>
      <w:r w:rsidR="001A6919" w:rsidRPr="001A6919">
        <w:rPr>
          <w:b/>
          <w:bCs/>
        </w:rPr>
        <w:t>Social Media Profiles</w:t>
      </w:r>
      <w:r w:rsidR="009E53E9">
        <w:t xml:space="preserve">. </w:t>
      </w:r>
      <w:r w:rsidR="009E53E9" w:rsidRPr="00EF292A">
        <w:rPr>
          <w:noProof/>
          <w:lang w:val="en-GB"/>
        </w:rPr>
        <w:t xml:space="preserve">This diagram illustrates the connections among different entities within </w:t>
      </w:r>
      <w:r w:rsidR="009E53E9" w:rsidRPr="001A6919">
        <w:rPr>
          <w:b/>
          <w:bCs/>
        </w:rPr>
        <w:t>Social Media Profiles</w:t>
      </w:r>
      <w:r w:rsidR="009E53E9" w:rsidRPr="00EF292A">
        <w:rPr>
          <w:noProof/>
          <w:lang w:val="en-GB"/>
        </w:rPr>
        <w:t>, offering a visual depiction of the database structure</w:t>
      </w:r>
      <w:r w:rsidR="009E53E9">
        <w:rPr>
          <w:noProof/>
          <w:lang w:val="en-GB"/>
        </w:rPr>
        <w:t>:</w:t>
      </w:r>
    </w:p>
    <w:p w14:paraId="36167A8F" w14:textId="49078D52" w:rsidR="00DF5020" w:rsidRDefault="00DF5020" w:rsidP="00DF5020">
      <w:pPr>
        <w:pStyle w:val="NormalWeb"/>
      </w:pPr>
      <w:r>
        <w:rPr>
          <w:noProof/>
        </w:rPr>
        <w:drawing>
          <wp:inline distT="0" distB="0" distL="0" distR="0" wp14:anchorId="62FD9A54" wp14:editId="17A33FE6">
            <wp:extent cx="6626225" cy="4161790"/>
            <wp:effectExtent l="38100" t="38100" r="117475" b="105410"/>
            <wp:docPr id="507201835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201835" name="Picture 1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6179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7CBEBD" w14:textId="1C1A5004" w:rsidR="006673A0" w:rsidRPr="006673A0" w:rsidRDefault="006673A0" w:rsidP="006673A0">
      <w:pPr>
        <w:rPr>
          <w:lang w:val="bg-BG"/>
        </w:rPr>
      </w:pPr>
      <w:r w:rsidRPr="006673A0">
        <w:t xml:space="preserve">The </w:t>
      </w:r>
      <w:r w:rsidR="00BC336C" w:rsidRPr="001A6919">
        <w:rPr>
          <w:b/>
          <w:bCs/>
        </w:rPr>
        <w:t>Social Media Profiles</w:t>
      </w:r>
      <w:r w:rsidRPr="006673A0">
        <w:t xml:space="preserve"> </w:t>
      </w:r>
      <w:r w:rsidR="00BC336C">
        <w:t>must</w:t>
      </w:r>
      <w:r w:rsidRPr="006673A0">
        <w:t xml:space="preserve"> hold information about </w:t>
      </w:r>
      <w:r w:rsidR="00586D4D">
        <w:rPr>
          <w:rFonts w:ascii="Consolas" w:hAnsi="Consolas"/>
          <w:b/>
        </w:rPr>
        <w:t>account</w:t>
      </w:r>
      <w:r w:rsidRPr="000148CE">
        <w:rPr>
          <w:rFonts w:ascii="Consolas" w:hAnsi="Consolas"/>
          <w:b/>
        </w:rPr>
        <w:t>s</w:t>
      </w:r>
      <w:r w:rsidRPr="006673A0">
        <w:t xml:space="preserve">, </w:t>
      </w:r>
      <w:r w:rsidRPr="000148CE">
        <w:rPr>
          <w:rFonts w:ascii="Consolas" w:hAnsi="Consolas"/>
          <w:b/>
        </w:rPr>
        <w:t>addresses</w:t>
      </w:r>
      <w:r w:rsidRPr="006673A0">
        <w:t xml:space="preserve">, </w:t>
      </w:r>
      <w:r w:rsidRPr="000148CE">
        <w:rPr>
          <w:rFonts w:ascii="Consolas" w:hAnsi="Consolas"/>
          <w:b/>
        </w:rPr>
        <w:t>photos</w:t>
      </w:r>
      <w:r w:rsidRPr="006673A0">
        <w:t xml:space="preserve">, </w:t>
      </w:r>
      <w:r w:rsidRPr="000148CE">
        <w:rPr>
          <w:rFonts w:ascii="Consolas" w:hAnsi="Consolas"/>
          <w:b/>
        </w:rPr>
        <w:t>comments</w:t>
      </w:r>
      <w:r w:rsidRPr="006673A0">
        <w:t>,</w:t>
      </w:r>
      <w:r w:rsidRPr="006673A0">
        <w:rPr>
          <w:b/>
        </w:rPr>
        <w:t xml:space="preserve"> </w:t>
      </w:r>
      <w:proofErr w:type="spellStart"/>
      <w:r w:rsidR="00586D4D">
        <w:rPr>
          <w:rFonts w:ascii="Consolas" w:hAnsi="Consolas"/>
          <w:b/>
        </w:rPr>
        <w:t>account</w:t>
      </w:r>
      <w:r w:rsidRPr="000148CE">
        <w:rPr>
          <w:rFonts w:ascii="Consolas" w:hAnsi="Consolas"/>
          <w:b/>
        </w:rPr>
        <w:t>s</w:t>
      </w:r>
      <w:r w:rsidR="000148CE" w:rsidRPr="000148CE">
        <w:rPr>
          <w:rFonts w:ascii="Consolas" w:hAnsi="Consolas"/>
          <w:b/>
        </w:rPr>
        <w:t>_</w:t>
      </w:r>
      <w:r w:rsidRPr="000148CE">
        <w:rPr>
          <w:rFonts w:ascii="Consolas" w:hAnsi="Consolas"/>
          <w:b/>
        </w:rPr>
        <w:t>photos</w:t>
      </w:r>
      <w:proofErr w:type="spellEnd"/>
      <w:r w:rsidRPr="00BC336C">
        <w:rPr>
          <w:bCs/>
        </w:rPr>
        <w:t xml:space="preserve">, </w:t>
      </w:r>
      <w:r w:rsidR="00BC336C" w:rsidRPr="00BC336C">
        <w:rPr>
          <w:bCs/>
        </w:rPr>
        <w:t xml:space="preserve">and </w:t>
      </w:r>
      <w:r w:rsidRPr="000148CE">
        <w:rPr>
          <w:rFonts w:ascii="Consolas" w:hAnsi="Consolas"/>
          <w:b/>
        </w:rPr>
        <w:t>likes</w:t>
      </w:r>
      <w:r w:rsidRPr="006673A0">
        <w:t>.</w:t>
      </w:r>
    </w:p>
    <w:p w14:paraId="54AE3007" w14:textId="3ACF1A1F" w:rsidR="006673A0" w:rsidRDefault="006673A0" w:rsidP="006673A0">
      <w:pPr>
        <w:rPr>
          <w:rFonts w:cstheme="minorHAnsi"/>
        </w:rPr>
      </w:pPr>
      <w:r w:rsidRPr="006673A0">
        <w:rPr>
          <w:rFonts w:cstheme="minorHAnsi"/>
        </w:rPr>
        <w:t xml:space="preserve">Your task is to </w:t>
      </w:r>
      <w:r w:rsidR="00377AA3">
        <w:rPr>
          <w:rFonts w:cstheme="minorHAnsi"/>
        </w:rPr>
        <w:t>set</w:t>
      </w:r>
      <w:r w:rsidRPr="006673A0">
        <w:rPr>
          <w:rFonts w:cstheme="minorHAnsi"/>
        </w:rPr>
        <w:t xml:space="preserve"> </w:t>
      </w:r>
      <w:r w:rsidR="00377AA3">
        <w:rPr>
          <w:rFonts w:cstheme="minorHAnsi"/>
        </w:rPr>
        <w:t xml:space="preserve">up </w:t>
      </w:r>
      <w:r w:rsidRPr="006673A0">
        <w:rPr>
          <w:rFonts w:cstheme="minorHAnsi"/>
        </w:rPr>
        <w:t xml:space="preserve">a database </w:t>
      </w:r>
      <w:r w:rsidR="00316920">
        <w:rPr>
          <w:rFonts w:cstheme="minorHAnsi"/>
        </w:rPr>
        <w:t>named</w:t>
      </w:r>
      <w:r w:rsidRPr="006673A0">
        <w:rPr>
          <w:rFonts w:cstheme="minorHAnsi"/>
        </w:rPr>
        <w:t xml:space="preserve"> </w:t>
      </w:r>
      <w:r w:rsidR="00377AA3">
        <w:rPr>
          <w:rStyle w:val="CodeChar"/>
          <w:rFonts w:cstheme="minorHAnsi"/>
        </w:rPr>
        <w:t>sm_profiles</w:t>
      </w:r>
      <w:r w:rsidR="00377AA3" w:rsidRPr="00377AA3">
        <w:rPr>
          <w:rStyle w:val="CodeChar"/>
          <w:rFonts w:asciiTheme="minorHAnsi" w:hAnsiTheme="minorHAnsi" w:cstheme="minorHAnsi"/>
        </w:rPr>
        <w:t xml:space="preserve"> </w:t>
      </w:r>
      <w:r w:rsidRPr="006673A0">
        <w:rPr>
          <w:rStyle w:val="CodeChar"/>
          <w:rFonts w:cstheme="minorHAnsi"/>
        </w:rPr>
        <w:t>(</w:t>
      </w:r>
      <w:r w:rsidR="00377AA3" w:rsidRPr="001A6919">
        <w:rPr>
          <w:b/>
          <w:bCs/>
        </w:rPr>
        <w:t>Social Media Profiles</w:t>
      </w:r>
      <w:r w:rsidRPr="006673A0">
        <w:rPr>
          <w:rStyle w:val="CodeChar"/>
          <w:rFonts w:cstheme="minorHAnsi"/>
        </w:rPr>
        <w:t>)</w:t>
      </w:r>
      <w:r w:rsidR="0022068D">
        <w:rPr>
          <w:rFonts w:cstheme="minorHAnsi"/>
        </w:rPr>
        <w:t xml:space="preserve"> with</w:t>
      </w:r>
      <w:r w:rsidRPr="006673A0">
        <w:rPr>
          <w:rFonts w:cstheme="minorHAnsi"/>
        </w:rPr>
        <w:t xml:space="preserve"> </w:t>
      </w:r>
      <w:r w:rsidR="001E5738">
        <w:rPr>
          <w:rFonts w:cstheme="minorHAnsi"/>
        </w:rPr>
        <w:t>the following</w:t>
      </w:r>
      <w:r w:rsidRPr="006673A0">
        <w:rPr>
          <w:rFonts w:cstheme="minorHAnsi"/>
          <w:b/>
        </w:rPr>
        <w:t xml:space="preserve"> tables</w:t>
      </w:r>
      <w:r w:rsidR="001E5738">
        <w:rPr>
          <w:rFonts w:cstheme="minorHAnsi"/>
        </w:rPr>
        <w:t>:</w:t>
      </w:r>
    </w:p>
    <w:p w14:paraId="1E95E1D9" w14:textId="434E3ED3" w:rsidR="00956D6B" w:rsidRDefault="00586D4D" w:rsidP="00956D6B">
      <w:pPr>
        <w:pStyle w:val="ListParagraph"/>
        <w:numPr>
          <w:ilvl w:val="0"/>
          <w:numId w:val="49"/>
        </w:numPr>
        <w:rPr>
          <w:rFonts w:cstheme="minorHAnsi"/>
          <w:lang w:val="bg-BG"/>
        </w:rPr>
      </w:pPr>
      <w:r>
        <w:rPr>
          <w:rStyle w:val="CodeChar"/>
          <w:rFonts w:cstheme="minorHAnsi"/>
        </w:rPr>
        <w:t>account</w:t>
      </w:r>
      <w:r w:rsidR="00956D6B">
        <w:rPr>
          <w:rStyle w:val="CodeChar"/>
          <w:rFonts w:cstheme="minorHAnsi"/>
        </w:rPr>
        <w:t>s</w:t>
      </w:r>
      <w:r w:rsidR="00956D6B">
        <w:rPr>
          <w:rFonts w:cstheme="minorHAnsi"/>
          <w:noProof/>
        </w:rPr>
        <w:t xml:space="preserve"> </w:t>
      </w:r>
      <w:r w:rsidR="00956D6B"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account</w:t>
      </w:r>
      <w:r w:rsidR="00956D6B">
        <w:rPr>
          <w:rFonts w:cstheme="minorHAnsi"/>
          <w:b/>
        </w:rPr>
        <w:t>s</w:t>
      </w:r>
      <w:r w:rsidR="00956D6B">
        <w:rPr>
          <w:rFonts w:cstheme="minorHAnsi"/>
        </w:rPr>
        <w:t>.</w:t>
      </w:r>
    </w:p>
    <w:p w14:paraId="3B0544D8" w14:textId="77777777" w:rsidR="00956D6B" w:rsidRDefault="00956D6B" w:rsidP="00956D6B">
      <w:pPr>
        <w:pStyle w:val="ListParagraph"/>
        <w:numPr>
          <w:ilvl w:val="0"/>
          <w:numId w:val="49"/>
        </w:numPr>
      </w:pPr>
      <w:r>
        <w:rPr>
          <w:rStyle w:val="CodeChar"/>
          <w:rFonts w:cstheme="minorHAnsi"/>
        </w:rPr>
        <w:t>addresses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addresses</w:t>
      </w:r>
      <w:r>
        <w:rPr>
          <w:rFonts w:cstheme="minorHAnsi"/>
        </w:rPr>
        <w:t>.</w:t>
      </w:r>
    </w:p>
    <w:p w14:paraId="287F951D" w14:textId="77777777" w:rsidR="00956D6B" w:rsidRDefault="00956D6B" w:rsidP="00956D6B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rStyle w:val="CodeChar"/>
          <w:rFonts w:cstheme="minorHAnsi"/>
        </w:rPr>
        <w:t>photos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photos</w:t>
      </w:r>
      <w:r>
        <w:rPr>
          <w:rFonts w:cstheme="minorHAnsi"/>
        </w:rPr>
        <w:t>.</w:t>
      </w:r>
    </w:p>
    <w:p w14:paraId="21FF8912" w14:textId="77777777" w:rsidR="00956D6B" w:rsidRDefault="00956D6B" w:rsidP="00956D6B">
      <w:pPr>
        <w:pStyle w:val="ListParagraph"/>
        <w:numPr>
          <w:ilvl w:val="0"/>
          <w:numId w:val="49"/>
        </w:numPr>
        <w:rPr>
          <w:rFonts w:cstheme="minorHAnsi"/>
          <w:lang w:val="bg-BG"/>
        </w:rPr>
      </w:pPr>
      <w:r>
        <w:rPr>
          <w:rStyle w:val="CodeChar"/>
          <w:rFonts w:cstheme="minorHAnsi"/>
        </w:rPr>
        <w:t>comments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comments</w:t>
      </w:r>
      <w:r>
        <w:rPr>
          <w:rFonts w:cstheme="minorHAnsi"/>
        </w:rPr>
        <w:t>.</w:t>
      </w:r>
    </w:p>
    <w:p w14:paraId="4E2B951A" w14:textId="0AF4242D" w:rsidR="00956D6B" w:rsidRDefault="00586D4D" w:rsidP="00956D6B">
      <w:pPr>
        <w:pStyle w:val="ListParagraph"/>
        <w:numPr>
          <w:ilvl w:val="0"/>
          <w:numId w:val="49"/>
        </w:numPr>
      </w:pPr>
      <w:r>
        <w:rPr>
          <w:rStyle w:val="CodeChar"/>
          <w:rFonts w:cstheme="minorHAnsi"/>
        </w:rPr>
        <w:t>account</w:t>
      </w:r>
      <w:r w:rsidR="00956D6B">
        <w:rPr>
          <w:rStyle w:val="CodeChar"/>
          <w:rFonts w:cstheme="minorHAnsi"/>
        </w:rPr>
        <w:t>s_photos</w:t>
      </w:r>
      <w:r w:rsidR="00956D6B">
        <w:rPr>
          <w:rFonts w:cstheme="minorHAnsi"/>
          <w:noProof/>
        </w:rPr>
        <w:t xml:space="preserve"> </w:t>
      </w:r>
      <w:r w:rsidR="00956D6B">
        <w:rPr>
          <w:rFonts w:cstheme="minorHAnsi"/>
        </w:rPr>
        <w:t xml:space="preserve">– a </w:t>
      </w:r>
      <w:r w:rsidR="00956D6B">
        <w:rPr>
          <w:rFonts w:cstheme="minorHAnsi"/>
          <w:b/>
        </w:rPr>
        <w:t>many-to-many</w:t>
      </w:r>
      <w:r w:rsidR="00956D6B">
        <w:rPr>
          <w:rFonts w:cstheme="minorHAnsi"/>
        </w:rPr>
        <w:t xml:space="preserve"> </w:t>
      </w:r>
      <w:r w:rsidR="00956D6B">
        <w:rPr>
          <w:rFonts w:cstheme="minorHAnsi"/>
          <w:b/>
        </w:rPr>
        <w:t>mapping</w:t>
      </w:r>
      <w:r w:rsidR="00956D6B">
        <w:rPr>
          <w:rFonts w:cstheme="minorHAnsi"/>
        </w:rPr>
        <w:t xml:space="preserve"> table between the </w:t>
      </w:r>
      <w:r>
        <w:rPr>
          <w:rFonts w:cstheme="minorHAnsi"/>
          <w:b/>
        </w:rPr>
        <w:t>account</w:t>
      </w:r>
      <w:r w:rsidR="00956D6B">
        <w:rPr>
          <w:rFonts w:cstheme="minorHAnsi"/>
          <w:b/>
        </w:rPr>
        <w:t>s</w:t>
      </w:r>
      <w:r w:rsidR="00956D6B">
        <w:rPr>
          <w:rFonts w:cstheme="minorHAnsi"/>
        </w:rPr>
        <w:t xml:space="preserve"> and the </w:t>
      </w:r>
      <w:r w:rsidR="00956D6B">
        <w:rPr>
          <w:rFonts w:cstheme="minorHAnsi"/>
          <w:b/>
        </w:rPr>
        <w:t>photos</w:t>
      </w:r>
      <w:r w:rsidR="00956D6B">
        <w:rPr>
          <w:rFonts w:cstheme="minorHAnsi"/>
        </w:rPr>
        <w:t>.</w:t>
      </w:r>
    </w:p>
    <w:p w14:paraId="7903DE2F" w14:textId="77777777" w:rsidR="00956D6B" w:rsidRDefault="00956D6B" w:rsidP="00956D6B">
      <w:pPr>
        <w:pStyle w:val="ListParagraph"/>
        <w:numPr>
          <w:ilvl w:val="0"/>
          <w:numId w:val="49"/>
        </w:numPr>
        <w:rPr>
          <w:rFonts w:cstheme="minorHAnsi"/>
          <w:b/>
          <w:lang w:val="bg-BG"/>
        </w:rPr>
      </w:pPr>
      <w:r>
        <w:rPr>
          <w:rStyle w:val="CodeChar"/>
          <w:rFonts w:cstheme="minorHAnsi"/>
        </w:rPr>
        <w:lastRenderedPageBreak/>
        <w:t>likes</w:t>
      </w:r>
      <w:r>
        <w:rPr>
          <w:rFonts w:cstheme="minorHAnsi"/>
          <w:noProof/>
        </w:rPr>
        <w:t xml:space="preserve"> </w:t>
      </w:r>
      <w:r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likes</w:t>
      </w:r>
      <w:r>
        <w:rPr>
          <w:rFonts w:cstheme="minorHAnsi"/>
        </w:rPr>
        <w:t>.</w:t>
      </w:r>
    </w:p>
    <w:p w14:paraId="1D846C33" w14:textId="35F95C20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1: Data Definition Language </w:t>
      </w:r>
      <w:r w:rsidRPr="006673A0">
        <w:rPr>
          <w:noProof/>
        </w:rPr>
        <w:t xml:space="preserve">(DDL) </w:t>
      </w:r>
      <w:r w:rsidR="001E2202">
        <w:t>-</w:t>
      </w:r>
      <w:r w:rsidRPr="006673A0">
        <w:t xml:space="preserve"> </w:t>
      </w:r>
      <w:r w:rsidR="0022068D">
        <w:t>3</w:t>
      </w:r>
      <w:r w:rsidRPr="006673A0">
        <w:t>0 Pts</w:t>
      </w:r>
    </w:p>
    <w:p w14:paraId="360621E0" w14:textId="2F21DB51" w:rsidR="006673A0" w:rsidRDefault="006673A0" w:rsidP="006673A0">
      <w:r w:rsidRPr="00C8425D">
        <w:t xml:space="preserve">Make sure you implement the </w:t>
      </w:r>
      <w:r w:rsidRPr="001252D8">
        <w:rPr>
          <w:b/>
          <w:bCs/>
        </w:rPr>
        <w:t>database</w:t>
      </w:r>
      <w:r w:rsidR="00C85E9F">
        <w:t xml:space="preserve"> </w:t>
      </w:r>
      <w:r w:rsidR="00C85E9F" w:rsidRPr="001252D8">
        <w:rPr>
          <w:b/>
          <w:bCs/>
        </w:rPr>
        <w:t>tables</w:t>
      </w:r>
      <w:r w:rsidRPr="00C8425D">
        <w:t xml:space="preserve"> </w:t>
      </w:r>
      <w:r w:rsidRPr="001252D8">
        <w:t>correctly</w:t>
      </w:r>
      <w:r w:rsidRPr="00C8425D">
        <w:t>.</w:t>
      </w:r>
    </w:p>
    <w:p w14:paraId="4860D73E" w14:textId="77777777" w:rsidR="00DB6D64" w:rsidRDefault="00DB6D64" w:rsidP="006673A0">
      <w:pPr>
        <w:rPr>
          <w:b/>
          <w:bCs/>
          <w:u w:val="single"/>
        </w:rPr>
      </w:pPr>
      <w:r w:rsidRPr="00DB6D64">
        <w:rPr>
          <w:b/>
          <w:bCs/>
          <w:u w:val="single"/>
        </w:rPr>
        <w:t>Important Note</w:t>
      </w:r>
      <w:r w:rsidRPr="00D363E9">
        <w:rPr>
          <w:b/>
          <w:bCs/>
        </w:rPr>
        <w:t xml:space="preserve">: </w:t>
      </w:r>
      <w:r w:rsidRPr="00D363E9">
        <w:t>When working with dates, please adhere strictly to the specified data types in the model tables. For example, if a column is defined as type '</w:t>
      </w:r>
      <w:r w:rsidRPr="00BB36CB">
        <w:rPr>
          <w:b/>
          <w:bCs/>
        </w:rPr>
        <w:t>DATE</w:t>
      </w:r>
      <w:r w:rsidRPr="00D363E9">
        <w:t>,' ensure that you utilize the '</w:t>
      </w:r>
      <w:r w:rsidRPr="00BB36CB">
        <w:rPr>
          <w:b/>
          <w:bCs/>
        </w:rPr>
        <w:t>DATE</w:t>
      </w:r>
      <w:r w:rsidRPr="00D363E9">
        <w:t>' data type. Similarly, if a column is designated as '</w:t>
      </w:r>
      <w:r w:rsidRPr="00BB36CB">
        <w:rPr>
          <w:b/>
          <w:bCs/>
        </w:rPr>
        <w:t>TIMESTAMP</w:t>
      </w:r>
      <w:r w:rsidRPr="00D363E9">
        <w:t>,' use the '</w:t>
      </w:r>
      <w:r w:rsidRPr="00BB36CB">
        <w:rPr>
          <w:b/>
          <w:bCs/>
        </w:rPr>
        <w:t>TIMESTAMP</w:t>
      </w:r>
      <w:r w:rsidRPr="00D363E9">
        <w:t>' data type. Failure to use the correct data type may result in your submission being rejected by the Judge system.</w:t>
      </w:r>
    </w:p>
    <w:p w14:paraId="6903EAC6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Table Design</w:t>
      </w:r>
    </w:p>
    <w:p w14:paraId="5BFDD9BD" w14:textId="16FD6AA9" w:rsidR="007A29D3" w:rsidRDefault="006673A0" w:rsidP="006673A0">
      <w:r w:rsidRPr="00C8425D">
        <w:t>You have been tasked to create the tables in the database by following</w:t>
      </w:r>
      <w:r w:rsidR="00B140C9">
        <w:t xml:space="preserve"> the specified</w:t>
      </w:r>
      <w:r w:rsidRPr="00C8425D">
        <w:t xml:space="preserve"> models</w:t>
      </w:r>
      <w:r w:rsidR="00DB6D64">
        <w:t>.</w:t>
      </w:r>
    </w:p>
    <w:p w14:paraId="3E2EC658" w14:textId="77777777" w:rsidR="00DB6D64" w:rsidRPr="00C8425D" w:rsidRDefault="00DB6D64" w:rsidP="00DB6D64">
      <w:pPr>
        <w:rPr>
          <w:lang w:val="bg-BG"/>
        </w:rPr>
      </w:pPr>
      <w:r>
        <w:t>S</w:t>
      </w:r>
      <w:r w:rsidRPr="004378B1">
        <w:t>ubmit</w:t>
      </w:r>
      <w:r>
        <w:t xml:space="preserve"> only</w:t>
      </w:r>
      <w:r w:rsidRPr="004378B1">
        <w:t xml:space="preserve"> your </w:t>
      </w:r>
      <w:r w:rsidRPr="004378B1">
        <w:rPr>
          <w:rFonts w:ascii="Consolas" w:hAnsi="Consolas"/>
          <w:b/>
          <w:bCs/>
          <w:noProof/>
        </w:rPr>
        <w:t>CREATE</w:t>
      </w:r>
      <w:r w:rsidRPr="004378B1">
        <w:t xml:space="preserve"> statements for all tables to the Judge</w:t>
      </w:r>
      <w:r>
        <w:t xml:space="preserve"> System.</w:t>
      </w:r>
    </w:p>
    <w:p w14:paraId="0F45B092" w14:textId="0A12ACA3" w:rsidR="006673A0" w:rsidRPr="0085438C" w:rsidRDefault="00586D4D" w:rsidP="00C85E9F">
      <w:pPr>
        <w:pStyle w:val="Heading4"/>
      </w:pPr>
      <w:r>
        <w:t>account</w:t>
      </w:r>
      <w:r w:rsidR="006673A0" w:rsidRPr="006673A0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76"/>
        <w:gridCol w:w="3771"/>
      </w:tblGrid>
      <w:tr w:rsidR="006673A0" w:rsidRPr="006673A0" w14:paraId="75A3D8D9" w14:textId="77777777" w:rsidTr="0058647F">
        <w:trPr>
          <w:trHeight w:val="275"/>
        </w:trPr>
        <w:tc>
          <w:tcPr>
            <w:tcW w:w="1696" w:type="dxa"/>
            <w:vAlign w:val="center"/>
          </w:tcPr>
          <w:p w14:paraId="7F9392E6" w14:textId="77777777" w:rsidR="006673A0" w:rsidRPr="006673A0" w:rsidRDefault="006673A0" w:rsidP="0058647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76" w:type="dxa"/>
            <w:vAlign w:val="center"/>
          </w:tcPr>
          <w:p w14:paraId="5B7774CB" w14:textId="77777777" w:rsidR="006673A0" w:rsidRPr="006673A0" w:rsidRDefault="006673A0" w:rsidP="0058647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771" w:type="dxa"/>
            <w:vAlign w:val="center"/>
          </w:tcPr>
          <w:p w14:paraId="10C877AD" w14:textId="77777777" w:rsidR="006673A0" w:rsidRPr="006673A0" w:rsidRDefault="006673A0" w:rsidP="0058647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07C3692D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29C2F518" w14:textId="77777777" w:rsidR="006673A0" w:rsidRPr="006673A0" w:rsidRDefault="006673A0" w:rsidP="0058647F">
            <w:pPr>
              <w:pStyle w:val="Code"/>
            </w:pPr>
            <w:r w:rsidRPr="006673A0">
              <w:t>id</w:t>
            </w:r>
          </w:p>
        </w:tc>
        <w:tc>
          <w:tcPr>
            <w:tcW w:w="4876" w:type="dxa"/>
            <w:vAlign w:val="center"/>
          </w:tcPr>
          <w:p w14:paraId="374161BA" w14:textId="1B09BEF2" w:rsidR="006673A0" w:rsidRPr="006673A0" w:rsidRDefault="006673A0" w:rsidP="0058647F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>from</w:t>
            </w:r>
            <w:r w:rsidR="007842AF" w:rsidRPr="007842AF">
              <w:rPr>
                <w:rFonts w:cstheme="minorHAnsi"/>
              </w:rPr>
              <w:t xml:space="preserve"> </w:t>
            </w:r>
            <w:r w:rsidR="007842AF"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71" w:type="dxa"/>
            <w:vAlign w:val="center"/>
          </w:tcPr>
          <w:p w14:paraId="624EE566" w14:textId="364ED3ED" w:rsidR="006673A0" w:rsidRPr="006673A0" w:rsidRDefault="007842AF" w:rsidP="0058647F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6673A0" w:rsidRPr="006673A0" w14:paraId="4F1EBC52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6EA6A522" w14:textId="77777777" w:rsidR="006673A0" w:rsidRPr="006673A0" w:rsidRDefault="006673A0" w:rsidP="0058647F">
            <w:pPr>
              <w:pStyle w:val="Code"/>
            </w:pPr>
            <w:r w:rsidRPr="006673A0">
              <w:t>username</w:t>
            </w:r>
          </w:p>
        </w:tc>
        <w:tc>
          <w:tcPr>
            <w:tcW w:w="4876" w:type="dxa"/>
            <w:vAlign w:val="center"/>
          </w:tcPr>
          <w:p w14:paraId="0A19F5A0" w14:textId="3450CE5E" w:rsidR="006673A0" w:rsidRPr="006673A0" w:rsidRDefault="007842AF" w:rsidP="0058647F">
            <w:pPr>
              <w:rPr>
                <w:b/>
              </w:rPr>
            </w:pPr>
            <w:r>
              <w:rPr>
                <w:rFonts w:ascii="Consolas" w:hAnsi="Consolas"/>
                <w:b/>
              </w:rPr>
              <w:t>S</w:t>
            </w:r>
            <w:r w:rsidR="006673A0" w:rsidRPr="007842AF">
              <w:rPr>
                <w:rFonts w:ascii="Consolas" w:hAnsi="Consolas"/>
                <w:b/>
              </w:rPr>
              <w:t>tring</w:t>
            </w:r>
            <w:r w:rsidR="006673A0" w:rsidRPr="006673A0">
              <w:t xml:space="preserve"> containing a maximum of </w:t>
            </w:r>
            <w:r w:rsidR="006673A0" w:rsidRPr="006673A0">
              <w:rPr>
                <w:b/>
              </w:rPr>
              <w:t>30 characters</w:t>
            </w:r>
          </w:p>
        </w:tc>
        <w:tc>
          <w:tcPr>
            <w:tcW w:w="3771" w:type="dxa"/>
            <w:vAlign w:val="center"/>
          </w:tcPr>
          <w:p w14:paraId="20F0C0BC" w14:textId="77777777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  <w:r w:rsidRPr="006673A0">
              <w:rPr>
                <w:b/>
                <w:noProof/>
                <w:lang w:val="bg-BG"/>
              </w:rPr>
              <w:br/>
            </w:r>
            <w:r w:rsidRPr="006673A0">
              <w:rPr>
                <w:b/>
                <w:noProof/>
              </w:rPr>
              <w:t xml:space="preserve">UNIQUE </w:t>
            </w:r>
            <w:r w:rsidRPr="006673A0">
              <w:rPr>
                <w:noProof/>
              </w:rPr>
              <w:t>values.</w:t>
            </w:r>
          </w:p>
        </w:tc>
      </w:tr>
      <w:tr w:rsidR="006673A0" w:rsidRPr="006673A0" w14:paraId="53BDF0EF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692B6F54" w14:textId="77777777" w:rsidR="006673A0" w:rsidRPr="006673A0" w:rsidRDefault="006673A0" w:rsidP="0058647F">
            <w:pPr>
              <w:pStyle w:val="Code"/>
            </w:pPr>
            <w:r w:rsidRPr="006673A0">
              <w:t>password</w:t>
            </w:r>
          </w:p>
        </w:tc>
        <w:tc>
          <w:tcPr>
            <w:tcW w:w="4876" w:type="dxa"/>
            <w:vAlign w:val="center"/>
          </w:tcPr>
          <w:p w14:paraId="425AC5AD" w14:textId="053C4445" w:rsidR="006673A0" w:rsidRPr="006673A0" w:rsidRDefault="00086A90" w:rsidP="0058647F">
            <w:r>
              <w:rPr>
                <w:rFonts w:ascii="Consolas" w:hAnsi="Consolas"/>
                <w:b/>
              </w:rPr>
              <w:t>S</w:t>
            </w:r>
            <w:r w:rsidRPr="007842AF">
              <w:rPr>
                <w:rFonts w:ascii="Consolas" w:hAnsi="Consolas"/>
                <w:b/>
              </w:rPr>
              <w:t>tring</w:t>
            </w:r>
            <w:r w:rsidRPr="006673A0">
              <w:rPr>
                <w:noProof/>
              </w:rPr>
              <w:t xml:space="preserve"> </w:t>
            </w:r>
            <w:r w:rsidR="006673A0" w:rsidRPr="006673A0">
              <w:rPr>
                <w:noProof/>
              </w:rPr>
              <w:t xml:space="preserve">containing a maximum of </w:t>
            </w:r>
            <w:r w:rsidR="006673A0" w:rsidRPr="006673A0">
              <w:rPr>
                <w:b/>
                <w:noProof/>
              </w:rPr>
              <w:t>30 characters</w:t>
            </w:r>
          </w:p>
        </w:tc>
        <w:tc>
          <w:tcPr>
            <w:tcW w:w="3771" w:type="dxa"/>
            <w:vAlign w:val="center"/>
          </w:tcPr>
          <w:p w14:paraId="2F5E67B9" w14:textId="77777777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4F3450EB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38D0DAAA" w14:textId="77777777" w:rsidR="006673A0" w:rsidRPr="006673A0" w:rsidRDefault="006673A0" w:rsidP="0058647F">
            <w:pPr>
              <w:pStyle w:val="Code"/>
            </w:pPr>
            <w:r w:rsidRPr="006673A0">
              <w:t>email</w:t>
            </w:r>
          </w:p>
        </w:tc>
        <w:tc>
          <w:tcPr>
            <w:tcW w:w="4876" w:type="dxa"/>
            <w:vAlign w:val="center"/>
          </w:tcPr>
          <w:p w14:paraId="3F617D6E" w14:textId="06E82001" w:rsidR="006673A0" w:rsidRPr="006673A0" w:rsidRDefault="00086A90" w:rsidP="0058647F">
            <w:pPr>
              <w:rPr>
                <w:b/>
              </w:rPr>
            </w:pPr>
            <w:r>
              <w:rPr>
                <w:rFonts w:ascii="Consolas" w:hAnsi="Consolas"/>
                <w:b/>
              </w:rPr>
              <w:t>S</w:t>
            </w:r>
            <w:r w:rsidRPr="007842AF">
              <w:rPr>
                <w:rFonts w:ascii="Consolas" w:hAnsi="Consolas"/>
                <w:b/>
              </w:rPr>
              <w:t>tring</w:t>
            </w:r>
            <w:r w:rsidRPr="006673A0">
              <w:rPr>
                <w:noProof/>
              </w:rPr>
              <w:t xml:space="preserve"> </w:t>
            </w:r>
            <w:r w:rsidR="006673A0" w:rsidRPr="006673A0">
              <w:rPr>
                <w:noProof/>
              </w:rPr>
              <w:t xml:space="preserve">containing a maximum of </w:t>
            </w:r>
            <w:r w:rsidR="006673A0" w:rsidRPr="006673A0">
              <w:rPr>
                <w:b/>
                <w:noProof/>
              </w:rPr>
              <w:t>50 characters</w:t>
            </w:r>
          </w:p>
        </w:tc>
        <w:tc>
          <w:tcPr>
            <w:tcW w:w="3771" w:type="dxa"/>
            <w:vAlign w:val="center"/>
          </w:tcPr>
          <w:p w14:paraId="1A15BE5A" w14:textId="77777777" w:rsidR="006673A0" w:rsidRPr="006673A0" w:rsidRDefault="006673A0" w:rsidP="0058647F">
            <w:pPr>
              <w:tabs>
                <w:tab w:val="left" w:pos="405"/>
              </w:tabs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058C935B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2511397D" w14:textId="77777777" w:rsidR="006673A0" w:rsidRPr="006673A0" w:rsidRDefault="006673A0" w:rsidP="0058647F">
            <w:pPr>
              <w:pStyle w:val="Code"/>
            </w:pPr>
            <w:r w:rsidRPr="006673A0">
              <w:t>gender</w:t>
            </w:r>
          </w:p>
        </w:tc>
        <w:tc>
          <w:tcPr>
            <w:tcW w:w="4876" w:type="dxa"/>
            <w:vAlign w:val="center"/>
          </w:tcPr>
          <w:p w14:paraId="20D73C64" w14:textId="45875A6E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</w:rPr>
              <w:t>Exactly 1 character</w:t>
            </w:r>
            <w:r w:rsidR="006D6146">
              <w:rPr>
                <w:b/>
              </w:rPr>
              <w:t xml:space="preserve"> </w:t>
            </w:r>
            <w:r w:rsidR="006D6146" w:rsidRPr="006D6146">
              <w:rPr>
                <w:bCs/>
              </w:rPr>
              <w:t>(</w:t>
            </w:r>
            <w:r w:rsidR="006D6146">
              <w:rPr>
                <w:b/>
              </w:rPr>
              <w:t>'</w:t>
            </w:r>
            <w:r w:rsidR="006D6146" w:rsidRPr="006673A0">
              <w:rPr>
                <w:b/>
              </w:rPr>
              <w:t>M</w:t>
            </w:r>
            <w:r w:rsidR="006D6146">
              <w:rPr>
                <w:b/>
              </w:rPr>
              <w:t>'</w:t>
            </w:r>
            <w:r w:rsidR="006D6146" w:rsidRPr="006673A0">
              <w:rPr>
                <w:b/>
              </w:rPr>
              <w:t xml:space="preserve"> or </w:t>
            </w:r>
            <w:r w:rsidR="006D6146">
              <w:rPr>
                <w:b/>
              </w:rPr>
              <w:t>'</w:t>
            </w:r>
            <w:r w:rsidR="006D6146" w:rsidRPr="006673A0">
              <w:rPr>
                <w:b/>
              </w:rPr>
              <w:t>F</w:t>
            </w:r>
            <w:r w:rsidR="006D6146">
              <w:rPr>
                <w:b/>
              </w:rPr>
              <w:t xml:space="preserve">' </w:t>
            </w:r>
            <w:r w:rsidR="006D6146" w:rsidRPr="006D6146">
              <w:rPr>
                <w:bCs/>
              </w:rPr>
              <w:t>char)</w:t>
            </w:r>
          </w:p>
        </w:tc>
        <w:tc>
          <w:tcPr>
            <w:tcW w:w="3771" w:type="dxa"/>
            <w:vAlign w:val="center"/>
          </w:tcPr>
          <w:p w14:paraId="7C3482D8" w14:textId="05B5930D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  <w:r w:rsidR="006B5117">
              <w:rPr>
                <w:b/>
              </w:rPr>
              <w:t xml:space="preserve"> </w:t>
            </w:r>
            <w:r w:rsidR="006D6146" w:rsidRPr="006D6146">
              <w:rPr>
                <w:bCs/>
              </w:rPr>
              <w:t>The column m</w:t>
            </w:r>
            <w:r w:rsidR="006B5117" w:rsidRPr="006D6146">
              <w:rPr>
                <w:bCs/>
              </w:rPr>
              <w:t>us</w:t>
            </w:r>
            <w:r w:rsidR="006B5117">
              <w:rPr>
                <w:bCs/>
              </w:rPr>
              <w:t>t</w:t>
            </w:r>
            <w:r w:rsidR="006B5117" w:rsidRPr="006B5117">
              <w:rPr>
                <w:bCs/>
              </w:rPr>
              <w:t xml:space="preserve"> </w:t>
            </w:r>
            <w:r w:rsidR="006D6146">
              <w:rPr>
                <w:bCs/>
              </w:rPr>
              <w:t>contain an</w:t>
            </w:r>
            <w:r w:rsidR="006B5117">
              <w:rPr>
                <w:b/>
              </w:rPr>
              <w:t xml:space="preserve"> '</w:t>
            </w:r>
            <w:r w:rsidR="006B5117" w:rsidRPr="006673A0">
              <w:rPr>
                <w:b/>
              </w:rPr>
              <w:t>M</w:t>
            </w:r>
            <w:r w:rsidR="006B5117">
              <w:rPr>
                <w:b/>
              </w:rPr>
              <w:t>'</w:t>
            </w:r>
            <w:r w:rsidR="006B5117" w:rsidRPr="006673A0">
              <w:rPr>
                <w:b/>
              </w:rPr>
              <w:t xml:space="preserve"> or </w:t>
            </w:r>
            <w:r w:rsidR="006B5117">
              <w:rPr>
                <w:b/>
              </w:rPr>
              <w:t>'</w:t>
            </w:r>
            <w:r w:rsidR="006B5117" w:rsidRPr="006673A0">
              <w:rPr>
                <w:b/>
              </w:rPr>
              <w:t>F</w:t>
            </w:r>
            <w:r w:rsidR="006B5117">
              <w:rPr>
                <w:b/>
              </w:rPr>
              <w:t xml:space="preserve">' </w:t>
            </w:r>
            <w:r w:rsidR="006B5117" w:rsidRPr="006D6146">
              <w:rPr>
                <w:bCs/>
              </w:rPr>
              <w:t>char</w:t>
            </w:r>
            <w:r w:rsidR="006B5117" w:rsidRPr="006B5117">
              <w:rPr>
                <w:bCs/>
              </w:rPr>
              <w:t>.</w:t>
            </w:r>
          </w:p>
        </w:tc>
      </w:tr>
      <w:tr w:rsidR="006673A0" w:rsidRPr="006673A0" w14:paraId="6E742BA9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7CFDB956" w14:textId="77777777" w:rsidR="006673A0" w:rsidRPr="006673A0" w:rsidRDefault="006673A0" w:rsidP="0058647F">
            <w:pPr>
              <w:pStyle w:val="Code"/>
            </w:pPr>
            <w:r w:rsidRPr="006673A0">
              <w:t>age</w:t>
            </w:r>
          </w:p>
        </w:tc>
        <w:tc>
          <w:tcPr>
            <w:tcW w:w="4876" w:type="dxa"/>
            <w:vAlign w:val="center"/>
          </w:tcPr>
          <w:p w14:paraId="2CBC09AF" w14:textId="1AE60F5D" w:rsidR="006673A0" w:rsidRPr="006673A0" w:rsidRDefault="00086A90" w:rsidP="0058647F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71" w:type="dxa"/>
            <w:vAlign w:val="center"/>
          </w:tcPr>
          <w:p w14:paraId="44CC58B7" w14:textId="77777777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3165FC87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79BBE1A9" w14:textId="77777777" w:rsidR="006673A0" w:rsidRPr="006673A0" w:rsidRDefault="006673A0" w:rsidP="0058647F">
            <w:pPr>
              <w:pStyle w:val="Code"/>
            </w:pPr>
            <w:r w:rsidRPr="006673A0">
              <w:t>job_title</w:t>
            </w:r>
          </w:p>
        </w:tc>
        <w:tc>
          <w:tcPr>
            <w:tcW w:w="4876" w:type="dxa"/>
            <w:vAlign w:val="center"/>
          </w:tcPr>
          <w:p w14:paraId="37CD068F" w14:textId="570FF991" w:rsidR="006673A0" w:rsidRPr="006673A0" w:rsidRDefault="006673A0" w:rsidP="0058647F"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40 characters</w:t>
            </w:r>
          </w:p>
        </w:tc>
        <w:tc>
          <w:tcPr>
            <w:tcW w:w="3771" w:type="dxa"/>
            <w:vAlign w:val="center"/>
          </w:tcPr>
          <w:p w14:paraId="4F8160A8" w14:textId="77777777" w:rsidR="006673A0" w:rsidRPr="006673A0" w:rsidRDefault="006673A0" w:rsidP="0058647F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235CA579" w14:textId="77777777" w:rsidTr="0058647F">
        <w:trPr>
          <w:trHeight w:val="216"/>
        </w:trPr>
        <w:tc>
          <w:tcPr>
            <w:tcW w:w="1696" w:type="dxa"/>
            <w:vAlign w:val="center"/>
          </w:tcPr>
          <w:p w14:paraId="3095854F" w14:textId="77777777" w:rsidR="006673A0" w:rsidRPr="006673A0" w:rsidRDefault="006673A0" w:rsidP="0058647F">
            <w:pPr>
              <w:pStyle w:val="Code"/>
            </w:pPr>
            <w:r w:rsidRPr="006673A0">
              <w:t>ip</w:t>
            </w:r>
          </w:p>
        </w:tc>
        <w:tc>
          <w:tcPr>
            <w:tcW w:w="4876" w:type="dxa"/>
            <w:vAlign w:val="center"/>
          </w:tcPr>
          <w:p w14:paraId="7327FF5D" w14:textId="017DED94" w:rsidR="006673A0" w:rsidRPr="006673A0" w:rsidRDefault="006673A0" w:rsidP="0058647F">
            <w:pPr>
              <w:rPr>
                <w:b/>
              </w:rPr>
            </w:pPr>
            <w:r w:rsidRPr="006673A0">
              <w:rPr>
                <w:noProof/>
              </w:rPr>
              <w:t xml:space="preserve">A </w:t>
            </w:r>
            <w:r w:rsidRPr="006673A0">
              <w:rPr>
                <w:b/>
                <w:noProof/>
              </w:rPr>
              <w:t>string</w:t>
            </w:r>
            <w:r w:rsidRPr="006673A0">
              <w:rPr>
                <w:noProof/>
              </w:rPr>
              <w:t xml:space="preserve"> containing a maximum of </w:t>
            </w:r>
            <w:r w:rsidRPr="006673A0">
              <w:rPr>
                <w:b/>
                <w:noProof/>
              </w:rPr>
              <w:t>30 characters</w:t>
            </w:r>
          </w:p>
        </w:tc>
        <w:tc>
          <w:tcPr>
            <w:tcW w:w="3771" w:type="dxa"/>
            <w:vAlign w:val="center"/>
          </w:tcPr>
          <w:p w14:paraId="607C808E" w14:textId="77777777" w:rsidR="006673A0" w:rsidRPr="006673A0" w:rsidRDefault="006673A0" w:rsidP="0058647F">
            <w:pPr>
              <w:tabs>
                <w:tab w:val="left" w:pos="405"/>
              </w:tabs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400975AE" w14:textId="77777777" w:rsidR="006673A0" w:rsidRPr="0085438C" w:rsidRDefault="006673A0" w:rsidP="00C85E9F">
      <w:pPr>
        <w:pStyle w:val="Heading4"/>
      </w:pPr>
      <w:r w:rsidRPr="006673A0">
        <w:t>addresse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42"/>
        <w:gridCol w:w="3805"/>
      </w:tblGrid>
      <w:tr w:rsidR="006673A0" w:rsidRPr="006673A0" w14:paraId="57288832" w14:textId="77777777" w:rsidTr="00935C44">
        <w:trPr>
          <w:trHeight w:val="275"/>
        </w:trPr>
        <w:tc>
          <w:tcPr>
            <w:tcW w:w="1696" w:type="dxa"/>
            <w:vAlign w:val="center"/>
          </w:tcPr>
          <w:p w14:paraId="45F4619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42" w:type="dxa"/>
            <w:vAlign w:val="center"/>
          </w:tcPr>
          <w:p w14:paraId="4B518FD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05" w:type="dxa"/>
            <w:vAlign w:val="center"/>
          </w:tcPr>
          <w:p w14:paraId="1308E43C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49163C" w14:textId="77777777" w:rsidTr="00935C44">
        <w:trPr>
          <w:trHeight w:val="216"/>
        </w:trPr>
        <w:tc>
          <w:tcPr>
            <w:tcW w:w="1696" w:type="dxa"/>
            <w:vAlign w:val="center"/>
          </w:tcPr>
          <w:p w14:paraId="48FDBB0F" w14:textId="77777777" w:rsidR="006673A0" w:rsidRPr="006673A0" w:rsidRDefault="006673A0" w:rsidP="00935C44">
            <w:pPr>
              <w:pStyle w:val="Code"/>
            </w:pPr>
            <w:r w:rsidRPr="006673A0">
              <w:t>id</w:t>
            </w:r>
          </w:p>
        </w:tc>
        <w:tc>
          <w:tcPr>
            <w:tcW w:w="4842" w:type="dxa"/>
            <w:vAlign w:val="center"/>
          </w:tcPr>
          <w:p w14:paraId="48FE0092" w14:textId="30DF4C46" w:rsidR="006673A0" w:rsidRPr="006673A0" w:rsidRDefault="004C2241" w:rsidP="00935C44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vAlign w:val="center"/>
          </w:tcPr>
          <w:p w14:paraId="5368BDE0" w14:textId="56D8DAD9" w:rsidR="006673A0" w:rsidRPr="006673A0" w:rsidRDefault="004650CD" w:rsidP="00935C44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6673A0" w:rsidRPr="006673A0" w14:paraId="62BD1174" w14:textId="77777777" w:rsidTr="00935C44">
        <w:trPr>
          <w:trHeight w:val="216"/>
        </w:trPr>
        <w:tc>
          <w:tcPr>
            <w:tcW w:w="1696" w:type="dxa"/>
            <w:vAlign w:val="center"/>
          </w:tcPr>
          <w:p w14:paraId="32E6F029" w14:textId="1E032F6B" w:rsidR="006673A0" w:rsidRPr="006673A0" w:rsidRDefault="0065535F" w:rsidP="00935C44">
            <w:pPr>
              <w:pStyle w:val="Code"/>
            </w:pPr>
            <w:r>
              <w:t>street</w:t>
            </w:r>
          </w:p>
        </w:tc>
        <w:tc>
          <w:tcPr>
            <w:tcW w:w="4842" w:type="dxa"/>
            <w:vAlign w:val="center"/>
          </w:tcPr>
          <w:p w14:paraId="6098322E" w14:textId="2828660A" w:rsidR="006673A0" w:rsidRPr="006673A0" w:rsidRDefault="004650CD" w:rsidP="00935C44">
            <w:pPr>
              <w:rPr>
                <w:b/>
              </w:rPr>
            </w:pPr>
            <w:r>
              <w:rPr>
                <w:rFonts w:ascii="Consolas" w:hAnsi="Consolas"/>
                <w:b/>
              </w:rPr>
              <w:t>S</w:t>
            </w:r>
            <w:r w:rsidRPr="007842AF">
              <w:rPr>
                <w:rFonts w:ascii="Consolas" w:hAnsi="Consolas"/>
                <w:b/>
              </w:rPr>
              <w:t>tring</w:t>
            </w:r>
            <w:r w:rsidRPr="006673A0">
              <w:t xml:space="preserve"> </w:t>
            </w:r>
            <w:r w:rsidR="006673A0" w:rsidRPr="006673A0">
              <w:t xml:space="preserve">containing a maximum of </w:t>
            </w:r>
            <w:r w:rsidR="006673A0" w:rsidRPr="006673A0">
              <w:rPr>
                <w:b/>
              </w:rPr>
              <w:t>30 characters</w:t>
            </w:r>
          </w:p>
        </w:tc>
        <w:tc>
          <w:tcPr>
            <w:tcW w:w="3805" w:type="dxa"/>
            <w:vAlign w:val="center"/>
          </w:tcPr>
          <w:p w14:paraId="49C9EE05" w14:textId="77777777" w:rsidR="006673A0" w:rsidRPr="006673A0" w:rsidRDefault="006673A0" w:rsidP="00935C44">
            <w:pPr>
              <w:tabs>
                <w:tab w:val="left" w:pos="645"/>
              </w:tabs>
              <w:rPr>
                <w:b/>
              </w:rPr>
            </w:pPr>
            <w:r w:rsidRPr="006673A0">
              <w:rPr>
                <w:b/>
                <w:noProof/>
              </w:rPr>
              <w:t>NULL</w:t>
            </w:r>
            <w:r w:rsidRPr="006673A0">
              <w:rPr>
                <w:noProof/>
              </w:rPr>
              <w:t xml:space="preserve"> </w:t>
            </w:r>
            <w:r w:rsidRPr="006673A0">
              <w:t xml:space="preserve">is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.</w:t>
            </w:r>
          </w:p>
        </w:tc>
      </w:tr>
      <w:tr w:rsidR="006673A0" w:rsidRPr="006673A0" w14:paraId="760EDFB5" w14:textId="77777777" w:rsidTr="00935C44">
        <w:trPr>
          <w:trHeight w:val="216"/>
        </w:trPr>
        <w:tc>
          <w:tcPr>
            <w:tcW w:w="1696" w:type="dxa"/>
            <w:vAlign w:val="center"/>
          </w:tcPr>
          <w:p w14:paraId="0A536E9A" w14:textId="77777777" w:rsidR="006673A0" w:rsidRPr="006673A0" w:rsidRDefault="006673A0" w:rsidP="00935C44">
            <w:pPr>
              <w:pStyle w:val="Code"/>
            </w:pPr>
            <w:r w:rsidRPr="006673A0">
              <w:t>town</w:t>
            </w:r>
          </w:p>
        </w:tc>
        <w:tc>
          <w:tcPr>
            <w:tcW w:w="4842" w:type="dxa"/>
            <w:vAlign w:val="center"/>
          </w:tcPr>
          <w:p w14:paraId="3DC6CD28" w14:textId="319B26B3" w:rsidR="006673A0" w:rsidRPr="006673A0" w:rsidRDefault="004650CD" w:rsidP="00935C44">
            <w:r>
              <w:rPr>
                <w:rFonts w:ascii="Consolas" w:hAnsi="Consolas"/>
                <w:b/>
              </w:rPr>
              <w:t>S</w:t>
            </w:r>
            <w:r w:rsidRPr="007842AF">
              <w:rPr>
                <w:rFonts w:ascii="Consolas" w:hAnsi="Consolas"/>
                <w:b/>
              </w:rPr>
              <w:t>tring</w:t>
            </w:r>
            <w:r w:rsidRPr="006673A0">
              <w:t xml:space="preserve"> </w:t>
            </w:r>
            <w:r w:rsidR="006673A0" w:rsidRPr="006673A0">
              <w:t xml:space="preserve">containing a maximum of </w:t>
            </w:r>
            <w:r w:rsidR="006673A0" w:rsidRPr="006673A0">
              <w:rPr>
                <w:b/>
              </w:rPr>
              <w:t>30 characters</w:t>
            </w:r>
          </w:p>
        </w:tc>
        <w:tc>
          <w:tcPr>
            <w:tcW w:w="3805" w:type="dxa"/>
            <w:vAlign w:val="center"/>
          </w:tcPr>
          <w:p w14:paraId="0EB94EC0" w14:textId="77777777" w:rsidR="006673A0" w:rsidRPr="006673A0" w:rsidRDefault="006673A0" w:rsidP="00935C44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7AD1BC28" w14:textId="77777777" w:rsidTr="00935C44">
        <w:trPr>
          <w:trHeight w:val="216"/>
        </w:trPr>
        <w:tc>
          <w:tcPr>
            <w:tcW w:w="1696" w:type="dxa"/>
            <w:vAlign w:val="center"/>
          </w:tcPr>
          <w:p w14:paraId="33A9194B" w14:textId="77777777" w:rsidR="006673A0" w:rsidRPr="006673A0" w:rsidRDefault="006673A0" w:rsidP="00935C44">
            <w:pPr>
              <w:pStyle w:val="Code"/>
            </w:pPr>
            <w:r w:rsidRPr="006673A0">
              <w:t>country</w:t>
            </w:r>
          </w:p>
        </w:tc>
        <w:tc>
          <w:tcPr>
            <w:tcW w:w="4842" w:type="dxa"/>
            <w:vAlign w:val="center"/>
          </w:tcPr>
          <w:p w14:paraId="793C1381" w14:textId="19356CC9" w:rsidR="006673A0" w:rsidRPr="006673A0" w:rsidRDefault="004650CD" w:rsidP="00935C44">
            <w:r>
              <w:rPr>
                <w:rFonts w:ascii="Consolas" w:hAnsi="Consolas"/>
                <w:b/>
              </w:rPr>
              <w:t>S</w:t>
            </w:r>
            <w:r w:rsidRPr="007842AF">
              <w:rPr>
                <w:rFonts w:ascii="Consolas" w:hAnsi="Consolas"/>
                <w:b/>
              </w:rPr>
              <w:t>tring</w:t>
            </w:r>
            <w:r w:rsidRPr="006673A0">
              <w:t xml:space="preserve"> </w:t>
            </w:r>
            <w:r w:rsidR="006673A0" w:rsidRPr="006673A0">
              <w:t xml:space="preserve">containing a maximum of </w:t>
            </w:r>
            <w:r w:rsidR="006673A0" w:rsidRPr="006673A0">
              <w:rPr>
                <w:b/>
              </w:rPr>
              <w:t>30 characters</w:t>
            </w:r>
          </w:p>
        </w:tc>
        <w:tc>
          <w:tcPr>
            <w:tcW w:w="3805" w:type="dxa"/>
            <w:vAlign w:val="center"/>
          </w:tcPr>
          <w:p w14:paraId="10C54416" w14:textId="77777777" w:rsidR="006673A0" w:rsidRPr="006673A0" w:rsidRDefault="006673A0" w:rsidP="00935C44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  <w:tr w:rsidR="006673A0" w:rsidRPr="006673A0" w14:paraId="59CA2CA6" w14:textId="77777777" w:rsidTr="00935C44">
        <w:trPr>
          <w:trHeight w:val="216"/>
        </w:trPr>
        <w:tc>
          <w:tcPr>
            <w:tcW w:w="1696" w:type="dxa"/>
            <w:vAlign w:val="center"/>
          </w:tcPr>
          <w:p w14:paraId="5B2C4543" w14:textId="7EE3D129" w:rsidR="006673A0" w:rsidRPr="006673A0" w:rsidRDefault="00586D4D" w:rsidP="00935C44">
            <w:pPr>
              <w:pStyle w:val="Code"/>
            </w:pPr>
            <w:r>
              <w:t>account</w:t>
            </w:r>
            <w:r w:rsidR="006673A0" w:rsidRPr="006673A0">
              <w:t>_id</w:t>
            </w:r>
          </w:p>
        </w:tc>
        <w:tc>
          <w:tcPr>
            <w:tcW w:w="4842" w:type="dxa"/>
            <w:vAlign w:val="center"/>
          </w:tcPr>
          <w:p w14:paraId="4C6A098F" w14:textId="634640EB" w:rsidR="006673A0" w:rsidRPr="006673A0" w:rsidRDefault="00B9582D" w:rsidP="00935C44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vAlign w:val="center"/>
          </w:tcPr>
          <w:p w14:paraId="0D2B8641" w14:textId="095E9E74" w:rsidR="006673A0" w:rsidRPr="006673A0" w:rsidRDefault="006673A0" w:rsidP="00935C44">
            <w:pPr>
              <w:rPr>
                <w:b/>
              </w:rPr>
            </w:pPr>
            <w:r w:rsidRPr="006673A0">
              <w:t xml:space="preserve">Relationship with table </w:t>
            </w:r>
            <w:r w:rsidR="00586D4D">
              <w:rPr>
                <w:rStyle w:val="CodeChar"/>
              </w:rPr>
              <w:t>account</w:t>
            </w:r>
            <w:r w:rsidRPr="006673A0">
              <w:rPr>
                <w:rStyle w:val="CodeChar"/>
              </w:rPr>
              <w:t>s</w:t>
            </w:r>
            <w:r w:rsidRPr="006673A0">
              <w:t>.</w:t>
            </w:r>
            <w:r w:rsidR="007A763E" w:rsidRPr="008C0780">
              <w:rPr>
                <w:noProof/>
              </w:rPr>
              <w:t xml:space="preserve"> Cascade Operations</w:t>
            </w:r>
            <w:r w:rsidR="007A763E">
              <w:rPr>
                <w:noProof/>
              </w:rPr>
              <w:t xml:space="preserve">. </w:t>
            </w: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085383C1" w14:textId="77777777" w:rsidR="006673A0" w:rsidRPr="0085438C" w:rsidRDefault="006673A0" w:rsidP="00C85E9F">
      <w:pPr>
        <w:pStyle w:val="Heading4"/>
      </w:pPr>
      <w:r w:rsidRPr="006673A0">
        <w:t>photo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63B2165F" w14:textId="77777777" w:rsidTr="00320AAC">
        <w:trPr>
          <w:trHeight w:val="275"/>
        </w:trPr>
        <w:tc>
          <w:tcPr>
            <w:tcW w:w="1696" w:type="dxa"/>
            <w:vAlign w:val="center"/>
          </w:tcPr>
          <w:p w14:paraId="06F23744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vAlign w:val="center"/>
          </w:tcPr>
          <w:p w14:paraId="153EEF5E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vAlign w:val="center"/>
          </w:tcPr>
          <w:p w14:paraId="2A719D73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7A763E" w:rsidRPr="006673A0" w14:paraId="48B4551A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4211334C" w14:textId="77777777" w:rsidR="007A763E" w:rsidRPr="006673A0" w:rsidRDefault="007A763E" w:rsidP="00320AAC">
            <w:pPr>
              <w:pStyle w:val="Code"/>
            </w:pPr>
            <w:r w:rsidRPr="006673A0">
              <w:lastRenderedPageBreak/>
              <w:t>id</w:t>
            </w:r>
          </w:p>
        </w:tc>
        <w:tc>
          <w:tcPr>
            <w:tcW w:w="4820" w:type="dxa"/>
            <w:vAlign w:val="center"/>
          </w:tcPr>
          <w:p w14:paraId="28E9BCF5" w14:textId="78B1C0A4" w:rsidR="007A763E" w:rsidRPr="006673A0" w:rsidRDefault="007A763E" w:rsidP="00320AAC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2A02CE62" w14:textId="5D687EF8" w:rsidR="007A763E" w:rsidRPr="006673A0" w:rsidRDefault="007A763E" w:rsidP="00320AAC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6673A0" w:rsidRPr="006673A0" w14:paraId="39E89808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49319592" w14:textId="77777777" w:rsidR="006673A0" w:rsidRPr="006673A0" w:rsidRDefault="006673A0" w:rsidP="00320AAC">
            <w:pPr>
              <w:pStyle w:val="Code"/>
            </w:pPr>
            <w:r w:rsidRPr="006673A0">
              <w:t>description</w:t>
            </w:r>
          </w:p>
        </w:tc>
        <w:tc>
          <w:tcPr>
            <w:tcW w:w="4820" w:type="dxa"/>
            <w:vAlign w:val="center"/>
          </w:tcPr>
          <w:p w14:paraId="0E43D4B0" w14:textId="35CF9C73" w:rsidR="006673A0" w:rsidRPr="006673A0" w:rsidRDefault="00213F62" w:rsidP="00320AAC">
            <w:pPr>
              <w:rPr>
                <w:b/>
              </w:rPr>
            </w:pPr>
            <w:r w:rsidRPr="00213F62">
              <w:rPr>
                <w:bCs/>
                <w:noProof/>
              </w:rPr>
              <w:t>A variable</w:t>
            </w:r>
            <w:r w:rsidRPr="00213F62">
              <w:rPr>
                <w:b/>
                <w:noProof/>
              </w:rPr>
              <w:t xml:space="preserve"> unlimited length</w:t>
            </w:r>
            <w:r>
              <w:rPr>
                <w:b/>
                <w:noProof/>
              </w:rPr>
              <w:t xml:space="preserve"> </w:t>
            </w:r>
            <w:r w:rsidRPr="00213F62">
              <w:rPr>
                <w:bCs/>
                <w:noProof/>
              </w:rPr>
              <w:t xml:space="preserve">of </w:t>
            </w:r>
            <w:r w:rsidRPr="008312E9">
              <w:rPr>
                <w:rFonts w:ascii="Consolas" w:hAnsi="Consolas"/>
                <w:b/>
                <w:noProof/>
              </w:rPr>
              <w:t>text</w:t>
            </w:r>
          </w:p>
        </w:tc>
        <w:tc>
          <w:tcPr>
            <w:tcW w:w="3827" w:type="dxa"/>
            <w:vAlign w:val="center"/>
          </w:tcPr>
          <w:p w14:paraId="5B4324D3" w14:textId="69A7A56F" w:rsidR="006673A0" w:rsidRPr="006673A0" w:rsidRDefault="006673A0" w:rsidP="00320AAC">
            <w:pPr>
              <w:tabs>
                <w:tab w:val="left" w:pos="645"/>
              </w:tabs>
              <w:rPr>
                <w:b/>
              </w:rPr>
            </w:pPr>
            <w:r w:rsidRPr="006673A0">
              <w:rPr>
                <w:b/>
                <w:noProof/>
              </w:rPr>
              <w:t>NULL</w:t>
            </w:r>
            <w:r w:rsidRPr="006673A0">
              <w:rPr>
                <w:noProof/>
              </w:rPr>
              <w:t xml:space="preserve"> </w:t>
            </w:r>
            <w:r w:rsidRPr="006673A0">
              <w:t>is</w:t>
            </w:r>
            <w:r w:rsidR="008735D5">
              <w:t xml:space="preserve"> </w:t>
            </w:r>
            <w:r w:rsidRPr="006673A0">
              <w:t>permitted.</w:t>
            </w:r>
          </w:p>
        </w:tc>
      </w:tr>
      <w:tr w:rsidR="006673A0" w:rsidRPr="006673A0" w14:paraId="13374265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2B1D3B88" w14:textId="0A3C30B6" w:rsidR="006673A0" w:rsidRPr="006673A0" w:rsidRDefault="00CD143B" w:rsidP="00320AAC">
            <w:pPr>
              <w:pStyle w:val="Code"/>
            </w:pPr>
            <w:r w:rsidRPr="00CD143B">
              <w:t>capture_date</w:t>
            </w:r>
          </w:p>
        </w:tc>
        <w:tc>
          <w:tcPr>
            <w:tcW w:w="4820" w:type="dxa"/>
            <w:vAlign w:val="center"/>
          </w:tcPr>
          <w:p w14:paraId="1B8194F8" w14:textId="76433E47" w:rsidR="006673A0" w:rsidRPr="006673A0" w:rsidRDefault="00A33224" w:rsidP="00320AAC">
            <w:r w:rsidRPr="008312E9">
              <w:rPr>
                <w:rStyle w:val="st"/>
                <w:rFonts w:ascii="Consolas" w:hAnsi="Consolas"/>
                <w:b/>
                <w:bCs/>
              </w:rPr>
              <w:t>TIMESTAMP</w:t>
            </w:r>
            <w:r w:rsidRPr="00A33224">
              <w:rPr>
                <w:rStyle w:val="st"/>
              </w:rPr>
              <w:t>, indicates</w:t>
            </w:r>
            <w:r>
              <w:rPr>
                <w:rStyle w:val="st"/>
                <w:b/>
                <w:bCs/>
              </w:rPr>
              <w:t xml:space="preserve"> </w:t>
            </w:r>
            <w:r w:rsidRPr="00A33224">
              <w:rPr>
                <w:rStyle w:val="st"/>
              </w:rPr>
              <w:t>t</w:t>
            </w:r>
            <w:r w:rsidR="006673A0" w:rsidRPr="006673A0">
              <w:rPr>
                <w:rStyle w:val="st"/>
              </w:rPr>
              <w:t xml:space="preserve">he </w:t>
            </w:r>
            <w:r w:rsidR="006673A0" w:rsidRPr="008312E9">
              <w:rPr>
                <w:rStyle w:val="st"/>
                <w:b/>
                <w:bCs/>
              </w:rPr>
              <w:t>date</w:t>
            </w:r>
            <w:r w:rsidR="006673A0" w:rsidRPr="006673A0">
              <w:rPr>
                <w:rStyle w:val="st"/>
              </w:rPr>
              <w:t xml:space="preserve"> and </w:t>
            </w:r>
            <w:r w:rsidR="006673A0" w:rsidRPr="008312E9">
              <w:rPr>
                <w:rStyle w:val="st"/>
                <w:b/>
                <w:bCs/>
              </w:rPr>
              <w:t>time</w:t>
            </w:r>
          </w:p>
        </w:tc>
        <w:tc>
          <w:tcPr>
            <w:tcW w:w="3827" w:type="dxa"/>
            <w:vAlign w:val="center"/>
          </w:tcPr>
          <w:p w14:paraId="553CA949" w14:textId="77777777" w:rsidR="006673A0" w:rsidRPr="006673A0" w:rsidRDefault="006673A0" w:rsidP="00320AAC">
            <w:pPr>
              <w:rPr>
                <w:b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1038BF7E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49FACD3F" w14:textId="77777777" w:rsidR="006673A0" w:rsidRPr="006673A0" w:rsidRDefault="006673A0" w:rsidP="00320AAC">
            <w:pPr>
              <w:pStyle w:val="Code"/>
            </w:pPr>
            <w:r w:rsidRPr="006673A0">
              <w:t>views</w:t>
            </w:r>
          </w:p>
        </w:tc>
        <w:tc>
          <w:tcPr>
            <w:tcW w:w="4820" w:type="dxa"/>
            <w:vAlign w:val="center"/>
          </w:tcPr>
          <w:p w14:paraId="35A0B856" w14:textId="396FB72E" w:rsidR="006673A0" w:rsidRPr="006673A0" w:rsidRDefault="00C66B24" w:rsidP="00320AAC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5185AC88" w14:textId="662B794E" w:rsidR="006673A0" w:rsidRPr="006673A0" w:rsidRDefault="00C66B24" w:rsidP="00320AAC">
            <w:pPr>
              <w:rPr>
                <w:b/>
              </w:rPr>
            </w:pPr>
            <w:r>
              <w:rPr>
                <w:b/>
                <w:noProof/>
              </w:rPr>
              <w:t xml:space="preserve">The </w:t>
            </w:r>
            <w:r w:rsidR="006673A0" w:rsidRPr="006673A0">
              <w:rPr>
                <w:b/>
                <w:noProof/>
              </w:rPr>
              <w:t xml:space="preserve">DEFAULT </w:t>
            </w:r>
            <w:r w:rsidR="006673A0" w:rsidRPr="006673A0">
              <w:rPr>
                <w:b/>
              </w:rPr>
              <w:t>value is 0.</w:t>
            </w:r>
            <w:r w:rsidR="008735D5">
              <w:rPr>
                <w:noProof/>
              </w:rPr>
              <w:t xml:space="preserve"> The </w:t>
            </w:r>
            <w:r w:rsidR="008735D5" w:rsidRPr="00847AE0">
              <w:rPr>
                <w:noProof/>
              </w:rPr>
              <w:t xml:space="preserve">column must always have a value </w:t>
            </w:r>
            <w:r w:rsidR="008735D5" w:rsidRPr="00847AE0">
              <w:rPr>
                <w:b/>
                <w:bCs/>
                <w:noProof/>
              </w:rPr>
              <w:t>greater than or equal to zero</w:t>
            </w:r>
            <w:r w:rsidR="008735D5">
              <w:rPr>
                <w:b/>
                <w:bCs/>
                <w:noProof/>
              </w:rPr>
              <w:t xml:space="preserve">. </w:t>
            </w:r>
            <w:r w:rsidR="006673A0" w:rsidRPr="006673A0">
              <w:rPr>
                <w:b/>
                <w:noProof/>
              </w:rPr>
              <w:t xml:space="preserve">NULL </w:t>
            </w:r>
            <w:r w:rsidR="006673A0" w:rsidRPr="006673A0">
              <w:t>is</w:t>
            </w:r>
            <w:r w:rsidR="006673A0" w:rsidRPr="006673A0">
              <w:rPr>
                <w:b/>
              </w:rPr>
              <w:t xml:space="preserve"> </w:t>
            </w:r>
            <w:r w:rsidR="006673A0" w:rsidRPr="006673A0">
              <w:rPr>
                <w:b/>
                <w:noProof/>
              </w:rPr>
              <w:t>NOT</w:t>
            </w:r>
            <w:r w:rsidR="006673A0" w:rsidRPr="006673A0">
              <w:rPr>
                <w:noProof/>
              </w:rPr>
              <w:t xml:space="preserve"> </w:t>
            </w:r>
            <w:r w:rsidR="006673A0" w:rsidRPr="006673A0">
              <w:t>permitted</w:t>
            </w:r>
            <w:r w:rsidR="006673A0" w:rsidRPr="006F5DCE">
              <w:rPr>
                <w:bCs/>
              </w:rPr>
              <w:t>.</w:t>
            </w:r>
          </w:p>
        </w:tc>
      </w:tr>
    </w:tbl>
    <w:p w14:paraId="5E297E35" w14:textId="77777777" w:rsidR="006673A0" w:rsidRPr="006673A0" w:rsidRDefault="006673A0" w:rsidP="00C85E9F">
      <w:pPr>
        <w:pStyle w:val="Heading4"/>
        <w:rPr>
          <w:lang w:val="bg-BG"/>
        </w:rPr>
      </w:pPr>
      <w:r w:rsidRPr="006673A0">
        <w:t>c</w:t>
      </w:r>
      <w:r w:rsidRPr="0085438C">
        <w:rPr>
          <w:noProof/>
        </w:rPr>
        <w:t>omment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2D03AB5B" w14:textId="77777777" w:rsidTr="00320AAC">
        <w:trPr>
          <w:trHeight w:val="275"/>
        </w:trPr>
        <w:tc>
          <w:tcPr>
            <w:tcW w:w="1696" w:type="dxa"/>
            <w:vAlign w:val="center"/>
            <w:hideMark/>
          </w:tcPr>
          <w:p w14:paraId="78DBAC97" w14:textId="77777777" w:rsidR="006673A0" w:rsidRPr="006673A0" w:rsidRDefault="006673A0" w:rsidP="00320AAC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lumn Name</w:t>
            </w:r>
          </w:p>
        </w:tc>
        <w:tc>
          <w:tcPr>
            <w:tcW w:w="4820" w:type="dxa"/>
            <w:vAlign w:val="center"/>
            <w:hideMark/>
          </w:tcPr>
          <w:p w14:paraId="1E7907EE" w14:textId="77777777" w:rsidR="006673A0" w:rsidRPr="006673A0" w:rsidRDefault="006673A0" w:rsidP="00320AAC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a Type</w:t>
            </w:r>
          </w:p>
        </w:tc>
        <w:tc>
          <w:tcPr>
            <w:tcW w:w="3827" w:type="dxa"/>
            <w:vAlign w:val="center"/>
            <w:hideMark/>
          </w:tcPr>
          <w:p w14:paraId="2431FEAB" w14:textId="77777777" w:rsidR="006673A0" w:rsidRPr="006673A0" w:rsidRDefault="006673A0" w:rsidP="00320AAC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nstraints</w:t>
            </w:r>
          </w:p>
        </w:tc>
      </w:tr>
      <w:tr w:rsidR="00ED043B" w:rsidRPr="006673A0" w14:paraId="4D98B18E" w14:textId="77777777" w:rsidTr="00320AAC">
        <w:trPr>
          <w:trHeight w:val="216"/>
        </w:trPr>
        <w:tc>
          <w:tcPr>
            <w:tcW w:w="1696" w:type="dxa"/>
            <w:vAlign w:val="center"/>
            <w:hideMark/>
          </w:tcPr>
          <w:p w14:paraId="00D1959C" w14:textId="77777777" w:rsidR="00ED043B" w:rsidRPr="006673A0" w:rsidRDefault="00ED043B" w:rsidP="00320AAC">
            <w:pPr>
              <w:pStyle w:val="Code"/>
            </w:pPr>
            <w:r w:rsidRPr="006673A0">
              <w:t>id</w:t>
            </w:r>
          </w:p>
        </w:tc>
        <w:tc>
          <w:tcPr>
            <w:tcW w:w="4820" w:type="dxa"/>
            <w:vAlign w:val="center"/>
            <w:hideMark/>
          </w:tcPr>
          <w:p w14:paraId="03652318" w14:textId="5ABEF70F" w:rsidR="00ED043B" w:rsidRPr="006673A0" w:rsidRDefault="00ED043B" w:rsidP="00320AAC">
            <w:pPr>
              <w:rPr>
                <w:b/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  <w:hideMark/>
          </w:tcPr>
          <w:p w14:paraId="5A0003A5" w14:textId="5A5E2EEA" w:rsidR="00ED043B" w:rsidRPr="006673A0" w:rsidRDefault="00ED043B" w:rsidP="00320AAC">
            <w:pPr>
              <w:rPr>
                <w:b/>
                <w:noProof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6673A0" w:rsidRPr="006673A0" w14:paraId="1428227B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75E082A7" w14:textId="28D003AE" w:rsidR="006673A0" w:rsidRPr="006673A0" w:rsidRDefault="000C5D22" w:rsidP="00320AAC">
            <w:pPr>
              <w:pStyle w:val="Code"/>
            </w:pPr>
            <w:r>
              <w:t>content</w:t>
            </w:r>
          </w:p>
        </w:tc>
        <w:tc>
          <w:tcPr>
            <w:tcW w:w="4820" w:type="dxa"/>
            <w:vAlign w:val="center"/>
          </w:tcPr>
          <w:p w14:paraId="41013A5A" w14:textId="1E6078FD" w:rsidR="006673A0" w:rsidRPr="006673A0" w:rsidRDefault="00724592" w:rsidP="00320AAC">
            <w:pPr>
              <w:rPr>
                <w:noProof/>
              </w:rPr>
            </w:pPr>
            <w:r w:rsidRPr="00FC2F0E">
              <w:rPr>
                <w:rFonts w:ascii="Consolas" w:hAnsi="Consolas"/>
                <w:b/>
                <w:noProof/>
              </w:rPr>
              <w:t>S</w:t>
            </w:r>
            <w:r w:rsidR="006673A0" w:rsidRPr="00FC2F0E">
              <w:rPr>
                <w:rFonts w:ascii="Consolas" w:hAnsi="Consolas"/>
                <w:b/>
                <w:noProof/>
              </w:rPr>
              <w:t>tring</w:t>
            </w:r>
            <w:r w:rsidR="00FC2F0E" w:rsidRPr="00FC2F0E">
              <w:rPr>
                <w:rFonts w:cstheme="minorHAnsi"/>
                <w:b/>
                <w:noProof/>
              </w:rPr>
              <w:t xml:space="preserve"> </w:t>
            </w:r>
            <w:r w:rsidR="006673A0" w:rsidRPr="006673A0">
              <w:rPr>
                <w:noProof/>
              </w:rPr>
              <w:t xml:space="preserve">containing a maximum of </w:t>
            </w:r>
            <w:r w:rsidR="006673A0" w:rsidRPr="006673A0">
              <w:rPr>
                <w:b/>
                <w:noProof/>
              </w:rPr>
              <w:t>255 characters</w:t>
            </w:r>
            <w:r w:rsidR="006673A0" w:rsidRPr="006673A0">
              <w:rPr>
                <w:noProof/>
              </w:rPr>
              <w:t>.</w:t>
            </w:r>
          </w:p>
        </w:tc>
        <w:tc>
          <w:tcPr>
            <w:tcW w:w="3827" w:type="dxa"/>
            <w:vAlign w:val="center"/>
          </w:tcPr>
          <w:p w14:paraId="672867EF" w14:textId="77777777" w:rsidR="006673A0" w:rsidRPr="006673A0" w:rsidRDefault="006673A0" w:rsidP="00320AAC">
            <w:pPr>
              <w:rPr>
                <w:noProof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1D754096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62BF7650" w14:textId="7645D2CE" w:rsidR="006673A0" w:rsidRPr="006673A0" w:rsidRDefault="00E31834" w:rsidP="00320AAC">
            <w:pPr>
              <w:pStyle w:val="Code"/>
            </w:pPr>
            <w:r>
              <w:t>p</w:t>
            </w:r>
            <w:r w:rsidR="006570E4" w:rsidRPr="006570E4">
              <w:t>ublished</w:t>
            </w:r>
            <w:r>
              <w:t>_on</w:t>
            </w:r>
          </w:p>
        </w:tc>
        <w:tc>
          <w:tcPr>
            <w:tcW w:w="4820" w:type="dxa"/>
            <w:vAlign w:val="center"/>
          </w:tcPr>
          <w:p w14:paraId="662ACCA7" w14:textId="2D0065C6" w:rsidR="006673A0" w:rsidRPr="006673A0" w:rsidRDefault="00152D1A" w:rsidP="00320AAC">
            <w:pPr>
              <w:rPr>
                <w:shd w:val="clear" w:color="auto" w:fill="F8F9FA"/>
              </w:rPr>
            </w:pPr>
            <w:r w:rsidRPr="008312E9">
              <w:rPr>
                <w:rStyle w:val="st"/>
                <w:rFonts w:ascii="Consolas" w:hAnsi="Consolas"/>
                <w:b/>
                <w:bCs/>
              </w:rPr>
              <w:t>TIMESTAMP</w:t>
            </w:r>
            <w:r w:rsidRPr="00A33224">
              <w:rPr>
                <w:rStyle w:val="st"/>
              </w:rPr>
              <w:t>, indicates</w:t>
            </w:r>
            <w:r>
              <w:rPr>
                <w:rStyle w:val="st"/>
                <w:b/>
                <w:bCs/>
              </w:rPr>
              <w:t xml:space="preserve"> </w:t>
            </w:r>
            <w:r w:rsidRPr="00A33224">
              <w:rPr>
                <w:rStyle w:val="st"/>
              </w:rPr>
              <w:t>t</w:t>
            </w:r>
            <w:r w:rsidRPr="006673A0">
              <w:rPr>
                <w:rStyle w:val="st"/>
              </w:rPr>
              <w:t xml:space="preserve">he </w:t>
            </w:r>
            <w:r w:rsidRPr="008312E9">
              <w:rPr>
                <w:rStyle w:val="st"/>
                <w:b/>
                <w:bCs/>
              </w:rPr>
              <w:t>date</w:t>
            </w:r>
            <w:r w:rsidRPr="006673A0">
              <w:rPr>
                <w:rStyle w:val="st"/>
              </w:rPr>
              <w:t xml:space="preserve"> and </w:t>
            </w:r>
            <w:r w:rsidRPr="008312E9">
              <w:rPr>
                <w:rStyle w:val="st"/>
                <w:b/>
                <w:bCs/>
              </w:rPr>
              <w:t>time</w:t>
            </w:r>
          </w:p>
        </w:tc>
        <w:tc>
          <w:tcPr>
            <w:tcW w:w="3827" w:type="dxa"/>
            <w:vAlign w:val="center"/>
          </w:tcPr>
          <w:p w14:paraId="12FA0A99" w14:textId="77777777" w:rsidR="006673A0" w:rsidRPr="006673A0" w:rsidRDefault="006673A0" w:rsidP="00320AAC">
            <w:pPr>
              <w:rPr>
                <w:b/>
                <w:noProof/>
              </w:rPr>
            </w:pPr>
            <w:r w:rsidRPr="006673A0">
              <w:rPr>
                <w:b/>
                <w:noProof/>
              </w:rPr>
              <w:t xml:space="preserve">NULL </w:t>
            </w:r>
            <w:r w:rsidRPr="006673A0">
              <w:rPr>
                <w:noProof/>
              </w:rPr>
              <w:t>is</w:t>
            </w:r>
            <w:r w:rsidRPr="006673A0">
              <w:rPr>
                <w:b/>
                <w:noProof/>
              </w:rPr>
              <w:t xml:space="preserve"> NOT</w:t>
            </w:r>
            <w:r w:rsidRPr="006673A0">
              <w:rPr>
                <w:noProof/>
              </w:rPr>
              <w:t xml:space="preserve"> permitted</w:t>
            </w:r>
            <w:r w:rsidRPr="006673A0">
              <w:rPr>
                <w:b/>
                <w:noProof/>
              </w:rPr>
              <w:t>.</w:t>
            </w:r>
          </w:p>
        </w:tc>
      </w:tr>
      <w:tr w:rsidR="006673A0" w:rsidRPr="006673A0" w14:paraId="4E2D6DFA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363B8C64" w14:textId="77777777" w:rsidR="006673A0" w:rsidRPr="006673A0" w:rsidRDefault="006673A0" w:rsidP="00320AAC">
            <w:pPr>
              <w:pStyle w:val="Code"/>
            </w:pPr>
            <w:r w:rsidRPr="006673A0">
              <w:t>photo_id</w:t>
            </w:r>
          </w:p>
        </w:tc>
        <w:tc>
          <w:tcPr>
            <w:tcW w:w="4820" w:type="dxa"/>
            <w:vAlign w:val="center"/>
          </w:tcPr>
          <w:p w14:paraId="2585A043" w14:textId="61C0EBCA" w:rsidR="006673A0" w:rsidRPr="006673A0" w:rsidRDefault="00ED043B" w:rsidP="00320AAC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51AF53C4" w14:textId="39EC868D" w:rsidR="006673A0" w:rsidRPr="006673A0" w:rsidRDefault="006673A0" w:rsidP="00320AAC">
            <w:r w:rsidRPr="006673A0">
              <w:t xml:space="preserve">Relationship with table </w:t>
            </w:r>
            <w:r w:rsidRPr="006673A0">
              <w:rPr>
                <w:rStyle w:val="CodeChar"/>
              </w:rPr>
              <w:t>photos</w:t>
            </w:r>
            <w:r w:rsidRPr="006673A0">
              <w:t>.</w:t>
            </w:r>
            <w:r w:rsidR="00AD31EC">
              <w:t xml:space="preserve"> </w:t>
            </w:r>
            <w:r w:rsidR="00AD31EC" w:rsidRPr="008C0780">
              <w:rPr>
                <w:noProof/>
              </w:rPr>
              <w:t>Cascade Operations</w:t>
            </w:r>
            <w:r w:rsidR="00AD31EC">
              <w:rPr>
                <w:noProof/>
              </w:rPr>
              <w:t xml:space="preserve">. </w:t>
            </w:r>
            <w:r w:rsidRPr="006673A0">
              <w:rPr>
                <w:b/>
                <w:noProof/>
              </w:rPr>
              <w:t xml:space="preserve">NULL </w:t>
            </w:r>
            <w:r w:rsidRPr="006673A0">
              <w:t>is</w:t>
            </w:r>
            <w:r w:rsidRPr="006673A0">
              <w:rPr>
                <w:b/>
              </w:rPr>
              <w:t xml:space="preserve"> </w:t>
            </w:r>
            <w:r w:rsidRPr="006673A0">
              <w:rPr>
                <w:b/>
                <w:noProof/>
              </w:rPr>
              <w:t>NOT</w:t>
            </w:r>
            <w:r w:rsidRPr="006673A0">
              <w:rPr>
                <w:noProof/>
              </w:rPr>
              <w:t xml:space="preserve"> </w:t>
            </w:r>
            <w:r w:rsidRPr="006673A0">
              <w:t>permitted</w:t>
            </w:r>
            <w:r w:rsidRPr="006673A0">
              <w:rPr>
                <w:b/>
              </w:rPr>
              <w:t>.</w:t>
            </w:r>
          </w:p>
        </w:tc>
      </w:tr>
    </w:tbl>
    <w:p w14:paraId="14C09F50" w14:textId="00F85FF0" w:rsidR="006673A0" w:rsidRPr="0085438C" w:rsidRDefault="00586D4D" w:rsidP="00C85E9F">
      <w:pPr>
        <w:pStyle w:val="Heading4"/>
      </w:pPr>
      <w:proofErr w:type="spellStart"/>
      <w:r>
        <w:t>account</w:t>
      </w:r>
      <w:r w:rsidR="006673A0" w:rsidRPr="0085438C">
        <w:t>s_photos</w:t>
      </w:r>
      <w:proofErr w:type="spellEnd"/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4DEF69BD" w14:textId="77777777" w:rsidTr="00320AAC">
        <w:trPr>
          <w:trHeight w:val="284"/>
        </w:trPr>
        <w:tc>
          <w:tcPr>
            <w:tcW w:w="1696" w:type="dxa"/>
            <w:vAlign w:val="center"/>
          </w:tcPr>
          <w:p w14:paraId="3CAC8FC9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vAlign w:val="center"/>
          </w:tcPr>
          <w:p w14:paraId="4314F60D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vAlign w:val="center"/>
          </w:tcPr>
          <w:p w14:paraId="16301702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D5C59B" w14:textId="77777777" w:rsidTr="00320AAC">
        <w:trPr>
          <w:trHeight w:val="223"/>
        </w:trPr>
        <w:tc>
          <w:tcPr>
            <w:tcW w:w="1696" w:type="dxa"/>
            <w:vAlign w:val="center"/>
          </w:tcPr>
          <w:p w14:paraId="74B85278" w14:textId="373E440B" w:rsidR="006673A0" w:rsidRPr="006673A0" w:rsidRDefault="00586D4D" w:rsidP="00320AAC">
            <w:pPr>
              <w:pStyle w:val="Code"/>
            </w:pPr>
            <w:r>
              <w:t>account</w:t>
            </w:r>
            <w:r w:rsidR="006673A0" w:rsidRPr="006673A0">
              <w:t>_id</w:t>
            </w:r>
          </w:p>
        </w:tc>
        <w:tc>
          <w:tcPr>
            <w:tcW w:w="4820" w:type="dxa"/>
            <w:vAlign w:val="center"/>
          </w:tcPr>
          <w:p w14:paraId="5E40CB7D" w14:textId="06290159" w:rsidR="006673A0" w:rsidRPr="006673A0" w:rsidRDefault="00ED043B" w:rsidP="00320AAC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76CB6B06" w14:textId="4F778B5E" w:rsidR="006673A0" w:rsidRPr="006673A0" w:rsidRDefault="006673A0" w:rsidP="00320AAC">
            <w:pPr>
              <w:spacing w:after="0"/>
              <w:rPr>
                <w:b/>
              </w:rPr>
            </w:pPr>
            <w:r w:rsidRPr="006673A0">
              <w:t xml:space="preserve">Relationship with table </w:t>
            </w:r>
            <w:r w:rsidR="00586D4D">
              <w:rPr>
                <w:rStyle w:val="CodeChar"/>
              </w:rPr>
              <w:t>account</w:t>
            </w:r>
            <w:r w:rsidRPr="006673A0">
              <w:rPr>
                <w:rStyle w:val="CodeChar"/>
              </w:rPr>
              <w:t>s</w:t>
            </w:r>
            <w:r w:rsidRPr="006673A0">
              <w:t>.</w:t>
            </w:r>
            <w:r w:rsidR="004A45FB" w:rsidRPr="006673A0">
              <w:rPr>
                <w:b/>
                <w:noProof/>
              </w:rPr>
              <w:t xml:space="preserve"> </w:t>
            </w:r>
            <w:r w:rsidR="00B5193C" w:rsidRPr="008C0780">
              <w:rPr>
                <w:noProof/>
              </w:rPr>
              <w:t>Cascade Operations</w:t>
            </w:r>
            <w:r w:rsidR="00B5193C">
              <w:rPr>
                <w:noProof/>
              </w:rPr>
              <w:t xml:space="preserve">. </w:t>
            </w:r>
            <w:r w:rsidR="004A45FB" w:rsidRPr="006673A0">
              <w:rPr>
                <w:b/>
                <w:noProof/>
              </w:rPr>
              <w:t xml:space="preserve">NULL </w:t>
            </w:r>
            <w:r w:rsidR="004A45FB" w:rsidRPr="006673A0">
              <w:t>is</w:t>
            </w:r>
            <w:r w:rsidR="004A45FB" w:rsidRPr="006673A0">
              <w:rPr>
                <w:b/>
              </w:rPr>
              <w:t xml:space="preserve"> </w:t>
            </w:r>
            <w:r w:rsidR="004A45FB" w:rsidRPr="006673A0">
              <w:rPr>
                <w:b/>
                <w:noProof/>
              </w:rPr>
              <w:t>NOT</w:t>
            </w:r>
            <w:r w:rsidR="004A45FB" w:rsidRPr="006673A0">
              <w:rPr>
                <w:noProof/>
              </w:rPr>
              <w:t xml:space="preserve"> </w:t>
            </w:r>
            <w:r w:rsidR="004A45FB" w:rsidRPr="006673A0">
              <w:t>permitted</w:t>
            </w:r>
            <w:r w:rsidR="004A45FB" w:rsidRPr="006673A0">
              <w:rPr>
                <w:b/>
              </w:rPr>
              <w:t>.</w:t>
            </w:r>
          </w:p>
        </w:tc>
      </w:tr>
      <w:tr w:rsidR="006673A0" w:rsidRPr="006673A0" w14:paraId="1B46721D" w14:textId="77777777" w:rsidTr="00320AAC">
        <w:trPr>
          <w:trHeight w:val="223"/>
        </w:trPr>
        <w:tc>
          <w:tcPr>
            <w:tcW w:w="1696" w:type="dxa"/>
            <w:vAlign w:val="center"/>
          </w:tcPr>
          <w:p w14:paraId="480AB209" w14:textId="77777777" w:rsidR="006673A0" w:rsidRPr="006673A0" w:rsidRDefault="006673A0" w:rsidP="00320AAC">
            <w:pPr>
              <w:pStyle w:val="Code"/>
            </w:pPr>
            <w:r w:rsidRPr="006673A0">
              <w:t>photo_id</w:t>
            </w:r>
          </w:p>
        </w:tc>
        <w:tc>
          <w:tcPr>
            <w:tcW w:w="4820" w:type="dxa"/>
            <w:vAlign w:val="center"/>
          </w:tcPr>
          <w:p w14:paraId="5D5CDE4E" w14:textId="6E2577E4" w:rsidR="006673A0" w:rsidRPr="006673A0" w:rsidRDefault="00ED043B" w:rsidP="00320AAC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4EC94AC6" w14:textId="2BD2B856" w:rsidR="006673A0" w:rsidRPr="004A45FB" w:rsidRDefault="006673A0" w:rsidP="00320AAC">
            <w:pPr>
              <w:spacing w:after="0"/>
              <w:rPr>
                <w:lang w:val="bg-BG"/>
              </w:rPr>
            </w:pPr>
            <w:r w:rsidRPr="006673A0">
              <w:t xml:space="preserve">Relationship with table </w:t>
            </w:r>
            <w:r w:rsidRPr="006673A0">
              <w:rPr>
                <w:rStyle w:val="CodeChar"/>
              </w:rPr>
              <w:t>photos</w:t>
            </w:r>
            <w:r w:rsidRPr="006673A0">
              <w:t>.</w:t>
            </w:r>
            <w:r w:rsidR="001424F6">
              <w:t xml:space="preserve"> </w:t>
            </w:r>
            <w:r w:rsidR="00B5193C" w:rsidRPr="008C0780">
              <w:rPr>
                <w:noProof/>
              </w:rPr>
              <w:t>Cascade Operations</w:t>
            </w:r>
            <w:r w:rsidR="00B5193C">
              <w:rPr>
                <w:noProof/>
              </w:rPr>
              <w:t xml:space="preserve">. </w:t>
            </w:r>
            <w:r w:rsidR="004A45FB" w:rsidRPr="006673A0">
              <w:rPr>
                <w:b/>
                <w:noProof/>
              </w:rPr>
              <w:t xml:space="preserve">NULL </w:t>
            </w:r>
            <w:r w:rsidR="004A45FB" w:rsidRPr="006673A0">
              <w:t>is</w:t>
            </w:r>
            <w:r w:rsidR="004A45FB" w:rsidRPr="006673A0">
              <w:rPr>
                <w:b/>
              </w:rPr>
              <w:t xml:space="preserve"> </w:t>
            </w:r>
            <w:r w:rsidR="004A45FB" w:rsidRPr="006673A0">
              <w:rPr>
                <w:b/>
                <w:noProof/>
              </w:rPr>
              <w:t>NOT</w:t>
            </w:r>
            <w:r w:rsidR="004A45FB" w:rsidRPr="006673A0">
              <w:rPr>
                <w:noProof/>
              </w:rPr>
              <w:t xml:space="preserve"> </w:t>
            </w:r>
            <w:r w:rsidR="004A45FB" w:rsidRPr="006673A0">
              <w:t>permitted</w:t>
            </w:r>
            <w:r w:rsidR="004A45FB" w:rsidRPr="006673A0">
              <w:rPr>
                <w:b/>
              </w:rPr>
              <w:t>.</w:t>
            </w:r>
          </w:p>
        </w:tc>
      </w:tr>
      <w:tr w:rsidR="00465FB3" w:rsidRPr="006673A0" w14:paraId="429561C5" w14:textId="77777777" w:rsidTr="00320AAC">
        <w:trPr>
          <w:trHeight w:val="223"/>
        </w:trPr>
        <w:tc>
          <w:tcPr>
            <w:tcW w:w="1696" w:type="dxa"/>
            <w:vAlign w:val="center"/>
          </w:tcPr>
          <w:p w14:paraId="6EB24675" w14:textId="5EF0830B" w:rsidR="00465FB3" w:rsidRPr="006673A0" w:rsidRDefault="00465FB3" w:rsidP="00320AAC">
            <w:pPr>
              <w:pStyle w:val="Code"/>
            </w:pPr>
            <w:r>
              <w:t>-</w:t>
            </w:r>
          </w:p>
        </w:tc>
        <w:tc>
          <w:tcPr>
            <w:tcW w:w="4820" w:type="dxa"/>
            <w:vAlign w:val="center"/>
          </w:tcPr>
          <w:p w14:paraId="4845EA58" w14:textId="4BE025F8" w:rsidR="00465FB3" w:rsidRPr="007842AF" w:rsidRDefault="00465FB3" w:rsidP="00320AAC">
            <w:pPr>
              <w:spacing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-</w:t>
            </w:r>
          </w:p>
        </w:tc>
        <w:tc>
          <w:tcPr>
            <w:tcW w:w="3827" w:type="dxa"/>
            <w:vAlign w:val="center"/>
          </w:tcPr>
          <w:p w14:paraId="3D3C04EA" w14:textId="0888252B" w:rsidR="00465FB3" w:rsidRPr="006673A0" w:rsidRDefault="00465FB3" w:rsidP="00320AAC">
            <w:pPr>
              <w:spacing w:after="0"/>
            </w:pPr>
            <w:r>
              <w:rPr>
                <w:rFonts w:cstheme="minorHAnsi"/>
                <w:b/>
                <w:bCs/>
                <w:noProof/>
              </w:rPr>
              <w:t xml:space="preserve">Composite </w:t>
            </w: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465FB3">
              <w:rPr>
                <w:rFonts w:cstheme="minorHAnsi"/>
                <w:noProof/>
              </w:rPr>
              <w:t>on both columns</w:t>
            </w:r>
            <w:r w:rsidR="00942735">
              <w:rPr>
                <w:rFonts w:cstheme="minorHAnsi"/>
                <w:noProof/>
              </w:rPr>
              <w:t xml:space="preserve"> (</w:t>
            </w:r>
            <w:r w:rsidR="00942735" w:rsidRPr="00942735">
              <w:rPr>
                <w:rFonts w:ascii="Consolas" w:hAnsi="Consolas" w:cstheme="minorHAnsi"/>
                <w:b/>
                <w:bCs/>
                <w:noProof/>
              </w:rPr>
              <w:t>account_id</w:t>
            </w:r>
            <w:r w:rsidR="00942735">
              <w:rPr>
                <w:rFonts w:cstheme="minorHAnsi"/>
                <w:noProof/>
              </w:rPr>
              <w:t xml:space="preserve"> and </w:t>
            </w:r>
            <w:r w:rsidR="00942735" w:rsidRPr="00942735">
              <w:rPr>
                <w:rFonts w:ascii="Consolas" w:hAnsi="Consolas" w:cstheme="minorHAnsi"/>
                <w:b/>
                <w:bCs/>
                <w:noProof/>
              </w:rPr>
              <w:t>photo_id</w:t>
            </w:r>
            <w:r w:rsidR="00942735">
              <w:rPr>
                <w:rFonts w:cstheme="minorHAnsi"/>
                <w:noProof/>
              </w:rPr>
              <w:t>)</w:t>
            </w:r>
          </w:p>
        </w:tc>
      </w:tr>
    </w:tbl>
    <w:p w14:paraId="6A216681" w14:textId="77777777" w:rsidR="006673A0" w:rsidRPr="006673A0" w:rsidRDefault="006673A0" w:rsidP="00C85E9F">
      <w:pPr>
        <w:pStyle w:val="Heading4"/>
        <w:rPr>
          <w:lang w:val="bg-BG"/>
        </w:rPr>
      </w:pPr>
      <w:r w:rsidRPr="006673A0">
        <w:t>like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409CDA87" w14:textId="77777777" w:rsidTr="00320AAC">
        <w:trPr>
          <w:trHeight w:val="275"/>
        </w:trPr>
        <w:tc>
          <w:tcPr>
            <w:tcW w:w="1696" w:type="dxa"/>
            <w:vAlign w:val="center"/>
          </w:tcPr>
          <w:p w14:paraId="1E664266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vAlign w:val="center"/>
          </w:tcPr>
          <w:p w14:paraId="540E0D3C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vAlign w:val="center"/>
          </w:tcPr>
          <w:p w14:paraId="3A1E89E5" w14:textId="77777777" w:rsidR="006673A0" w:rsidRPr="006673A0" w:rsidRDefault="006673A0" w:rsidP="00320AAC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ED043B" w:rsidRPr="006673A0" w14:paraId="5BB60A53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5C7839B1" w14:textId="77777777" w:rsidR="00ED043B" w:rsidRPr="006673A0" w:rsidRDefault="00ED043B" w:rsidP="00320AAC">
            <w:pPr>
              <w:pStyle w:val="Code"/>
            </w:pPr>
            <w:r w:rsidRPr="006673A0">
              <w:t>id</w:t>
            </w:r>
          </w:p>
        </w:tc>
        <w:tc>
          <w:tcPr>
            <w:tcW w:w="4820" w:type="dxa"/>
            <w:vAlign w:val="center"/>
          </w:tcPr>
          <w:p w14:paraId="0B4A348A" w14:textId="2E754763" w:rsidR="00ED043B" w:rsidRPr="006673A0" w:rsidRDefault="00ED043B" w:rsidP="00320AAC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38CE4190" w14:textId="22FDDDBA" w:rsidR="00ED043B" w:rsidRPr="006673A0" w:rsidRDefault="00ED043B" w:rsidP="00320AAC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6673A0" w:rsidRPr="006673A0" w14:paraId="15EC9939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71B70A42" w14:textId="77777777" w:rsidR="006673A0" w:rsidRPr="006673A0" w:rsidRDefault="006673A0" w:rsidP="00320AAC">
            <w:pPr>
              <w:pStyle w:val="Code"/>
            </w:pPr>
            <w:r w:rsidRPr="006673A0">
              <w:t>photo_id</w:t>
            </w:r>
          </w:p>
        </w:tc>
        <w:tc>
          <w:tcPr>
            <w:tcW w:w="4820" w:type="dxa"/>
            <w:vAlign w:val="center"/>
          </w:tcPr>
          <w:p w14:paraId="16118CB3" w14:textId="6440679F" w:rsidR="006673A0" w:rsidRPr="006673A0" w:rsidRDefault="00ED043B" w:rsidP="00320AAC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3A4F7948" w14:textId="084B9B41" w:rsidR="006673A0" w:rsidRPr="006673A0" w:rsidRDefault="006673A0" w:rsidP="00320AAC">
            <w:pPr>
              <w:rPr>
                <w:b/>
              </w:rPr>
            </w:pPr>
            <w:r w:rsidRPr="006673A0">
              <w:t xml:space="preserve">Relationship with table </w:t>
            </w:r>
            <w:r w:rsidRPr="006673A0">
              <w:rPr>
                <w:b/>
              </w:rPr>
              <w:t>photos</w:t>
            </w:r>
            <w:r w:rsidRPr="006673A0">
              <w:t>.</w:t>
            </w:r>
            <w:r w:rsidR="00EC552D" w:rsidRPr="008C0780">
              <w:rPr>
                <w:noProof/>
              </w:rPr>
              <w:t xml:space="preserve"> Cascade Operations</w:t>
            </w:r>
            <w:r w:rsidR="00EC552D">
              <w:rPr>
                <w:noProof/>
              </w:rPr>
              <w:t>.</w:t>
            </w:r>
            <w:r w:rsidR="00802280" w:rsidRPr="006673A0">
              <w:rPr>
                <w:b/>
                <w:noProof/>
              </w:rPr>
              <w:t xml:space="preserve"> NULL </w:t>
            </w:r>
            <w:r w:rsidR="00802280" w:rsidRPr="006673A0">
              <w:t>is</w:t>
            </w:r>
            <w:r w:rsidR="00802280" w:rsidRPr="006673A0">
              <w:rPr>
                <w:b/>
              </w:rPr>
              <w:t xml:space="preserve"> </w:t>
            </w:r>
            <w:r w:rsidR="00802280" w:rsidRPr="006673A0">
              <w:rPr>
                <w:b/>
                <w:noProof/>
              </w:rPr>
              <w:t>NOT</w:t>
            </w:r>
            <w:r w:rsidR="00802280" w:rsidRPr="006673A0">
              <w:rPr>
                <w:noProof/>
              </w:rPr>
              <w:t xml:space="preserve"> </w:t>
            </w:r>
            <w:r w:rsidR="00802280" w:rsidRPr="006673A0">
              <w:t>permitted</w:t>
            </w:r>
            <w:r w:rsidR="00802280" w:rsidRPr="006673A0">
              <w:rPr>
                <w:b/>
              </w:rPr>
              <w:t>.</w:t>
            </w:r>
          </w:p>
        </w:tc>
      </w:tr>
      <w:tr w:rsidR="006673A0" w:rsidRPr="006673A0" w14:paraId="534E55FD" w14:textId="77777777" w:rsidTr="00320AAC">
        <w:trPr>
          <w:trHeight w:val="216"/>
        </w:trPr>
        <w:tc>
          <w:tcPr>
            <w:tcW w:w="1696" w:type="dxa"/>
            <w:vAlign w:val="center"/>
          </w:tcPr>
          <w:p w14:paraId="30BEDFEC" w14:textId="2A2EACBE" w:rsidR="006673A0" w:rsidRPr="006673A0" w:rsidRDefault="00586D4D" w:rsidP="00320AAC">
            <w:pPr>
              <w:pStyle w:val="Code"/>
            </w:pPr>
            <w:r>
              <w:t>account</w:t>
            </w:r>
            <w:r w:rsidR="006673A0" w:rsidRPr="006673A0">
              <w:t>_id</w:t>
            </w:r>
          </w:p>
        </w:tc>
        <w:tc>
          <w:tcPr>
            <w:tcW w:w="4820" w:type="dxa"/>
            <w:vAlign w:val="center"/>
          </w:tcPr>
          <w:p w14:paraId="25A12DC3" w14:textId="15D4239E" w:rsidR="006673A0" w:rsidRPr="006673A0" w:rsidRDefault="00ED043B" w:rsidP="00320AAC"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Pr="007842AF"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33656131" w14:textId="0EEE871D" w:rsidR="006673A0" w:rsidRPr="006673A0" w:rsidRDefault="006673A0" w:rsidP="00320AAC">
            <w:pPr>
              <w:rPr>
                <w:b/>
              </w:rPr>
            </w:pPr>
            <w:r w:rsidRPr="006673A0">
              <w:t xml:space="preserve">Relationship with table </w:t>
            </w:r>
            <w:r w:rsidR="00586D4D">
              <w:rPr>
                <w:b/>
              </w:rPr>
              <w:t>account</w:t>
            </w:r>
            <w:r w:rsidRPr="006673A0">
              <w:rPr>
                <w:b/>
              </w:rPr>
              <w:t>s</w:t>
            </w:r>
            <w:r w:rsidRPr="006673A0">
              <w:t>.</w:t>
            </w:r>
            <w:r w:rsidR="00802280">
              <w:rPr>
                <w:noProof/>
              </w:rPr>
              <w:t xml:space="preserve"> </w:t>
            </w:r>
            <w:r w:rsidR="00EC552D" w:rsidRPr="008C0780">
              <w:rPr>
                <w:noProof/>
              </w:rPr>
              <w:t>Cascade Operations</w:t>
            </w:r>
            <w:r w:rsidR="00EC552D">
              <w:rPr>
                <w:noProof/>
              </w:rPr>
              <w:t>.</w:t>
            </w:r>
            <w:r w:rsidR="00802280" w:rsidRPr="006673A0">
              <w:rPr>
                <w:b/>
                <w:noProof/>
              </w:rPr>
              <w:t xml:space="preserve"> NULL </w:t>
            </w:r>
            <w:r w:rsidR="00802280" w:rsidRPr="006673A0">
              <w:t>is</w:t>
            </w:r>
            <w:r w:rsidR="00802280" w:rsidRPr="006673A0">
              <w:rPr>
                <w:b/>
              </w:rPr>
              <w:t xml:space="preserve"> </w:t>
            </w:r>
            <w:r w:rsidR="00802280" w:rsidRPr="006673A0">
              <w:rPr>
                <w:b/>
                <w:noProof/>
              </w:rPr>
              <w:t>NOT</w:t>
            </w:r>
            <w:r w:rsidR="00802280" w:rsidRPr="006673A0">
              <w:rPr>
                <w:noProof/>
              </w:rPr>
              <w:t xml:space="preserve"> </w:t>
            </w:r>
            <w:r w:rsidR="00802280" w:rsidRPr="006673A0">
              <w:t>permitted</w:t>
            </w:r>
            <w:r w:rsidR="00802280" w:rsidRPr="006673A0">
              <w:rPr>
                <w:b/>
              </w:rPr>
              <w:t>.</w:t>
            </w:r>
          </w:p>
        </w:tc>
      </w:tr>
    </w:tbl>
    <w:p w14:paraId="7AB181FB" w14:textId="13FE7263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2: Data Manipulation Language </w:t>
      </w:r>
      <w:r w:rsidRPr="006673A0">
        <w:rPr>
          <w:noProof/>
        </w:rPr>
        <w:t xml:space="preserve">(DML) </w:t>
      </w:r>
      <w:r w:rsidR="00C61869">
        <w:t>-</w:t>
      </w:r>
      <w:r w:rsidRPr="006673A0">
        <w:t xml:space="preserve"> </w:t>
      </w:r>
      <w:r w:rsidR="00695D39">
        <w:t>1</w:t>
      </w:r>
      <w:r w:rsidRPr="006673A0">
        <w:t>0 Pts</w:t>
      </w:r>
    </w:p>
    <w:p w14:paraId="3F5B6200" w14:textId="09805E7A" w:rsidR="004709AA" w:rsidRDefault="00385282" w:rsidP="00695D39">
      <w:r>
        <w:t>Before</w:t>
      </w:r>
      <w:r w:rsidR="004709AA" w:rsidRPr="004709AA">
        <w:t xml:space="preserve"> </w:t>
      </w:r>
      <w:r>
        <w:t>starting</w:t>
      </w:r>
      <w:r w:rsidR="004709AA" w:rsidRPr="004709AA">
        <w:t xml:space="preserve">, ensure to import the </w:t>
      </w:r>
      <w:r w:rsidR="004709AA" w:rsidRPr="00385282">
        <w:rPr>
          <w:b/>
          <w:bCs/>
        </w:rPr>
        <w:t>'</w:t>
      </w:r>
      <w:proofErr w:type="spellStart"/>
      <w:r w:rsidR="004709AA" w:rsidRPr="00385282">
        <w:rPr>
          <w:rFonts w:ascii="Consolas" w:hAnsi="Consolas"/>
          <w:b/>
          <w:bCs/>
        </w:rPr>
        <w:t>dataset.sql</w:t>
      </w:r>
      <w:proofErr w:type="spellEnd"/>
      <w:r w:rsidR="004709AA" w:rsidRPr="00385282">
        <w:rPr>
          <w:b/>
          <w:bCs/>
        </w:rPr>
        <w:t>'</w:t>
      </w:r>
      <w:r w:rsidR="004709AA" w:rsidRPr="004709AA">
        <w:t xml:space="preserve"> file. Successful insertion of data is contingent upon the proper creation of the database structure.</w:t>
      </w:r>
    </w:p>
    <w:p w14:paraId="03596615" w14:textId="63E766B0" w:rsidR="006673A0" w:rsidRPr="006673A0" w:rsidRDefault="004709AA" w:rsidP="00695D39">
      <w:pPr>
        <w:rPr>
          <w:lang w:val="bg-BG"/>
        </w:rPr>
      </w:pPr>
      <w:r w:rsidRPr="004709AA">
        <w:lastRenderedPageBreak/>
        <w:t>This section entails executing various data manipulation tasks</w:t>
      </w:r>
      <w:r w:rsidR="00695D39">
        <w:t>:</w:t>
      </w:r>
    </w:p>
    <w:p w14:paraId="17ADF259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Insert</w:t>
      </w:r>
    </w:p>
    <w:p w14:paraId="5F89FB26" w14:textId="61B96199" w:rsidR="002D1BBE" w:rsidRDefault="002D1BBE" w:rsidP="006673A0">
      <w:r w:rsidRPr="002D1BBE">
        <w:t>You need to insert data records into the '</w:t>
      </w:r>
      <w:r w:rsidRPr="002D1BBE">
        <w:rPr>
          <w:rFonts w:ascii="Consolas" w:hAnsi="Consolas"/>
          <w:b/>
          <w:bCs/>
        </w:rPr>
        <w:t>addresses</w:t>
      </w:r>
      <w:r w:rsidRPr="002D1BBE">
        <w:t>' table, derived from the '</w:t>
      </w:r>
      <w:r w:rsidR="00586D4D">
        <w:rPr>
          <w:rFonts w:ascii="Consolas" w:hAnsi="Consolas"/>
          <w:b/>
          <w:bCs/>
        </w:rPr>
        <w:t>account</w:t>
      </w:r>
      <w:r w:rsidRPr="002D1BBE">
        <w:rPr>
          <w:rFonts w:ascii="Consolas" w:hAnsi="Consolas"/>
          <w:b/>
          <w:bCs/>
        </w:rPr>
        <w:t>s</w:t>
      </w:r>
      <w:r w:rsidRPr="002D1BBE">
        <w:t xml:space="preserve">' table. </w:t>
      </w:r>
    </w:p>
    <w:p w14:paraId="65D717FE" w14:textId="2FBF3AAE" w:rsidR="006673A0" w:rsidRPr="006673A0" w:rsidRDefault="002D1BBE" w:rsidP="006673A0">
      <w:pPr>
        <w:rPr>
          <w:lang w:val="bg-BG"/>
        </w:rPr>
      </w:pPr>
      <w:r w:rsidRPr="002D1BBE">
        <w:t xml:space="preserve">For </w:t>
      </w:r>
      <w:r w:rsidR="00586D4D">
        <w:rPr>
          <w:b/>
          <w:bCs/>
        </w:rPr>
        <w:t>account</w:t>
      </w:r>
      <w:r w:rsidRPr="002D1BBE">
        <w:rPr>
          <w:b/>
          <w:bCs/>
        </w:rPr>
        <w:t>s</w:t>
      </w:r>
      <w:r w:rsidRPr="002D1BBE">
        <w:t xml:space="preserve"> identified as </w:t>
      </w:r>
      <w:r w:rsidR="00F01F3D" w:rsidRPr="00F01F3D">
        <w:rPr>
          <w:b/>
          <w:bCs/>
        </w:rPr>
        <w:t>fe</w:t>
      </w:r>
      <w:r w:rsidRPr="002D1BBE">
        <w:rPr>
          <w:b/>
          <w:bCs/>
        </w:rPr>
        <w:t>male gender</w:t>
      </w:r>
      <w:r w:rsidRPr="002D1BBE">
        <w:t>, insert corresponding data into the '</w:t>
      </w:r>
      <w:r w:rsidRPr="002D1BBE">
        <w:rPr>
          <w:rFonts w:ascii="Consolas" w:hAnsi="Consolas"/>
          <w:b/>
          <w:bCs/>
        </w:rPr>
        <w:t>addresses</w:t>
      </w:r>
      <w:r w:rsidRPr="002D1BBE">
        <w:t>' table with the following values</w:t>
      </w:r>
      <w:r w:rsidR="006673A0" w:rsidRPr="006673A0">
        <w:t>:</w:t>
      </w:r>
    </w:p>
    <w:p w14:paraId="07C060BA" w14:textId="08A2312E" w:rsidR="006673A0" w:rsidRPr="006673A0" w:rsidRDefault="00417332" w:rsidP="006673A0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street</w:t>
      </w:r>
      <w:r w:rsidR="006673A0" w:rsidRPr="006673A0">
        <w:rPr>
          <w:noProof/>
        </w:rPr>
        <w:t xml:space="preserve"> </w:t>
      </w:r>
      <w:r w:rsidR="00437996">
        <w:t>-</w:t>
      </w:r>
      <w:r w:rsidR="006673A0" w:rsidRPr="006673A0">
        <w:rPr>
          <w:b/>
        </w:rPr>
        <w:t xml:space="preserve"> </w:t>
      </w:r>
      <w:r w:rsidR="006673A0" w:rsidRPr="006673A0">
        <w:t>set it to</w:t>
      </w:r>
      <w:r w:rsidR="006673A0" w:rsidRPr="006673A0">
        <w:rPr>
          <w:b/>
        </w:rPr>
        <w:t xml:space="preserve"> </w:t>
      </w:r>
      <w:r w:rsidR="00424215" w:rsidRPr="002D1BBE">
        <w:rPr>
          <w:bCs/>
        </w:rPr>
        <w:t>the</w:t>
      </w:r>
      <w:r w:rsidR="00424215">
        <w:rPr>
          <w:b/>
        </w:rPr>
        <w:t xml:space="preserve"> </w:t>
      </w:r>
      <w:r w:rsidR="006673A0" w:rsidRPr="006673A0">
        <w:rPr>
          <w:b/>
        </w:rPr>
        <w:t>username</w:t>
      </w:r>
      <w:r w:rsidR="006673A0" w:rsidRPr="006673A0">
        <w:t xml:space="preserve"> of the </w:t>
      </w:r>
      <w:r w:rsidR="00586D4D">
        <w:rPr>
          <w:b/>
        </w:rPr>
        <w:t>account</w:t>
      </w:r>
      <w:r w:rsidR="006673A0" w:rsidRPr="006C0B22">
        <w:rPr>
          <w:bCs/>
        </w:rPr>
        <w:t>.</w:t>
      </w:r>
    </w:p>
    <w:p w14:paraId="7A4B7B82" w14:textId="70783AE3" w:rsidR="006673A0" w:rsidRPr="006673A0" w:rsidRDefault="006673A0" w:rsidP="006673A0">
      <w:pPr>
        <w:pStyle w:val="ListParagraph"/>
        <w:numPr>
          <w:ilvl w:val="0"/>
          <w:numId w:val="42"/>
        </w:numPr>
        <w:rPr>
          <w:lang w:val="bg-BG"/>
        </w:rPr>
      </w:pPr>
      <w:r w:rsidRPr="006673A0">
        <w:rPr>
          <w:rStyle w:val="CodeChar"/>
        </w:rPr>
        <w:t>town</w:t>
      </w:r>
      <w:r w:rsidRPr="006673A0">
        <w:rPr>
          <w:noProof/>
        </w:rPr>
        <w:t xml:space="preserve"> </w:t>
      </w:r>
      <w:r w:rsidR="00437996">
        <w:t>-</w:t>
      </w:r>
      <w:r w:rsidRPr="006673A0">
        <w:t xml:space="preserve"> set it to </w:t>
      </w:r>
      <w:r w:rsidR="002D1BBE">
        <w:t>the</w:t>
      </w:r>
      <w:r w:rsidR="00424215">
        <w:t xml:space="preserve"> </w:t>
      </w:r>
      <w:r w:rsidRPr="006673A0">
        <w:rPr>
          <w:b/>
        </w:rPr>
        <w:t>password</w:t>
      </w:r>
      <w:r w:rsidRPr="006673A0">
        <w:t xml:space="preserve"> of the </w:t>
      </w:r>
      <w:r w:rsidR="00586D4D">
        <w:rPr>
          <w:b/>
        </w:rPr>
        <w:t>account</w:t>
      </w:r>
      <w:r w:rsidRPr="006673A0">
        <w:t>.</w:t>
      </w:r>
    </w:p>
    <w:p w14:paraId="3CCE366B" w14:textId="108F480E" w:rsidR="006673A0" w:rsidRPr="006673A0" w:rsidRDefault="006673A0" w:rsidP="006673A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673A0">
        <w:rPr>
          <w:rStyle w:val="CodeChar"/>
        </w:rPr>
        <w:t>country</w:t>
      </w:r>
      <w:r w:rsidR="00437996" w:rsidRPr="00437996">
        <w:rPr>
          <w:rStyle w:val="CodeChar"/>
          <w:rFonts w:asciiTheme="minorHAnsi" w:hAnsiTheme="minorHAnsi" w:cstheme="minorHAnsi"/>
        </w:rPr>
        <w:t xml:space="preserve"> </w:t>
      </w:r>
      <w:r w:rsidR="00437996">
        <w:t xml:space="preserve">- </w:t>
      </w:r>
      <w:r w:rsidRPr="006673A0">
        <w:t>set it to</w:t>
      </w:r>
      <w:r w:rsidR="002D1BBE">
        <w:t xml:space="preserve"> the</w:t>
      </w:r>
      <w:r w:rsidRPr="006673A0">
        <w:t xml:space="preserve"> </w:t>
      </w:r>
      <w:proofErr w:type="spellStart"/>
      <w:r w:rsidRPr="006673A0">
        <w:rPr>
          <w:b/>
        </w:rPr>
        <w:t>ip</w:t>
      </w:r>
      <w:proofErr w:type="spellEnd"/>
      <w:r w:rsidRPr="006673A0">
        <w:rPr>
          <w:b/>
        </w:rPr>
        <w:t xml:space="preserve"> </w:t>
      </w:r>
      <w:r w:rsidRPr="006673A0">
        <w:t>of the</w:t>
      </w:r>
      <w:r w:rsidRPr="006673A0">
        <w:rPr>
          <w:b/>
        </w:rPr>
        <w:t xml:space="preserve"> </w:t>
      </w:r>
      <w:r w:rsidR="00586D4D">
        <w:rPr>
          <w:b/>
        </w:rPr>
        <w:t>account</w:t>
      </w:r>
      <w:r w:rsidRPr="006673A0">
        <w:t>.</w:t>
      </w:r>
    </w:p>
    <w:p w14:paraId="4E0A7B04" w14:textId="2482F231" w:rsidR="006673A0" w:rsidRPr="00F01F3D" w:rsidRDefault="00586D4D" w:rsidP="006673A0">
      <w:pPr>
        <w:pStyle w:val="ListParagraph"/>
        <w:numPr>
          <w:ilvl w:val="0"/>
          <w:numId w:val="42"/>
        </w:numPr>
        <w:rPr>
          <w:b/>
          <w:lang w:val="bg-BG"/>
        </w:rPr>
      </w:pPr>
      <w:r>
        <w:rPr>
          <w:rStyle w:val="CodeChar"/>
        </w:rPr>
        <w:t>account</w:t>
      </w:r>
      <w:r w:rsidR="006673A0" w:rsidRPr="006673A0">
        <w:rPr>
          <w:rStyle w:val="CodeChar"/>
        </w:rPr>
        <w:t>_id</w:t>
      </w:r>
      <w:r w:rsidR="006673A0" w:rsidRPr="00437996">
        <w:rPr>
          <w:rStyle w:val="CodeChar"/>
          <w:rFonts w:asciiTheme="minorHAnsi" w:hAnsiTheme="minorHAnsi" w:cstheme="minorHAnsi"/>
        </w:rPr>
        <w:t xml:space="preserve"> </w:t>
      </w:r>
      <w:r w:rsidR="00437996">
        <w:t>-</w:t>
      </w:r>
      <w:r w:rsidR="006673A0" w:rsidRPr="006673A0">
        <w:t xml:space="preserve"> set it to </w:t>
      </w:r>
      <w:r w:rsidR="00424215">
        <w:t xml:space="preserve">the </w:t>
      </w:r>
      <w:r w:rsidR="006673A0" w:rsidRPr="006673A0">
        <w:rPr>
          <w:b/>
        </w:rPr>
        <w:t xml:space="preserve">age </w:t>
      </w:r>
      <w:r w:rsidR="006673A0" w:rsidRPr="006673A0">
        <w:t>of the</w:t>
      </w:r>
      <w:r w:rsidR="006673A0" w:rsidRPr="006673A0">
        <w:rPr>
          <w:b/>
        </w:rPr>
        <w:t xml:space="preserve"> </w:t>
      </w:r>
      <w:r>
        <w:rPr>
          <w:b/>
        </w:rPr>
        <w:t>account</w:t>
      </w:r>
      <w:r w:rsidR="006673A0" w:rsidRPr="006673A0">
        <w:t>.</w:t>
      </w:r>
    </w:p>
    <w:p w14:paraId="22EE5D69" w14:textId="77777777" w:rsidR="00F01F3D" w:rsidRPr="006673A0" w:rsidRDefault="00F01F3D" w:rsidP="00F01F3D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8240" w:type="dxa"/>
        <w:tblLook w:val="04A0" w:firstRow="1" w:lastRow="0" w:firstColumn="1" w:lastColumn="0" w:noHBand="0" w:noVBand="1"/>
      </w:tblPr>
      <w:tblGrid>
        <w:gridCol w:w="692"/>
        <w:gridCol w:w="2297"/>
        <w:gridCol w:w="1678"/>
        <w:gridCol w:w="2031"/>
        <w:gridCol w:w="1542"/>
      </w:tblGrid>
      <w:tr w:rsidR="00F01F3D" w:rsidRPr="006673A0" w14:paraId="4AB09083" w14:textId="7E3D9D2E" w:rsidTr="00F01F3D">
        <w:trPr>
          <w:trHeight w:val="275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C1F674" w14:textId="06DA5E6C" w:rsidR="00F01F3D" w:rsidRDefault="00F01F3D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02E53E" w14:textId="3C306800" w:rsidR="00F01F3D" w:rsidRDefault="00F01F3D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reet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87B1D" w14:textId="762E1FC1" w:rsidR="00F01F3D" w:rsidRDefault="00F01F3D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own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37C787" w14:textId="3EB7A1D3" w:rsidR="00F01F3D" w:rsidRDefault="00F01F3D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ry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C3DB8F" w14:textId="0368F64B" w:rsidR="00F01F3D" w:rsidRDefault="00F01F3D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count_id</w:t>
            </w:r>
          </w:p>
        </w:tc>
      </w:tr>
      <w:tr w:rsidR="00487C22" w:rsidRPr="006673A0" w14:paraId="5F06B280" w14:textId="77777777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0508" w14:textId="277D4373" w:rsidR="00487C22" w:rsidRPr="00F01F3D" w:rsidRDefault="00487C22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DAAD" w14:textId="4A9C09EB" w:rsidR="00487C22" w:rsidRPr="00F01F3D" w:rsidRDefault="00487C22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DF5D" w14:textId="69C7A09D" w:rsidR="00487C22" w:rsidRPr="00F01F3D" w:rsidRDefault="00487C22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AB552" w14:textId="38D3C339" w:rsidR="00487C22" w:rsidRPr="00F01F3D" w:rsidRDefault="00487C22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AF004" w14:textId="3E39447B" w:rsidR="00487C22" w:rsidRPr="00F01F3D" w:rsidRDefault="00487C22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  <w:tr w:rsidR="00F01F3D" w:rsidRPr="006673A0" w14:paraId="65BF2F9F" w14:textId="20CABB84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ACF9" w14:textId="59BF8639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99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2A1A" w14:textId="0584A635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43 Sommers Street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8C86" w14:textId="6892242A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F01F3D">
              <w:rPr>
                <w:rFonts w:ascii="Consolas" w:hAnsi="Consolas"/>
              </w:rPr>
              <w:t>Komsomolskiy</w:t>
            </w:r>
            <w:proofErr w:type="spellEnd"/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AFC5" w14:textId="2A94E1DB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Russia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88422" w14:textId="50BAF9B6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96</w:t>
            </w:r>
          </w:p>
        </w:tc>
      </w:tr>
      <w:tr w:rsidR="00F01F3D" w:rsidRPr="006673A0" w14:paraId="0C7962B4" w14:textId="3C41C346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F1556" w14:textId="300AA9F0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100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FE28" w14:textId="1E30CA0F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34 Nobel Point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3FD0" w14:textId="27675CA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F01F3D">
              <w:rPr>
                <w:rFonts w:ascii="Consolas" w:hAnsi="Consolas"/>
              </w:rPr>
              <w:t>Voloka</w:t>
            </w:r>
            <w:proofErr w:type="spellEnd"/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D18D" w14:textId="16E0010C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Ukraine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ED33BD" w14:textId="5F70E2B6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87</w:t>
            </w:r>
          </w:p>
        </w:tc>
      </w:tr>
      <w:tr w:rsidR="00F01F3D" w:rsidRPr="006673A0" w14:paraId="0AAF05DE" w14:textId="43E6B54C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E818" w14:textId="08B655AF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101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7E7D2" w14:textId="1BE5E12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hgrigoryov4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AFC4" w14:textId="56BA819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U9aH8s4wFns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8E43E" w14:textId="79D7A592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50.162.216.179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60412" w14:textId="00ED772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4</w:t>
            </w:r>
          </w:p>
        </w:tc>
      </w:tr>
      <w:tr w:rsidR="00F01F3D" w:rsidRPr="006673A0" w14:paraId="1BF4803A" w14:textId="77777777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ABC2" w14:textId="30FFF093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102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4E583" w14:textId="0C44450B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wsline6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C559" w14:textId="23DE4966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oeu5Gbdg0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8E98" w14:textId="1A8F1136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148.176.123.206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B3DF4" w14:textId="37365F77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21</w:t>
            </w:r>
          </w:p>
        </w:tc>
      </w:tr>
      <w:tr w:rsidR="00F01F3D" w:rsidRPr="006673A0" w14:paraId="446894B1" w14:textId="3B96E9C0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7B32" w14:textId="3BF93A3D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103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88101" w14:textId="16891970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bvickress7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C014E" w14:textId="5C36610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uof8US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B0CDD" w14:textId="2FAD2D62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60.134.160.216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241F8" w14:textId="0C817781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47</w:t>
            </w:r>
          </w:p>
        </w:tc>
      </w:tr>
      <w:tr w:rsidR="00F01F3D" w:rsidRPr="006673A0" w14:paraId="7CE13F78" w14:textId="77777777" w:rsidTr="004F7F05">
        <w:trPr>
          <w:trHeight w:val="431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4C7E5" w14:textId="587C9EEE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…</w:t>
            </w:r>
          </w:p>
        </w:tc>
        <w:tc>
          <w:tcPr>
            <w:tcW w:w="2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5EBA" w14:textId="7742261D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…</w:t>
            </w:r>
          </w:p>
        </w:tc>
        <w:tc>
          <w:tcPr>
            <w:tcW w:w="16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EACC" w14:textId="1F49DEB7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…</w:t>
            </w:r>
          </w:p>
        </w:tc>
        <w:tc>
          <w:tcPr>
            <w:tcW w:w="1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F7D28" w14:textId="5E7BBCAE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…</w:t>
            </w:r>
          </w:p>
        </w:tc>
        <w:tc>
          <w:tcPr>
            <w:tcW w:w="1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15AB2" w14:textId="0DE06FCF" w:rsidR="00F01F3D" w:rsidRPr="00F01F3D" w:rsidRDefault="00F01F3D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F01F3D">
              <w:rPr>
                <w:rFonts w:ascii="Consolas" w:hAnsi="Consolas"/>
              </w:rPr>
              <w:t>…</w:t>
            </w:r>
          </w:p>
        </w:tc>
      </w:tr>
    </w:tbl>
    <w:p w14:paraId="0CAB4E7A" w14:textId="77777777" w:rsidR="00F01F3D" w:rsidRPr="00F01F3D" w:rsidRDefault="00F01F3D" w:rsidP="00F01F3D">
      <w:pPr>
        <w:pStyle w:val="ListParagraph"/>
        <w:ind w:left="0"/>
        <w:rPr>
          <w:b/>
        </w:rPr>
      </w:pPr>
    </w:p>
    <w:p w14:paraId="031E219F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Update</w:t>
      </w:r>
    </w:p>
    <w:p w14:paraId="35FC8A15" w14:textId="3B6F592E" w:rsidR="006673A0" w:rsidRPr="006673A0" w:rsidRDefault="00B21CF3" w:rsidP="006673A0">
      <w:pPr>
        <w:rPr>
          <w:lang w:val="bg-BG"/>
        </w:rPr>
      </w:pPr>
      <w:r>
        <w:rPr>
          <w:b/>
          <w:noProof/>
        </w:rPr>
        <w:t>Rename</w:t>
      </w:r>
      <w:r w:rsidR="006673A0" w:rsidRPr="006673A0">
        <w:rPr>
          <w:noProof/>
        </w:rPr>
        <w:t xml:space="preserve"> </w:t>
      </w:r>
      <w:r w:rsidR="006673A0" w:rsidRPr="006673A0">
        <w:t>those</w:t>
      </w:r>
      <w:r w:rsidR="006673A0" w:rsidRPr="006673A0">
        <w:rPr>
          <w:b/>
        </w:rPr>
        <w:t xml:space="preserve"> countries</w:t>
      </w:r>
      <w:r w:rsidR="003C1A24">
        <w:rPr>
          <w:b/>
        </w:rPr>
        <w:t xml:space="preserve"> </w:t>
      </w:r>
      <w:r w:rsidR="003C1A24" w:rsidRPr="003C1A24">
        <w:rPr>
          <w:bCs/>
        </w:rPr>
        <w:t>from table</w:t>
      </w:r>
      <w:r w:rsidR="003C1A24">
        <w:rPr>
          <w:b/>
        </w:rPr>
        <w:t xml:space="preserve"> </w:t>
      </w:r>
      <w:r w:rsidR="003C1A24" w:rsidRPr="003C1A24">
        <w:rPr>
          <w:bCs/>
        </w:rPr>
        <w:t>'</w:t>
      </w:r>
      <w:r w:rsidR="003C1A24" w:rsidRPr="003C1A24">
        <w:rPr>
          <w:rFonts w:ascii="Consolas" w:hAnsi="Consolas"/>
          <w:b/>
        </w:rPr>
        <w:t>addresses</w:t>
      </w:r>
      <w:r w:rsidR="003C1A24" w:rsidRPr="003C1A24">
        <w:rPr>
          <w:bCs/>
        </w:rPr>
        <w:t>'</w:t>
      </w:r>
      <w:r w:rsidR="006673A0" w:rsidRPr="006673A0">
        <w:t>, which meet the following conditions:</w:t>
      </w:r>
    </w:p>
    <w:p w14:paraId="344A1FBF" w14:textId="775B0A45" w:rsidR="006673A0" w:rsidRPr="006673A0" w:rsidRDefault="006673A0" w:rsidP="006673A0">
      <w:pPr>
        <w:pStyle w:val="ListParagraph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B</w:t>
      </w:r>
      <w:r w:rsidR="00882293">
        <w:rPr>
          <w:lang w:val="bg-BG"/>
        </w:rPr>
        <w:t>'</w:t>
      </w:r>
      <w:r w:rsidRPr="006673A0">
        <w:t xml:space="preserve"> </w:t>
      </w:r>
      <w:r w:rsidR="00974422">
        <w:t>-</w:t>
      </w:r>
      <w:r w:rsidRPr="006673A0">
        <w:t xml:space="preserve"> </w:t>
      </w:r>
      <w:r w:rsidR="00882293" w:rsidRPr="00882293">
        <w:rPr>
          <w:b/>
          <w:bCs/>
        </w:rPr>
        <w:t>change</w:t>
      </w:r>
      <w:r w:rsidR="00882293">
        <w:t xml:space="preserve"> it to </w:t>
      </w:r>
      <w:r w:rsidR="004838C7">
        <w:rPr>
          <w:b/>
        </w:rPr>
        <w:t>'Blocked'</w:t>
      </w:r>
      <w:r w:rsidRPr="006673A0">
        <w:t>.</w:t>
      </w:r>
    </w:p>
    <w:p w14:paraId="1AB0C43F" w14:textId="4D6C9166" w:rsidR="006673A0" w:rsidRPr="006673A0" w:rsidRDefault="006673A0" w:rsidP="006673A0">
      <w:pPr>
        <w:pStyle w:val="ListParagraph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T</w:t>
      </w:r>
      <w:r w:rsidR="00882293">
        <w:rPr>
          <w:lang w:val="bg-BG"/>
        </w:rPr>
        <w:t>'</w:t>
      </w:r>
      <w:r w:rsidRPr="006673A0">
        <w:t xml:space="preserve"> </w:t>
      </w:r>
      <w:r w:rsidR="00974422">
        <w:t>-</w:t>
      </w:r>
      <w:r w:rsidRPr="006673A0">
        <w:t xml:space="preserve"> </w:t>
      </w:r>
      <w:r w:rsidR="00882293" w:rsidRPr="00882293">
        <w:rPr>
          <w:b/>
          <w:bCs/>
        </w:rPr>
        <w:t>change</w:t>
      </w:r>
      <w:r w:rsidR="00882293">
        <w:t xml:space="preserve"> it to </w:t>
      </w:r>
      <w:r w:rsidR="004838C7">
        <w:rPr>
          <w:b/>
        </w:rPr>
        <w:t>'Test'</w:t>
      </w:r>
      <w:r w:rsidRPr="006673A0">
        <w:t>.</w:t>
      </w:r>
    </w:p>
    <w:p w14:paraId="6E436AB6" w14:textId="40EF5F2D" w:rsidR="006673A0" w:rsidRPr="00F80353" w:rsidRDefault="006673A0" w:rsidP="00C8425D">
      <w:pPr>
        <w:pStyle w:val="ListParagraph"/>
        <w:numPr>
          <w:ilvl w:val="0"/>
          <w:numId w:val="45"/>
        </w:numPr>
        <w:rPr>
          <w:lang w:val="bg-BG"/>
        </w:rPr>
      </w:pPr>
      <w:r w:rsidRPr="006673A0">
        <w:t xml:space="preserve">If the country name </w:t>
      </w:r>
      <w:r w:rsidR="00882293" w:rsidRPr="006673A0">
        <w:t>starts</w:t>
      </w:r>
      <w:r w:rsidRPr="006673A0">
        <w:t xml:space="preserve"> with </w:t>
      </w:r>
      <w:r w:rsidR="00882293">
        <w:rPr>
          <w:lang w:val="bg-BG"/>
        </w:rPr>
        <w:t>'</w:t>
      </w:r>
      <w:r w:rsidRPr="006673A0">
        <w:t>P</w:t>
      </w:r>
      <w:r w:rsidR="00882293">
        <w:rPr>
          <w:lang w:val="bg-BG"/>
        </w:rPr>
        <w:t>'</w:t>
      </w:r>
      <w:r w:rsidRPr="006673A0">
        <w:t xml:space="preserve"> </w:t>
      </w:r>
      <w:r w:rsidR="00974422">
        <w:t>-</w:t>
      </w:r>
      <w:r w:rsidR="00882293" w:rsidRPr="00882293">
        <w:t xml:space="preserve"> </w:t>
      </w:r>
      <w:r w:rsidR="00882293" w:rsidRPr="00882293">
        <w:rPr>
          <w:b/>
          <w:bCs/>
        </w:rPr>
        <w:t>change</w:t>
      </w:r>
      <w:r w:rsidR="00882293">
        <w:t xml:space="preserve"> it to</w:t>
      </w:r>
      <w:r w:rsidRPr="006673A0">
        <w:t xml:space="preserve"> </w:t>
      </w:r>
      <w:r w:rsidR="004838C7">
        <w:rPr>
          <w:b/>
        </w:rPr>
        <w:t>'In Progress'</w:t>
      </w:r>
      <w:r w:rsidRPr="006673A0">
        <w:t>.</w:t>
      </w:r>
    </w:p>
    <w:p w14:paraId="0F98B76B" w14:textId="77777777" w:rsidR="00F80353" w:rsidRPr="006673A0" w:rsidRDefault="00F80353" w:rsidP="00F80353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8240" w:type="dxa"/>
        <w:tblLook w:val="04A0" w:firstRow="1" w:lastRow="0" w:firstColumn="1" w:lastColumn="0" w:noHBand="0" w:noVBand="1"/>
      </w:tblPr>
      <w:tblGrid>
        <w:gridCol w:w="692"/>
        <w:gridCol w:w="2297"/>
        <w:gridCol w:w="1678"/>
        <w:gridCol w:w="2031"/>
        <w:gridCol w:w="1542"/>
      </w:tblGrid>
      <w:tr w:rsidR="00F80353" w:rsidRPr="006673A0" w14:paraId="324E1AE1" w14:textId="77777777" w:rsidTr="00EE166E">
        <w:trPr>
          <w:trHeight w:val="27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C14E59" w14:textId="77777777" w:rsidR="00F80353" w:rsidRDefault="00F80353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E79B4D" w14:textId="77777777" w:rsidR="00F80353" w:rsidRDefault="00F80353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reet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DB343" w14:textId="77777777" w:rsidR="00F80353" w:rsidRDefault="00F80353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own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12E675" w14:textId="77777777" w:rsidR="00F80353" w:rsidRDefault="00F80353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ry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1FFD88" w14:textId="77777777" w:rsidR="00F80353" w:rsidRDefault="00F80353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count_id</w:t>
            </w:r>
          </w:p>
        </w:tc>
      </w:tr>
      <w:tr w:rsidR="00EE166E" w:rsidRPr="006673A0" w14:paraId="50BCC25D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B42D" w14:textId="0DEA3B7D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0974" w14:textId="1B7D9535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95837" w14:textId="7DDDEAB3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7A3536" w14:textId="2E92DAC3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583382" w14:textId="6CDA5D09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  <w:tr w:rsidR="00EE166E" w:rsidRPr="006673A0" w14:paraId="70C75921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06B9" w14:textId="607E4FD0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52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D101" w14:textId="4FFB9D36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98 North Wa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FF7D" w14:textId="04AACAA9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Boise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C1614" w14:textId="1E9B9A36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United States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7FBE6" w14:textId="7628DDCB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63</w:t>
            </w:r>
          </w:p>
        </w:tc>
      </w:tr>
      <w:tr w:rsidR="00EE166E" w:rsidRPr="006673A0" w14:paraId="16E1FFEA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33822" w14:textId="3F03AC71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53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2E9E" w14:textId="3F47D411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139 Canary Crossing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23B11" w14:textId="14989F20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 xml:space="preserve">Pak </w:t>
            </w:r>
            <w:proofErr w:type="spellStart"/>
            <w:r w:rsidRPr="00EE166E">
              <w:rPr>
                <w:rFonts w:ascii="Consolas" w:hAnsi="Consolas"/>
              </w:rPr>
              <w:t>Phanang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0C294" w14:textId="57F14421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Test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5ABF1" w14:textId="0D952F7D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84</w:t>
            </w:r>
          </w:p>
        </w:tc>
      </w:tr>
      <w:tr w:rsidR="00EE166E" w:rsidRPr="006673A0" w14:paraId="330799E1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72CB" w14:textId="01FE8DE5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5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DE31" w14:textId="190F8286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1737 Cody Plaza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CECD" w14:textId="059CF8AE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EE166E">
              <w:rPr>
                <w:rFonts w:ascii="Consolas" w:hAnsi="Consolas"/>
              </w:rPr>
              <w:t>Qijing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14F82" w14:textId="7E33A4FE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China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4218B" w14:textId="4F04CDB6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70</w:t>
            </w:r>
          </w:p>
        </w:tc>
      </w:tr>
      <w:tr w:rsidR="00EE166E" w:rsidRPr="006673A0" w14:paraId="6893BFBA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7120C" w14:textId="76D01CEC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55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C30E0" w14:textId="71CCCA76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6 Ramsey Plac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C50A" w14:textId="0B290C6F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EE166E">
              <w:rPr>
                <w:rFonts w:ascii="Consolas" w:hAnsi="Consolas"/>
              </w:rPr>
              <w:t>Rawa</w:t>
            </w:r>
            <w:proofErr w:type="spellEnd"/>
            <w:r w:rsidRPr="00EE166E">
              <w:rPr>
                <w:rFonts w:ascii="Consolas" w:hAnsi="Consolas"/>
              </w:rPr>
              <w:t xml:space="preserve"> </w:t>
            </w:r>
            <w:proofErr w:type="spellStart"/>
            <w:r w:rsidRPr="00EE166E">
              <w:rPr>
                <w:rFonts w:ascii="Consolas" w:hAnsi="Consolas"/>
              </w:rPr>
              <w:t>Mazowiecka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2C4EE" w14:textId="22867B43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In Progress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9D66C" w14:textId="6AD6D523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48</w:t>
            </w:r>
          </w:p>
        </w:tc>
      </w:tr>
      <w:tr w:rsidR="00EE166E" w:rsidRPr="006673A0" w14:paraId="66EE59F6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F4240" w14:textId="0BD96FD1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56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0D5882" w14:textId="3F86FCFB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27400 Di Loreto Terrac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9431B" w14:textId="562B8443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Marechal Deodoro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0080D" w14:textId="7C9D3730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Blocked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198C4" w14:textId="186C6502" w:rsidR="00EE166E" w:rsidRPr="00EE166E" w:rsidRDefault="00EE166E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79</w:t>
            </w:r>
          </w:p>
        </w:tc>
      </w:tr>
      <w:tr w:rsidR="00F80353" w:rsidRPr="006673A0" w14:paraId="5EB4D2BF" w14:textId="77777777" w:rsidTr="004F7F05">
        <w:trPr>
          <w:trHeight w:val="516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2C80" w14:textId="77777777" w:rsidR="00F80353" w:rsidRPr="00EE166E" w:rsidRDefault="00F80353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E0730" w14:textId="77777777" w:rsidR="00F80353" w:rsidRPr="00EE166E" w:rsidRDefault="00F80353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68A5D" w14:textId="77777777" w:rsidR="00F80353" w:rsidRPr="00EE166E" w:rsidRDefault="00F80353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E807" w14:textId="77777777" w:rsidR="00F80353" w:rsidRPr="00EE166E" w:rsidRDefault="00F80353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03101" w14:textId="77777777" w:rsidR="00F80353" w:rsidRPr="00EE166E" w:rsidRDefault="00F80353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</w:tr>
    </w:tbl>
    <w:p w14:paraId="537D7906" w14:textId="77777777" w:rsidR="00F80353" w:rsidRPr="00034251" w:rsidRDefault="00F80353" w:rsidP="00F80353">
      <w:pPr>
        <w:pStyle w:val="ListParagraph"/>
        <w:ind w:left="0"/>
      </w:pPr>
    </w:p>
    <w:p w14:paraId="2B61BE6E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Delete</w:t>
      </w:r>
    </w:p>
    <w:p w14:paraId="5FD3549B" w14:textId="458CECCD" w:rsidR="006673A0" w:rsidRPr="006673A0" w:rsidRDefault="00B12FFB" w:rsidP="006673A0">
      <w:pPr>
        <w:tabs>
          <w:tab w:val="left" w:pos="9162"/>
        </w:tabs>
        <w:rPr>
          <w:rFonts w:cstheme="minorHAnsi"/>
          <w:lang w:val="bg-BG"/>
        </w:rPr>
      </w:pPr>
      <w:r w:rsidRPr="00B12FFB">
        <w:rPr>
          <w:rFonts w:cstheme="minorHAnsi"/>
        </w:rPr>
        <w:t xml:space="preserve">As you may recall, during our initial work, data was inserted and updated. Now, there is a need to </w:t>
      </w:r>
      <w:r w:rsidRPr="00B12FFB">
        <w:rPr>
          <w:rFonts w:cstheme="minorHAnsi"/>
          <w:b/>
          <w:bCs/>
        </w:rPr>
        <w:t>remove</w:t>
      </w:r>
      <w:r w:rsidRPr="00B12FFB">
        <w:rPr>
          <w:rFonts w:cstheme="minorHAnsi"/>
        </w:rPr>
        <w:t xml:space="preserve"> certain </w:t>
      </w:r>
      <w:r w:rsidRPr="00B12FFB">
        <w:rPr>
          <w:rFonts w:cstheme="minorHAnsi"/>
          <w:b/>
          <w:bCs/>
        </w:rPr>
        <w:t>addresses</w:t>
      </w:r>
      <w:r w:rsidRPr="00B12FFB">
        <w:rPr>
          <w:rFonts w:cstheme="minorHAnsi"/>
        </w:rPr>
        <w:t xml:space="preserve"> from the database</w:t>
      </w:r>
      <w:r w:rsidR="006673A0" w:rsidRPr="006673A0">
        <w:rPr>
          <w:rFonts w:cstheme="minorHAnsi"/>
        </w:rPr>
        <w:t>.</w:t>
      </w:r>
      <w:r w:rsidR="006673A0" w:rsidRPr="006673A0">
        <w:rPr>
          <w:rFonts w:cstheme="minorHAnsi"/>
          <w:lang w:val="bg-BG"/>
        </w:rPr>
        <w:tab/>
      </w:r>
    </w:p>
    <w:p w14:paraId="42194454" w14:textId="07EBFD70" w:rsidR="006673A0" w:rsidRDefault="006673A0" w:rsidP="006673A0">
      <w:r w:rsidRPr="006673A0">
        <w:rPr>
          <w:b/>
          <w:bCs/>
        </w:rPr>
        <w:t>Delete</w:t>
      </w:r>
      <w:r w:rsidRPr="006673A0">
        <w:t xml:space="preserve"> all </w:t>
      </w:r>
      <w:r w:rsidRPr="006673A0">
        <w:rPr>
          <w:rFonts w:cstheme="minorHAnsi"/>
          <w:b/>
        </w:rPr>
        <w:t>addresses</w:t>
      </w:r>
      <w:r w:rsidRPr="006673A0">
        <w:t xml:space="preserve"> from table </w:t>
      </w:r>
      <w:r w:rsidR="00B12FFB">
        <w:t>'</w:t>
      </w:r>
      <w:r w:rsidRPr="00B12FFB">
        <w:rPr>
          <w:rFonts w:ascii="Consolas" w:hAnsi="Consolas" w:cstheme="minorHAnsi"/>
          <w:b/>
        </w:rPr>
        <w:t>addresses</w:t>
      </w:r>
      <w:r w:rsidR="00B12FFB" w:rsidRPr="00542698">
        <w:rPr>
          <w:rFonts w:cstheme="minorHAnsi"/>
          <w:bCs/>
        </w:rPr>
        <w:t>'</w:t>
      </w:r>
      <w:r w:rsidRPr="00B12FFB">
        <w:rPr>
          <w:bCs/>
        </w:rPr>
        <w:t>,</w:t>
      </w:r>
      <w:r w:rsidRPr="006673A0">
        <w:t xml:space="preserve"> </w:t>
      </w:r>
      <w:r w:rsidR="00415AB4">
        <w:t>where the</w:t>
      </w:r>
      <w:r w:rsidRPr="006673A0">
        <w:t xml:space="preserve"> </w:t>
      </w:r>
      <w:r w:rsidRPr="00B12FFB">
        <w:rPr>
          <w:rFonts w:ascii="Consolas" w:hAnsi="Consolas"/>
          <w:b/>
        </w:rPr>
        <w:t>id</w:t>
      </w:r>
      <w:r w:rsidRPr="006673A0">
        <w:t xml:space="preserve"> is divisible by </w:t>
      </w:r>
      <w:r w:rsidR="00DE7F6C">
        <w:rPr>
          <w:b/>
        </w:rPr>
        <w:t xml:space="preserve">2 and </w:t>
      </w:r>
      <w:r w:rsidR="00DE7F6C" w:rsidRPr="00DE7F6C">
        <w:rPr>
          <w:bCs/>
        </w:rPr>
        <w:t>the</w:t>
      </w:r>
      <w:r w:rsidR="00DE7F6C">
        <w:rPr>
          <w:b/>
        </w:rPr>
        <w:t xml:space="preserve"> street </w:t>
      </w:r>
      <w:r w:rsidR="00DE7F6C" w:rsidRPr="00C1344C">
        <w:rPr>
          <w:bCs/>
        </w:rPr>
        <w:t>name</w:t>
      </w:r>
      <w:r w:rsidR="00DE7F6C">
        <w:rPr>
          <w:b/>
        </w:rPr>
        <w:t xml:space="preserve"> contains </w:t>
      </w:r>
      <w:r w:rsidR="00DE7F6C" w:rsidRPr="00C1344C">
        <w:rPr>
          <w:bCs/>
        </w:rPr>
        <w:t>the</w:t>
      </w:r>
      <w:r w:rsidR="00DE7F6C">
        <w:rPr>
          <w:b/>
        </w:rPr>
        <w:t xml:space="preserve"> letter 'r' </w:t>
      </w:r>
      <w:r w:rsidR="00DE7F6C" w:rsidRPr="00DE7F6C">
        <w:rPr>
          <w:bCs/>
        </w:rPr>
        <w:t>(case-insensitive)</w:t>
      </w:r>
      <w:r w:rsidRPr="00DE7F6C">
        <w:rPr>
          <w:bCs/>
        </w:rPr>
        <w:t>.</w:t>
      </w:r>
    </w:p>
    <w:p w14:paraId="5F916334" w14:textId="77777777" w:rsidR="00204D76" w:rsidRPr="006673A0" w:rsidRDefault="00204D76" w:rsidP="00204D76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8240" w:type="dxa"/>
        <w:tblLook w:val="04A0" w:firstRow="1" w:lastRow="0" w:firstColumn="1" w:lastColumn="0" w:noHBand="0" w:noVBand="1"/>
      </w:tblPr>
      <w:tblGrid>
        <w:gridCol w:w="692"/>
        <w:gridCol w:w="2297"/>
        <w:gridCol w:w="1678"/>
        <w:gridCol w:w="2031"/>
        <w:gridCol w:w="1542"/>
      </w:tblGrid>
      <w:tr w:rsidR="00204D76" w:rsidRPr="006673A0" w14:paraId="73EE8084" w14:textId="77777777" w:rsidTr="008E2FF8">
        <w:trPr>
          <w:trHeight w:val="27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7A29F" w14:textId="77777777" w:rsidR="00204D76" w:rsidRDefault="00204D76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69AB5" w14:textId="77777777" w:rsidR="00204D76" w:rsidRDefault="00204D76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reet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2A9EFA4" w14:textId="77777777" w:rsidR="00204D76" w:rsidRDefault="00204D76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own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5B30E9" w14:textId="77777777" w:rsidR="00204D76" w:rsidRDefault="00204D76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ry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1701550" w14:textId="77777777" w:rsidR="00204D76" w:rsidRDefault="00204D76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count_id</w:t>
            </w:r>
          </w:p>
        </w:tc>
      </w:tr>
      <w:tr w:rsidR="00204D76" w:rsidRPr="006673A0" w14:paraId="5CD7F087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3BDF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8D7C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BEC614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1ED2B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466C9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  <w:tr w:rsidR="00C1344C" w:rsidRPr="006673A0" w14:paraId="5CA2C5B3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35E22" w14:textId="402F6E41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1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AF1831" w14:textId="188C1DE5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16416 Pierstorff Parkwa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FE17A" w14:textId="0A631F14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C1344C">
              <w:rPr>
                <w:rFonts w:ascii="Consolas" w:hAnsi="Consolas"/>
              </w:rPr>
              <w:t>Mulyorejo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9B85A" w14:textId="3D0A7429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Indonesia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1FC8F" w14:textId="396F4661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45</w:t>
            </w:r>
          </w:p>
        </w:tc>
      </w:tr>
      <w:tr w:rsidR="00C1344C" w:rsidRPr="006673A0" w14:paraId="23CF0A24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7565E" w14:textId="7F7B6A05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3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93508" w14:textId="544C5C1B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139 Canary Crossing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4487F" w14:textId="5F6556C0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 xml:space="preserve">Pak </w:t>
            </w:r>
            <w:proofErr w:type="spellStart"/>
            <w:r w:rsidRPr="00C1344C">
              <w:rPr>
                <w:rFonts w:ascii="Consolas" w:hAnsi="Consolas"/>
              </w:rPr>
              <w:t>Phanang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9E331D" w14:textId="70607D36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Test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BA67E" w14:textId="7D910CCE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84</w:t>
            </w:r>
          </w:p>
        </w:tc>
      </w:tr>
      <w:tr w:rsidR="00C1344C" w:rsidRPr="006673A0" w14:paraId="5AFCC9A8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4BCCD" w14:textId="1E91AEFB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4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BE762" w14:textId="275AB124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1737 Cody Plaza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84516" w14:textId="5A1E2312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C1344C">
              <w:rPr>
                <w:rFonts w:ascii="Consolas" w:hAnsi="Consolas"/>
              </w:rPr>
              <w:t>Qijing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BF3676" w14:textId="4DDD8EF3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China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98FBB2" w14:textId="4F5B7D31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70</w:t>
            </w:r>
          </w:p>
        </w:tc>
      </w:tr>
      <w:tr w:rsidR="00C1344C" w:rsidRPr="006673A0" w14:paraId="4ECC7B64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124BF" w14:textId="0E0A7550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5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B90C0" w14:textId="0CFE098B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6 Ramsey Plac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CD5AA" w14:textId="7F6460CB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C1344C">
              <w:rPr>
                <w:rFonts w:ascii="Consolas" w:hAnsi="Consolas"/>
              </w:rPr>
              <w:t>Rawa</w:t>
            </w:r>
            <w:proofErr w:type="spellEnd"/>
            <w:r w:rsidRPr="00C1344C">
              <w:rPr>
                <w:rFonts w:ascii="Consolas" w:hAnsi="Consolas"/>
              </w:rPr>
              <w:t xml:space="preserve"> </w:t>
            </w:r>
            <w:proofErr w:type="spellStart"/>
            <w:r w:rsidRPr="00C1344C">
              <w:rPr>
                <w:rFonts w:ascii="Consolas" w:hAnsi="Consolas"/>
              </w:rPr>
              <w:t>Mazowiecka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DB247" w14:textId="744C51E2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In Progress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D0743" w14:textId="7B8E31E2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48</w:t>
            </w:r>
          </w:p>
        </w:tc>
      </w:tr>
      <w:tr w:rsidR="00C1344C" w:rsidRPr="006673A0" w14:paraId="41415CA8" w14:textId="77777777" w:rsidTr="004F7F05">
        <w:trPr>
          <w:trHeight w:val="515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6944E" w14:textId="797A9CCF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7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43A2C" w14:textId="666D6AAC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7991 Esch Trail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88688C" w14:textId="29DF39C0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C1344C">
              <w:rPr>
                <w:rFonts w:ascii="Consolas" w:hAnsi="Consolas"/>
              </w:rPr>
              <w:t>Bartniczka</w:t>
            </w:r>
            <w:proofErr w:type="spellEnd"/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FB666" w14:textId="078C587F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In Progress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5447D" w14:textId="41845D36" w:rsidR="00C1344C" w:rsidRPr="00C1344C" w:rsidRDefault="00C1344C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C1344C">
              <w:rPr>
                <w:rFonts w:ascii="Consolas" w:hAnsi="Consolas"/>
              </w:rPr>
              <w:t>56</w:t>
            </w:r>
          </w:p>
        </w:tc>
      </w:tr>
      <w:tr w:rsidR="00204D76" w:rsidRPr="006673A0" w14:paraId="2AF59780" w14:textId="77777777" w:rsidTr="004F7F05">
        <w:trPr>
          <w:trHeight w:val="516"/>
        </w:trPr>
        <w:tc>
          <w:tcPr>
            <w:tcW w:w="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C6C6E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871CE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2CE5E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2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3C085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D7607" w14:textId="77777777" w:rsidR="00204D76" w:rsidRPr="00EE166E" w:rsidRDefault="00204D76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EE166E">
              <w:rPr>
                <w:rFonts w:ascii="Consolas" w:hAnsi="Consolas"/>
              </w:rPr>
              <w:t>…</w:t>
            </w:r>
          </w:p>
        </w:tc>
      </w:tr>
    </w:tbl>
    <w:p w14:paraId="20007E5F" w14:textId="456F642A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3: Querying </w:t>
      </w:r>
      <w:r w:rsidR="00EB06AB">
        <w:t>-</w:t>
      </w:r>
      <w:r w:rsidRPr="006673A0">
        <w:t xml:space="preserve"> </w:t>
      </w:r>
      <w:r w:rsidR="006813F4">
        <w:t>4</w:t>
      </w:r>
      <w:r w:rsidRPr="006673A0">
        <w:t>0 Pts</w:t>
      </w:r>
    </w:p>
    <w:p w14:paraId="176F66C6" w14:textId="3F8A7855" w:rsidR="006673A0" w:rsidRPr="006673A0" w:rsidRDefault="009A5096" w:rsidP="006673A0">
      <w:pPr>
        <w:rPr>
          <w:lang w:val="bg-BG"/>
        </w:rPr>
      </w:pPr>
      <w:r w:rsidRPr="009A5096">
        <w:rPr>
          <w:b/>
          <w:bCs/>
          <w:u w:val="single"/>
        </w:rPr>
        <w:t>Important Note</w:t>
      </w:r>
      <w:r>
        <w:t xml:space="preserve">: </w:t>
      </w:r>
      <w:r w:rsidRPr="009A5096">
        <w:t xml:space="preserve">Now, we'll conduct some data extraction tasks. Please ensure that the database is cleared of any manipulations from the previous operations in the Data Manipulation Language (DML) section. </w:t>
      </w:r>
      <w:r w:rsidRPr="009A5096">
        <w:rPr>
          <w:b/>
          <w:bCs/>
        </w:rPr>
        <w:t>Insert</w:t>
      </w:r>
      <w:r w:rsidRPr="009A5096">
        <w:t xml:space="preserve"> the provided </w:t>
      </w:r>
      <w:r w:rsidRPr="009A5096">
        <w:rPr>
          <w:b/>
          <w:bCs/>
        </w:rPr>
        <w:t>dataset</w:t>
      </w:r>
      <w:r w:rsidRPr="009A5096">
        <w:t xml:space="preserve"> </w:t>
      </w:r>
      <w:r w:rsidRPr="009A5096">
        <w:rPr>
          <w:b/>
          <w:bCs/>
        </w:rPr>
        <w:t>again</w:t>
      </w:r>
      <w:r w:rsidRPr="009A5096">
        <w:t xml:space="preserve"> to maintain consistency with the examples in this section</w:t>
      </w:r>
      <w:r w:rsidR="006673A0" w:rsidRPr="006673A0">
        <w:t>.</w:t>
      </w:r>
    </w:p>
    <w:p w14:paraId="27C68071" w14:textId="35BFAA77" w:rsidR="006673A0" w:rsidRPr="006673A0" w:rsidRDefault="00586D4D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>
        <w:t>Account</w:t>
      </w:r>
      <w:r w:rsidR="006673A0" w:rsidRPr="006673A0">
        <w:t>s</w:t>
      </w:r>
    </w:p>
    <w:p w14:paraId="053A2B1C" w14:textId="4D123A82" w:rsidR="006673A0" w:rsidRPr="007358FD" w:rsidRDefault="00B51125" w:rsidP="006673A0">
      <w:pPr>
        <w:rPr>
          <w:rFonts w:cstheme="minorHAnsi"/>
          <w:lang w:val="bg-BG"/>
        </w:rPr>
      </w:pPr>
      <w:r w:rsidRPr="007358FD">
        <w:rPr>
          <w:rFonts w:cstheme="minorHAnsi"/>
        </w:rPr>
        <w:t>Extract information about</w:t>
      </w:r>
      <w:r w:rsidR="006673A0" w:rsidRPr="007358FD">
        <w:rPr>
          <w:rFonts w:cstheme="minorHAnsi"/>
        </w:rPr>
        <w:t xml:space="preserve"> </w:t>
      </w:r>
      <w:r w:rsidR="00586D4D" w:rsidRPr="007358FD">
        <w:rPr>
          <w:rFonts w:cstheme="minorHAnsi"/>
          <w:b/>
        </w:rPr>
        <w:t>account</w:t>
      </w:r>
      <w:r w:rsidR="006673A0" w:rsidRPr="007358FD">
        <w:rPr>
          <w:rFonts w:cstheme="minorHAnsi"/>
          <w:b/>
        </w:rPr>
        <w:t>s</w:t>
      </w:r>
      <w:r w:rsidR="006673A0" w:rsidRPr="007358FD">
        <w:rPr>
          <w:rFonts w:cstheme="minorHAnsi"/>
        </w:rPr>
        <w:t xml:space="preserve">. </w:t>
      </w:r>
      <w:r w:rsidRPr="007358FD">
        <w:rPr>
          <w:rFonts w:cstheme="minorHAnsi"/>
        </w:rPr>
        <w:t xml:space="preserve">Select only </w:t>
      </w:r>
      <w:r w:rsidR="00924BBC" w:rsidRPr="007358FD">
        <w:rPr>
          <w:rFonts w:cstheme="minorHAnsi"/>
        </w:rPr>
        <w:t>those</w:t>
      </w:r>
      <w:r w:rsidRPr="007358FD">
        <w:rPr>
          <w:rFonts w:cstheme="minorHAnsi"/>
        </w:rPr>
        <w:t xml:space="preserve"> whose </w:t>
      </w:r>
      <w:r w:rsidR="00924BBC" w:rsidRPr="007358FD">
        <w:rPr>
          <w:rFonts w:cstheme="minorHAnsi"/>
          <w:b/>
          <w:bCs/>
          <w:noProof/>
        </w:rPr>
        <w:t>age</w:t>
      </w:r>
      <w:r w:rsidRPr="007358FD">
        <w:rPr>
          <w:rFonts w:cstheme="minorHAnsi"/>
        </w:rPr>
        <w:t xml:space="preserve"> </w:t>
      </w:r>
      <w:r w:rsidR="00924BBC" w:rsidRPr="007358FD">
        <w:rPr>
          <w:rFonts w:cstheme="minorHAnsi"/>
        </w:rPr>
        <w:t xml:space="preserve">is </w:t>
      </w:r>
      <w:r w:rsidR="00924BBC" w:rsidRPr="007358FD">
        <w:rPr>
          <w:rFonts w:cstheme="minorHAnsi"/>
          <w:b/>
          <w:bCs/>
        </w:rPr>
        <w:t>greater</w:t>
      </w:r>
      <w:r w:rsidR="00924BBC" w:rsidRPr="007358FD">
        <w:rPr>
          <w:rFonts w:cstheme="minorHAnsi"/>
        </w:rPr>
        <w:t xml:space="preserve"> than or </w:t>
      </w:r>
      <w:r w:rsidR="00924BBC" w:rsidRPr="007358FD">
        <w:rPr>
          <w:rFonts w:cstheme="minorHAnsi"/>
          <w:b/>
          <w:bCs/>
        </w:rPr>
        <w:t>equal</w:t>
      </w:r>
      <w:r w:rsidR="00924BBC" w:rsidRPr="007358FD">
        <w:rPr>
          <w:rFonts w:cstheme="minorHAnsi"/>
        </w:rPr>
        <w:t xml:space="preserve"> to </w:t>
      </w:r>
      <w:r w:rsidR="00924BBC" w:rsidRPr="007358FD">
        <w:rPr>
          <w:rFonts w:cstheme="minorHAnsi"/>
          <w:b/>
          <w:bCs/>
        </w:rPr>
        <w:t>18</w:t>
      </w:r>
      <w:r w:rsidR="00924BBC" w:rsidRPr="007358FD">
        <w:rPr>
          <w:rFonts w:cstheme="minorHAnsi"/>
        </w:rPr>
        <w:t xml:space="preserve"> years</w:t>
      </w:r>
      <w:r w:rsidR="00A37C69" w:rsidRPr="007358FD">
        <w:rPr>
          <w:rFonts w:cstheme="minorHAnsi"/>
        </w:rPr>
        <w:t xml:space="preserve"> and the </w:t>
      </w:r>
      <w:r w:rsidR="00A37C69" w:rsidRPr="007358FD">
        <w:rPr>
          <w:rFonts w:cstheme="minorHAnsi"/>
          <w:b/>
          <w:bCs/>
        </w:rPr>
        <w:t>length</w:t>
      </w:r>
      <w:r w:rsidR="00A37C69" w:rsidRPr="007358FD">
        <w:rPr>
          <w:rFonts w:cstheme="minorHAnsi"/>
        </w:rPr>
        <w:t xml:space="preserve"> of their </w:t>
      </w:r>
      <w:r w:rsidR="00A37C69" w:rsidRPr="007358FD">
        <w:rPr>
          <w:rFonts w:cstheme="minorHAnsi"/>
          <w:b/>
          <w:bCs/>
        </w:rPr>
        <w:t>username</w:t>
      </w:r>
      <w:r w:rsidR="00A37C69" w:rsidRPr="007358FD">
        <w:rPr>
          <w:rFonts w:cstheme="minorHAnsi"/>
        </w:rPr>
        <w:t xml:space="preserve"> is </w:t>
      </w:r>
      <w:r w:rsidR="00A37C69" w:rsidRPr="007358FD">
        <w:rPr>
          <w:rFonts w:cstheme="minorHAnsi"/>
          <w:b/>
          <w:bCs/>
        </w:rPr>
        <w:t>greater</w:t>
      </w:r>
      <w:r w:rsidR="00A37C69" w:rsidRPr="007358FD">
        <w:rPr>
          <w:rFonts w:cstheme="minorHAnsi"/>
        </w:rPr>
        <w:t xml:space="preserve"> than </w:t>
      </w:r>
      <w:r w:rsidR="00A37C69" w:rsidRPr="007358FD">
        <w:rPr>
          <w:rFonts w:cstheme="minorHAnsi"/>
          <w:b/>
          <w:bCs/>
        </w:rPr>
        <w:t xml:space="preserve">9 </w:t>
      </w:r>
      <w:r w:rsidR="00A37C69" w:rsidRPr="007358FD">
        <w:rPr>
          <w:rFonts w:cstheme="minorHAnsi"/>
        </w:rPr>
        <w:t>symbols</w:t>
      </w:r>
      <w:r w:rsidR="00924BBC" w:rsidRPr="007358FD">
        <w:rPr>
          <w:rFonts w:cstheme="minorHAnsi"/>
        </w:rPr>
        <w:t>.</w:t>
      </w:r>
    </w:p>
    <w:p w14:paraId="239487E9" w14:textId="4F8FA3D6" w:rsidR="006673A0" w:rsidRPr="007358FD" w:rsidRDefault="006673A0" w:rsidP="006673A0">
      <w:pPr>
        <w:rPr>
          <w:rFonts w:cstheme="minorHAnsi"/>
          <w:lang w:val="bg-BG"/>
        </w:rPr>
      </w:pPr>
      <w:r w:rsidRPr="007358FD">
        <w:rPr>
          <w:rFonts w:cstheme="minorHAnsi"/>
          <w:b/>
        </w:rPr>
        <w:t>Order</w:t>
      </w:r>
      <w:r w:rsidRPr="007358FD">
        <w:rPr>
          <w:rFonts w:cstheme="minorHAnsi"/>
        </w:rPr>
        <w:t xml:space="preserve"> the results by </w:t>
      </w:r>
      <w:r w:rsidRPr="007358FD">
        <w:rPr>
          <w:rFonts w:cstheme="minorHAnsi"/>
          <w:b/>
          <w:bCs/>
        </w:rPr>
        <w:t>age</w:t>
      </w:r>
      <w:r w:rsidRPr="007358FD">
        <w:rPr>
          <w:rFonts w:cstheme="minorHAnsi"/>
          <w:b/>
        </w:rPr>
        <w:t xml:space="preserve"> descending </w:t>
      </w:r>
      <w:r w:rsidR="000D26DF" w:rsidRPr="007358FD">
        <w:rPr>
          <w:rFonts w:cstheme="minorHAnsi"/>
        </w:rPr>
        <w:t>then by</w:t>
      </w:r>
      <w:r w:rsidRPr="007358FD">
        <w:rPr>
          <w:rFonts w:cstheme="minorHAnsi"/>
          <w:b/>
        </w:rPr>
        <w:t xml:space="preserve"> username</w:t>
      </w:r>
      <w:r w:rsidR="000D26DF" w:rsidRPr="007358FD">
        <w:rPr>
          <w:rFonts w:cstheme="minorHAnsi"/>
          <w:b/>
        </w:rPr>
        <w:t xml:space="preserve"> ascending</w:t>
      </w:r>
      <w:r w:rsidRPr="007358FD">
        <w:rPr>
          <w:rFonts w:cstheme="minorHAnsi"/>
          <w:bCs/>
        </w:rPr>
        <w:t>.</w:t>
      </w:r>
    </w:p>
    <w:p w14:paraId="142EB05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5E303F74" w14:textId="77777777" w:rsidR="006673A0" w:rsidRPr="006673A0" w:rsidRDefault="006673A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 w:rsidRPr="006673A0">
        <w:t>username</w:t>
      </w:r>
    </w:p>
    <w:p w14:paraId="7BFF23A9" w14:textId="77777777" w:rsidR="006673A0" w:rsidRPr="006673A0" w:rsidRDefault="006673A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 w:rsidRPr="006673A0">
        <w:t>gender</w:t>
      </w:r>
    </w:p>
    <w:p w14:paraId="0607FCBD" w14:textId="77777777" w:rsidR="006673A0" w:rsidRPr="006673A0" w:rsidRDefault="006673A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 w:rsidRPr="006673A0">
        <w:t>age</w:t>
      </w:r>
    </w:p>
    <w:p w14:paraId="36420DF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930" w:type="dxa"/>
        <w:tblLook w:val="04A0" w:firstRow="1" w:lastRow="0" w:firstColumn="1" w:lastColumn="0" w:noHBand="0" w:noVBand="1"/>
      </w:tblPr>
      <w:tblGrid>
        <w:gridCol w:w="2790"/>
        <w:gridCol w:w="2070"/>
        <w:gridCol w:w="2070"/>
      </w:tblGrid>
      <w:tr w:rsidR="006673A0" w:rsidRPr="006673A0" w14:paraId="5E1BAAE7" w14:textId="77777777" w:rsidTr="00511042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ED703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user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B417D" w14:textId="77777777" w:rsidR="006673A0" w:rsidRPr="006673A0" w:rsidRDefault="006673A0" w:rsidP="00B70FF1">
            <w:pPr>
              <w:tabs>
                <w:tab w:val="left" w:pos="628"/>
              </w:tabs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  <w:lang w:val="bg-BG"/>
              </w:rPr>
              <w:tab/>
            </w:r>
            <w:r w:rsidRPr="006673A0">
              <w:rPr>
                <w:b/>
                <w:bCs/>
                <w:noProof/>
              </w:rPr>
              <w:t>gend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7C4979" w14:textId="77777777" w:rsidR="006673A0" w:rsidRPr="006673A0" w:rsidRDefault="006673A0" w:rsidP="00B70FF1">
            <w:pPr>
              <w:tabs>
                <w:tab w:val="left" w:pos="628"/>
              </w:tabs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age</w:t>
            </w:r>
          </w:p>
        </w:tc>
      </w:tr>
      <w:tr w:rsidR="00365CC0" w:rsidRPr="006673A0" w14:paraId="357FA6D3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5B2C" w14:textId="44F6D129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365CC0">
              <w:rPr>
                <w:rFonts w:ascii="Consolas" w:hAnsi="Consolas"/>
              </w:rPr>
              <w:t>chartfordz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9F78" w14:textId="28B3F7F3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365CC0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489B6F" w14:textId="3D33BEAA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365CC0">
              <w:rPr>
                <w:rFonts w:ascii="Consolas" w:hAnsi="Consolas"/>
              </w:rPr>
              <w:t>100</w:t>
            </w:r>
          </w:p>
        </w:tc>
      </w:tr>
      <w:tr w:rsidR="00365CC0" w:rsidRPr="006673A0" w14:paraId="13EF0C07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FBAA6" w14:textId="0D1FDC66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365CC0">
              <w:rPr>
                <w:rFonts w:ascii="Consolas" w:hAnsi="Consolas"/>
              </w:rPr>
              <w:t>mcaygill1d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875E1" w14:textId="65D1296D" w:rsidR="00365CC0" w:rsidRPr="00365CC0" w:rsidRDefault="00365CC0" w:rsidP="004F7F05">
            <w:pPr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F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F1114" w14:textId="5ACE15D8" w:rsidR="00365CC0" w:rsidRPr="00365CC0" w:rsidRDefault="00365CC0" w:rsidP="004F7F05">
            <w:pPr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100</w:t>
            </w:r>
          </w:p>
        </w:tc>
      </w:tr>
      <w:tr w:rsidR="00365CC0" w:rsidRPr="006673A0" w14:paraId="766F9DE3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D2143" w14:textId="13AA9501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365CC0">
              <w:rPr>
                <w:rFonts w:ascii="Consolas" w:hAnsi="Consolas"/>
              </w:rPr>
              <w:t>gjoannidi3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1F470" w14:textId="3E01B4EB" w:rsidR="00365CC0" w:rsidRPr="00365CC0" w:rsidRDefault="00365CC0" w:rsidP="004F7F05">
            <w:pPr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B3225" w14:textId="611DA0A1" w:rsidR="00365CC0" w:rsidRPr="00365CC0" w:rsidRDefault="00365CC0" w:rsidP="004F7F05">
            <w:pPr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98</w:t>
            </w:r>
          </w:p>
        </w:tc>
      </w:tr>
      <w:tr w:rsidR="00365CC0" w:rsidRPr="006673A0" w14:paraId="7BD8B752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159C" w14:textId="62A4BFC9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proofErr w:type="spellStart"/>
            <w:r w:rsidRPr="00365CC0">
              <w:rPr>
                <w:rFonts w:ascii="Consolas" w:hAnsi="Consolas"/>
              </w:rPr>
              <w:lastRenderedPageBreak/>
              <w:t>prestorickx</w:t>
            </w:r>
            <w:proofErr w:type="spellEnd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EDD28" w14:textId="5C230097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73F6B" w14:textId="56E54BC8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98</w:t>
            </w:r>
          </w:p>
        </w:tc>
      </w:tr>
      <w:tr w:rsidR="00365CC0" w:rsidRPr="006673A0" w14:paraId="67964EA2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44748" w14:textId="71CB6383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cbaythorp8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F4DBA" w14:textId="693D34DC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B7BB" w14:textId="6D39B095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96</w:t>
            </w:r>
          </w:p>
        </w:tc>
      </w:tr>
      <w:tr w:rsidR="00365CC0" w:rsidRPr="006673A0" w14:paraId="4A91CAB8" w14:textId="77777777" w:rsidTr="004F7F05">
        <w:trPr>
          <w:trHeight w:val="458"/>
        </w:trPr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3848E" w14:textId="45BC3130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…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0FE0B" w14:textId="178FB24E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…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EF09E" w14:textId="15E736D2" w:rsidR="00365CC0" w:rsidRPr="00365CC0" w:rsidRDefault="00365CC0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365CC0">
              <w:rPr>
                <w:rFonts w:ascii="Consolas" w:hAnsi="Consolas"/>
              </w:rPr>
              <w:t>…</w:t>
            </w:r>
          </w:p>
        </w:tc>
      </w:tr>
    </w:tbl>
    <w:p w14:paraId="78F9BBE9" w14:textId="77777777" w:rsidR="006673A0" w:rsidRPr="006673A0" w:rsidRDefault="006673A0" w:rsidP="006673A0">
      <w:pPr>
        <w:rPr>
          <w:lang w:val="bg-BG"/>
        </w:rPr>
      </w:pPr>
    </w:p>
    <w:p w14:paraId="73151A1F" w14:textId="7D95C6FE" w:rsidR="006673A0" w:rsidRPr="00B21CF3" w:rsidRDefault="00600CBD" w:rsidP="00B21CF3">
      <w:pPr>
        <w:pStyle w:val="Heading3"/>
        <w:numPr>
          <w:ilvl w:val="0"/>
          <w:numId w:val="41"/>
        </w:numPr>
        <w:ind w:left="540" w:hanging="540"/>
      </w:pPr>
      <w:r>
        <w:t>Top</w:t>
      </w:r>
      <w:r w:rsidR="008D1F0B">
        <w:t xml:space="preserve"> 3</w:t>
      </w:r>
      <w:r w:rsidR="006673A0" w:rsidRPr="00B21CF3">
        <w:t xml:space="preserve"> Most Commented Photos</w:t>
      </w:r>
    </w:p>
    <w:p w14:paraId="7B4F1776" w14:textId="28FBF5C7" w:rsidR="008D1F0B" w:rsidRDefault="006673A0" w:rsidP="006673A0">
      <w:pPr>
        <w:rPr>
          <w:b/>
        </w:rPr>
      </w:pPr>
      <w:r w:rsidRPr="006673A0">
        <w:t xml:space="preserve">Extract from the database, </w:t>
      </w:r>
      <w:r w:rsidR="008D1F0B">
        <w:t xml:space="preserve">the </w:t>
      </w:r>
      <w:r w:rsidR="00600CBD">
        <w:t xml:space="preserve">top </w:t>
      </w:r>
      <w:r w:rsidR="008D1F0B" w:rsidRPr="00600CBD">
        <w:rPr>
          <w:b/>
          <w:bCs/>
        </w:rPr>
        <w:t>3</w:t>
      </w:r>
      <w:r w:rsidRPr="006673A0">
        <w:t xml:space="preserve"> </w:t>
      </w:r>
      <w:r w:rsidRPr="00600CBD">
        <w:rPr>
          <w:b/>
          <w:bCs/>
        </w:rPr>
        <w:t>most commented</w:t>
      </w:r>
      <w:r w:rsidRPr="006673A0">
        <w:t xml:space="preserve"> </w:t>
      </w:r>
      <w:r w:rsidRPr="006673A0">
        <w:rPr>
          <w:b/>
        </w:rPr>
        <w:t xml:space="preserve">photos </w:t>
      </w:r>
      <w:r w:rsidRPr="006673A0">
        <w:rPr>
          <w:bCs/>
        </w:rPr>
        <w:t xml:space="preserve">with their </w:t>
      </w:r>
      <w:r w:rsidRPr="00FE741A">
        <w:rPr>
          <w:b/>
        </w:rPr>
        <w:t xml:space="preserve">count </w:t>
      </w:r>
      <w:r w:rsidRPr="006673A0">
        <w:rPr>
          <w:bCs/>
        </w:rPr>
        <w:t xml:space="preserve">of </w:t>
      </w:r>
      <w:r w:rsidRPr="006673A0">
        <w:rPr>
          <w:b/>
        </w:rPr>
        <w:t>comments</w:t>
      </w:r>
      <w:r w:rsidR="006057DC" w:rsidRPr="006057DC">
        <w:rPr>
          <w:bCs/>
        </w:rPr>
        <w:t>.</w:t>
      </w:r>
      <w:r w:rsidR="003E20B4">
        <w:rPr>
          <w:bCs/>
        </w:rPr>
        <w:t xml:space="preserve"> </w:t>
      </w:r>
      <w:r w:rsidR="003E20B4" w:rsidRPr="003E20B4">
        <w:rPr>
          <w:b/>
        </w:rPr>
        <w:t>Exclude</w:t>
      </w:r>
      <w:r w:rsidR="003E20B4">
        <w:rPr>
          <w:bCs/>
        </w:rPr>
        <w:t xml:space="preserve"> those photos that have </w:t>
      </w:r>
      <w:r w:rsidR="003E20B4" w:rsidRPr="003E20B4">
        <w:rPr>
          <w:b/>
        </w:rPr>
        <w:t>no description</w:t>
      </w:r>
      <w:r w:rsidR="003E20B4">
        <w:rPr>
          <w:bCs/>
        </w:rPr>
        <w:t>.</w:t>
      </w:r>
    </w:p>
    <w:p w14:paraId="07DCD89C" w14:textId="3A856F85" w:rsidR="006673A0" w:rsidRPr="006673A0" w:rsidRDefault="006673A0" w:rsidP="006673A0">
      <w:pPr>
        <w:rPr>
          <w:lang w:val="bg-BG"/>
        </w:rPr>
      </w:pPr>
      <w:r w:rsidRPr="006673A0">
        <w:t xml:space="preserve">Sort the results by </w:t>
      </w:r>
      <w:r w:rsidRPr="00E0369A">
        <w:rPr>
          <w:rFonts w:ascii="Consolas" w:hAnsi="Consolas"/>
          <w:b/>
          <w:noProof/>
        </w:rPr>
        <w:t>comments</w:t>
      </w:r>
      <w:r w:rsidR="008D1F0B" w:rsidRPr="00E0369A">
        <w:rPr>
          <w:rFonts w:ascii="Consolas" w:hAnsi="Consolas"/>
          <w:b/>
          <w:noProof/>
        </w:rPr>
        <w:t>_c</w:t>
      </w:r>
      <w:r w:rsidRPr="00E0369A">
        <w:rPr>
          <w:rFonts w:ascii="Consolas" w:hAnsi="Consolas"/>
          <w:b/>
          <w:noProof/>
        </w:rPr>
        <w:t>ount</w:t>
      </w:r>
      <w:r w:rsidR="008D1F0B">
        <w:rPr>
          <w:b/>
          <w:noProof/>
        </w:rPr>
        <w:t xml:space="preserve"> </w:t>
      </w:r>
      <w:r w:rsidRPr="006673A0">
        <w:rPr>
          <w:b/>
        </w:rPr>
        <w:t>descending</w:t>
      </w:r>
      <w:r w:rsidRPr="006673A0">
        <w:t>, then by</w:t>
      </w:r>
      <w:r w:rsidR="00832409">
        <w:t xml:space="preserve"> </w:t>
      </w:r>
      <w:r w:rsidR="00832409" w:rsidRPr="00832409">
        <w:rPr>
          <w:b/>
          <w:bCs/>
        </w:rPr>
        <w:t>photo</w:t>
      </w:r>
      <w:r w:rsidRPr="006673A0">
        <w:t xml:space="preserve"> </w:t>
      </w:r>
      <w:r w:rsidRPr="00E0369A">
        <w:rPr>
          <w:rFonts w:ascii="Consolas" w:hAnsi="Consolas"/>
          <w:b/>
        </w:rPr>
        <w:t>id</w:t>
      </w:r>
      <w:r w:rsidRPr="006673A0">
        <w:t xml:space="preserve"> in </w:t>
      </w:r>
      <w:r w:rsidRPr="006673A0">
        <w:rPr>
          <w:b/>
          <w:bCs/>
        </w:rPr>
        <w:t>ascending</w:t>
      </w:r>
      <w:r w:rsidRPr="006673A0">
        <w:t xml:space="preserve"> order.</w:t>
      </w:r>
    </w:p>
    <w:p w14:paraId="3E6E9C0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3464C40F" w14:textId="426BCA46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id</w:t>
      </w:r>
      <w:r w:rsidR="00E660C1" w:rsidRPr="00821B2A">
        <w:rPr>
          <w:rFonts w:asciiTheme="minorHAnsi" w:hAnsiTheme="minorHAnsi" w:cstheme="minorHAnsi"/>
        </w:rPr>
        <w:t xml:space="preserve"> </w:t>
      </w:r>
      <w:r w:rsidR="00E660C1" w:rsidRPr="00821B2A">
        <w:rPr>
          <w:rFonts w:asciiTheme="minorHAnsi" w:hAnsiTheme="minorHAnsi" w:cstheme="minorHAnsi"/>
          <w:b w:val="0"/>
          <w:bCs/>
        </w:rPr>
        <w:t>as</w:t>
      </w:r>
      <w:r w:rsidR="00821B2A" w:rsidRPr="00821B2A">
        <w:rPr>
          <w:rFonts w:asciiTheme="minorHAnsi" w:hAnsiTheme="minorHAnsi" w:cstheme="minorHAnsi"/>
        </w:rPr>
        <w:t xml:space="preserve"> </w:t>
      </w:r>
      <w:r w:rsidR="00E660C1">
        <w:t>photo_id</w:t>
      </w:r>
    </w:p>
    <w:p w14:paraId="18C25588" w14:textId="00233B79" w:rsidR="006673A0" w:rsidRPr="006673A0" w:rsidRDefault="00832409" w:rsidP="006673A0">
      <w:pPr>
        <w:pStyle w:val="Code"/>
        <w:numPr>
          <w:ilvl w:val="0"/>
          <w:numId w:val="44"/>
        </w:numPr>
        <w:rPr>
          <w:lang w:val="bg-BG"/>
        </w:rPr>
      </w:pPr>
      <w:r w:rsidRPr="00CD143B">
        <w:t>capture_date</w:t>
      </w:r>
    </w:p>
    <w:p w14:paraId="72581353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description</w:t>
      </w:r>
    </w:p>
    <w:p w14:paraId="37EA5DF3" w14:textId="17DE6BD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comments</w:t>
      </w:r>
      <w:r w:rsidR="00BE44D3">
        <w:t>_c</w:t>
      </w:r>
      <w:r w:rsidRPr="006673A0">
        <w:t>ount</w:t>
      </w:r>
    </w:p>
    <w:p w14:paraId="3523046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2032"/>
        <w:gridCol w:w="2418"/>
        <w:gridCol w:w="3314"/>
        <w:gridCol w:w="2692"/>
      </w:tblGrid>
      <w:tr w:rsidR="006673A0" w:rsidRPr="006673A0" w14:paraId="067ED0B6" w14:textId="77777777" w:rsidTr="00B70FF1">
        <w:trPr>
          <w:trHeight w:val="27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D9893" w14:textId="5DA145EA" w:rsidR="006673A0" w:rsidRPr="006673A0" w:rsidRDefault="00E660C1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hoto_</w:t>
            </w:r>
            <w:r w:rsidR="006673A0" w:rsidRPr="006673A0">
              <w:rPr>
                <w:b/>
                <w:bCs/>
                <w:noProof/>
              </w:rPr>
              <w:t>id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3041C" w14:textId="2F1933F9" w:rsidR="006673A0" w:rsidRPr="00832409" w:rsidRDefault="00832409" w:rsidP="00B70FF1">
            <w:pPr>
              <w:spacing w:after="0"/>
              <w:jc w:val="center"/>
              <w:rPr>
                <w:b/>
                <w:bCs/>
                <w:noProof/>
              </w:rPr>
            </w:pPr>
            <w:proofErr w:type="spellStart"/>
            <w:r w:rsidRPr="00832409">
              <w:rPr>
                <w:b/>
                <w:bCs/>
              </w:rPr>
              <w:t>capture_date</w:t>
            </w:r>
            <w:proofErr w:type="spellEnd"/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4195A9" w14:textId="77777777" w:rsidR="006673A0" w:rsidRPr="006673A0" w:rsidRDefault="006673A0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escription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77F64" w14:textId="314FCFB4" w:rsidR="006673A0" w:rsidRPr="006673A0" w:rsidRDefault="00600CBD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</w:t>
            </w:r>
            <w:r w:rsidR="006673A0" w:rsidRPr="006673A0">
              <w:rPr>
                <w:b/>
                <w:bCs/>
                <w:noProof/>
              </w:rPr>
              <w:t>omments</w:t>
            </w:r>
            <w:r>
              <w:rPr>
                <w:b/>
                <w:bCs/>
                <w:noProof/>
              </w:rPr>
              <w:t>_c</w:t>
            </w:r>
            <w:r w:rsidR="006673A0" w:rsidRPr="006673A0">
              <w:rPr>
                <w:b/>
                <w:bCs/>
                <w:noProof/>
              </w:rPr>
              <w:t>ount</w:t>
            </w:r>
          </w:p>
        </w:tc>
      </w:tr>
      <w:tr w:rsidR="00821B2A" w:rsidRPr="006673A0" w14:paraId="2E691456" w14:textId="77777777" w:rsidTr="004F7F05">
        <w:trPr>
          <w:trHeight w:val="773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7E21" w14:textId="43A2D3B5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23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91AD" w14:textId="488EA2D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2019-10-13 14:13:42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83F3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 xml:space="preserve">Duis </w:t>
            </w:r>
            <w:proofErr w:type="spellStart"/>
            <w:r w:rsidRPr="00821B2A">
              <w:rPr>
                <w:rFonts w:ascii="Consolas" w:hAnsi="Consolas"/>
              </w:rPr>
              <w:t>bibendum</w:t>
            </w:r>
            <w:proofErr w:type="spellEnd"/>
            <w:r w:rsidRPr="00821B2A">
              <w:rPr>
                <w:rFonts w:ascii="Consolas" w:hAnsi="Consolas"/>
              </w:rPr>
              <w:t xml:space="preserve">, </w:t>
            </w:r>
            <w:proofErr w:type="spellStart"/>
            <w:r w:rsidRPr="00821B2A">
              <w:rPr>
                <w:rFonts w:ascii="Consolas" w:hAnsi="Consolas"/>
              </w:rPr>
              <w:t>felis</w:t>
            </w:r>
            <w:proofErr w:type="spellEnd"/>
            <w:r w:rsidRPr="00821B2A">
              <w:rPr>
                <w:rFonts w:ascii="Consolas" w:hAnsi="Consolas"/>
              </w:rPr>
              <w:t xml:space="preserve"> sed </w:t>
            </w:r>
            <w:proofErr w:type="spellStart"/>
            <w:r w:rsidRPr="00821B2A">
              <w:rPr>
                <w:rFonts w:ascii="Consolas" w:hAnsi="Consolas"/>
              </w:rPr>
              <w:t>interdum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venenatis</w:t>
            </w:r>
            <w:proofErr w:type="spellEnd"/>
            <w:r w:rsidRPr="00821B2A">
              <w:rPr>
                <w:rFonts w:ascii="Consolas" w:hAnsi="Consolas"/>
              </w:rPr>
              <w:t xml:space="preserve">, </w:t>
            </w:r>
            <w:proofErr w:type="spellStart"/>
            <w:r w:rsidRPr="00821B2A">
              <w:rPr>
                <w:rFonts w:ascii="Consolas" w:hAnsi="Consolas"/>
              </w:rPr>
              <w:t>turpis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enim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blandit</w:t>
            </w:r>
            <w:proofErr w:type="spellEnd"/>
            <w:r w:rsidRPr="00821B2A">
              <w:rPr>
                <w:rFonts w:ascii="Consolas" w:hAnsi="Consolas"/>
              </w:rPr>
              <w:t xml:space="preserve"> 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7BC8C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4</w:t>
            </w:r>
          </w:p>
        </w:tc>
      </w:tr>
      <w:tr w:rsidR="00821B2A" w:rsidRPr="006673A0" w14:paraId="0B738F29" w14:textId="77777777" w:rsidTr="004F7F05">
        <w:trPr>
          <w:trHeight w:val="773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FA0B" w14:textId="00BE857C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821B2A">
              <w:rPr>
                <w:rFonts w:ascii="Consolas" w:hAnsi="Consolas"/>
              </w:rPr>
              <w:t>25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2075" w14:textId="5056E172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821B2A">
              <w:rPr>
                <w:rFonts w:ascii="Consolas" w:hAnsi="Consolas"/>
              </w:rPr>
              <w:t>2019-07-20 13:08:03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05A5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821B2A">
              <w:rPr>
                <w:rFonts w:ascii="Consolas" w:hAnsi="Consolas"/>
              </w:rPr>
              <w:t xml:space="preserve">In </w:t>
            </w:r>
            <w:proofErr w:type="spellStart"/>
            <w:r w:rsidRPr="00821B2A">
              <w:rPr>
                <w:rFonts w:ascii="Consolas" w:hAnsi="Consolas"/>
              </w:rPr>
              <w:t>congue</w:t>
            </w:r>
            <w:proofErr w:type="spellEnd"/>
            <w:r w:rsidRPr="00821B2A">
              <w:rPr>
                <w:rFonts w:ascii="Consolas" w:hAnsi="Consolas"/>
              </w:rPr>
              <w:t xml:space="preserve">. </w:t>
            </w:r>
            <w:proofErr w:type="spellStart"/>
            <w:r w:rsidRPr="00821B2A">
              <w:rPr>
                <w:rFonts w:ascii="Consolas" w:hAnsi="Consolas"/>
              </w:rPr>
              <w:t>Etiam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justo</w:t>
            </w:r>
            <w:proofErr w:type="spellEnd"/>
            <w:r w:rsidRPr="00821B2A">
              <w:rPr>
                <w:rFonts w:ascii="Consolas" w:hAnsi="Consolas"/>
              </w:rPr>
              <w:t xml:space="preserve">. </w:t>
            </w:r>
            <w:proofErr w:type="spellStart"/>
            <w:r w:rsidRPr="00821B2A">
              <w:rPr>
                <w:rFonts w:ascii="Consolas" w:hAnsi="Consolas"/>
              </w:rPr>
              <w:t>Etiam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pretium</w:t>
            </w:r>
            <w:proofErr w:type="spellEnd"/>
            <w:r w:rsidRPr="00821B2A">
              <w:rPr>
                <w:rFonts w:ascii="Consolas" w:hAnsi="Consolas"/>
              </w:rPr>
              <w:t>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535F3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</w:rPr>
            </w:pPr>
            <w:r w:rsidRPr="00821B2A">
              <w:rPr>
                <w:rFonts w:ascii="Consolas" w:hAnsi="Consolas"/>
              </w:rPr>
              <w:t>4</w:t>
            </w:r>
          </w:p>
        </w:tc>
      </w:tr>
      <w:tr w:rsidR="00821B2A" w:rsidRPr="006673A0" w14:paraId="3941A922" w14:textId="77777777" w:rsidTr="004F7F05">
        <w:trPr>
          <w:trHeight w:val="773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D03D" w14:textId="7B9D2288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14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A4C7" w14:textId="7E484555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2020-02-16 13:49:08</w:t>
            </w:r>
          </w:p>
        </w:tc>
        <w:tc>
          <w:tcPr>
            <w:tcW w:w="3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406F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proofErr w:type="spellStart"/>
            <w:r w:rsidRPr="00821B2A">
              <w:rPr>
                <w:rFonts w:ascii="Consolas" w:hAnsi="Consolas"/>
              </w:rPr>
              <w:t>Praesent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blandit</w:t>
            </w:r>
            <w:proofErr w:type="spellEnd"/>
            <w:r w:rsidRPr="00821B2A">
              <w:rPr>
                <w:rFonts w:ascii="Consolas" w:hAnsi="Consolas"/>
              </w:rPr>
              <w:t xml:space="preserve">. Nam </w:t>
            </w:r>
            <w:proofErr w:type="spellStart"/>
            <w:r w:rsidRPr="00821B2A">
              <w:rPr>
                <w:rFonts w:ascii="Consolas" w:hAnsi="Consolas"/>
              </w:rPr>
              <w:t>nulla</w:t>
            </w:r>
            <w:proofErr w:type="spellEnd"/>
            <w:r w:rsidRPr="00821B2A">
              <w:rPr>
                <w:rFonts w:ascii="Consolas" w:hAnsi="Consolas"/>
              </w:rPr>
              <w:t xml:space="preserve">. Integer </w:t>
            </w:r>
            <w:proofErr w:type="spellStart"/>
            <w:r w:rsidRPr="00821B2A">
              <w:rPr>
                <w:rFonts w:ascii="Consolas" w:hAnsi="Consolas"/>
              </w:rPr>
              <w:t>pede</w:t>
            </w:r>
            <w:proofErr w:type="spellEnd"/>
            <w:r w:rsidRPr="00821B2A">
              <w:rPr>
                <w:rFonts w:ascii="Consolas" w:hAnsi="Consolas"/>
              </w:rPr>
              <w:t xml:space="preserve"> </w:t>
            </w:r>
            <w:proofErr w:type="spellStart"/>
            <w:r w:rsidRPr="00821B2A">
              <w:rPr>
                <w:rFonts w:ascii="Consolas" w:hAnsi="Consolas"/>
              </w:rPr>
              <w:t>justo</w:t>
            </w:r>
            <w:proofErr w:type="spellEnd"/>
            <w:r w:rsidRPr="00821B2A">
              <w:rPr>
                <w:rFonts w:ascii="Consolas" w:hAnsi="Consolas"/>
              </w:rPr>
              <w:t>…</w:t>
            </w:r>
          </w:p>
        </w:tc>
        <w:tc>
          <w:tcPr>
            <w:tcW w:w="2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6A981" w14:textId="77777777" w:rsidR="00821B2A" w:rsidRPr="00821B2A" w:rsidRDefault="00821B2A" w:rsidP="004F7F0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21B2A">
              <w:rPr>
                <w:rFonts w:ascii="Consolas" w:hAnsi="Consolas"/>
              </w:rPr>
              <w:t>3</w:t>
            </w:r>
          </w:p>
        </w:tc>
      </w:tr>
    </w:tbl>
    <w:p w14:paraId="2A0A9B1E" w14:textId="664CE7B1" w:rsidR="006673A0" w:rsidRPr="00C31F9C" w:rsidRDefault="00C31F9C" w:rsidP="006673A0">
      <w:r>
        <w:t xml:space="preserve">*The </w:t>
      </w:r>
      <w:r w:rsidRPr="00C31F9C">
        <w:rPr>
          <w:b/>
          <w:bCs/>
        </w:rPr>
        <w:t>description</w:t>
      </w:r>
      <w:r>
        <w:t xml:space="preserve"> has been </w:t>
      </w:r>
      <w:r w:rsidRPr="00C31F9C">
        <w:t>shortened</w:t>
      </w:r>
      <w:r>
        <w:t xml:space="preserve"> for illustrative purposes. You are not supposed to reformat it for this task.</w:t>
      </w:r>
    </w:p>
    <w:p w14:paraId="647B6564" w14:textId="62E223C5" w:rsidR="006673A0" w:rsidRPr="00B21CF3" w:rsidRDefault="006673A0" w:rsidP="00B21CF3">
      <w:pPr>
        <w:pStyle w:val="Heading3"/>
        <w:numPr>
          <w:ilvl w:val="0"/>
          <w:numId w:val="41"/>
        </w:numPr>
        <w:ind w:left="540" w:hanging="540"/>
      </w:pPr>
      <w:r w:rsidRPr="006673A0">
        <w:t xml:space="preserve">Lucky </w:t>
      </w:r>
      <w:r w:rsidR="00586D4D">
        <w:t>Account</w:t>
      </w:r>
      <w:r w:rsidRPr="006673A0">
        <w:t>s</w:t>
      </w:r>
    </w:p>
    <w:p w14:paraId="4DB5B5B3" w14:textId="3C60E03A" w:rsidR="00C03C70" w:rsidRDefault="00C03C70" w:rsidP="006673A0">
      <w:r w:rsidRPr="00C03C70">
        <w:t xml:space="preserve">Identify </w:t>
      </w:r>
      <w:r w:rsidRPr="00C03C70">
        <w:rPr>
          <w:b/>
          <w:bCs/>
        </w:rPr>
        <w:t>Lucky Accounts</w:t>
      </w:r>
      <w:r w:rsidRPr="00C03C70">
        <w:t xml:space="preserve"> where the </w:t>
      </w:r>
      <w:r w:rsidRPr="00C03C70">
        <w:rPr>
          <w:b/>
          <w:bCs/>
        </w:rPr>
        <w:t>account id</w:t>
      </w:r>
      <w:r w:rsidRPr="00C03C70">
        <w:t xml:space="preserve"> matches their </w:t>
      </w:r>
      <w:r w:rsidRPr="00C03C70">
        <w:rPr>
          <w:b/>
          <w:bCs/>
        </w:rPr>
        <w:t>photo id</w:t>
      </w:r>
      <w:r w:rsidRPr="00C03C70">
        <w:t>.</w:t>
      </w:r>
    </w:p>
    <w:p w14:paraId="10775A51" w14:textId="2F5256F7" w:rsidR="00C03C70" w:rsidRDefault="00C03C70" w:rsidP="006673A0">
      <w:r w:rsidRPr="00C03C70">
        <w:t xml:space="preserve">Extract the </w:t>
      </w:r>
      <w:r w:rsidRPr="00C03C70">
        <w:rPr>
          <w:b/>
          <w:bCs/>
        </w:rPr>
        <w:t>id</w:t>
      </w:r>
      <w:r w:rsidRPr="00C03C70">
        <w:t xml:space="preserve"> </w:t>
      </w:r>
      <w:r w:rsidRPr="00C03C70">
        <w:rPr>
          <w:b/>
          <w:bCs/>
        </w:rPr>
        <w:t>concatenated</w:t>
      </w:r>
      <w:r w:rsidRPr="00C03C70">
        <w:t xml:space="preserve"> with the </w:t>
      </w:r>
      <w:r w:rsidRPr="00C03C70">
        <w:rPr>
          <w:b/>
          <w:bCs/>
        </w:rPr>
        <w:t>username</w:t>
      </w:r>
      <w:r w:rsidRPr="00C03C70">
        <w:t xml:space="preserve"> (as </w:t>
      </w:r>
      <w:proofErr w:type="spellStart"/>
      <w:r w:rsidRPr="00C03C70">
        <w:rPr>
          <w:rFonts w:ascii="Consolas" w:hAnsi="Consolas"/>
          <w:b/>
          <w:bCs/>
        </w:rPr>
        <w:t>id_username</w:t>
      </w:r>
      <w:proofErr w:type="spellEnd"/>
      <w:r w:rsidRPr="00C03C70">
        <w:t xml:space="preserve">) and the </w:t>
      </w:r>
      <w:r w:rsidRPr="00C03C70">
        <w:rPr>
          <w:b/>
          <w:bCs/>
        </w:rPr>
        <w:t>email</w:t>
      </w:r>
      <w:r w:rsidRPr="00C03C70">
        <w:t xml:space="preserve"> for all such </w:t>
      </w:r>
      <w:r w:rsidRPr="00C03C70">
        <w:rPr>
          <w:b/>
          <w:bCs/>
        </w:rPr>
        <w:t>lucky accounts</w:t>
      </w:r>
      <w:r w:rsidRPr="00C03C70">
        <w:t>.</w:t>
      </w:r>
    </w:p>
    <w:p w14:paraId="7BBF6391" w14:textId="5D462EA2" w:rsidR="006673A0" w:rsidRPr="006673A0" w:rsidRDefault="00C03C70" w:rsidP="006673A0">
      <w:pPr>
        <w:rPr>
          <w:b/>
          <w:lang w:val="bg-BG"/>
        </w:rPr>
      </w:pPr>
      <w:r w:rsidRPr="00C03C70">
        <w:rPr>
          <w:b/>
          <w:bCs/>
        </w:rPr>
        <w:t>Sort</w:t>
      </w:r>
      <w:r w:rsidRPr="00C03C70">
        <w:t xml:space="preserve"> the results in </w:t>
      </w:r>
      <w:r w:rsidRPr="00C03C70">
        <w:rPr>
          <w:b/>
          <w:bCs/>
        </w:rPr>
        <w:t>ascending</w:t>
      </w:r>
      <w:r w:rsidRPr="00C03C70">
        <w:t xml:space="preserve"> order by </w:t>
      </w:r>
      <w:r w:rsidRPr="00C03C70">
        <w:rPr>
          <w:b/>
          <w:bCs/>
        </w:rPr>
        <w:t xml:space="preserve">account </w:t>
      </w:r>
      <w:r>
        <w:rPr>
          <w:b/>
          <w:bCs/>
        </w:rPr>
        <w:t>id</w:t>
      </w:r>
      <w:r w:rsidR="006673A0" w:rsidRPr="00F80AFF">
        <w:rPr>
          <w:bCs/>
        </w:rPr>
        <w:t>.</w:t>
      </w:r>
    </w:p>
    <w:p w14:paraId="785BB9F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71FA4884" w14:textId="1364D50A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id_username</w:t>
      </w:r>
      <w:r w:rsidR="00DF5A66">
        <w:rPr>
          <w:rFonts w:ascii="Calibri" w:hAnsi="Calibri" w:cs="Calibri"/>
        </w:rPr>
        <w:t xml:space="preserve"> </w:t>
      </w:r>
      <w:r w:rsidR="00DF5A66" w:rsidRPr="00DF5A66">
        <w:rPr>
          <w:rFonts w:ascii="Calibri" w:hAnsi="Calibri" w:cs="Calibri"/>
          <w:b w:val="0"/>
          <w:bCs/>
        </w:rPr>
        <w:t>(</w:t>
      </w:r>
      <w:r w:rsidR="00DF5A66" w:rsidRPr="00DF5A66">
        <w:rPr>
          <w:rFonts w:cs="Calibri"/>
        </w:rPr>
        <w:t>id</w:t>
      </w:r>
      <w:r w:rsidR="00DF5A66" w:rsidRPr="00DF5A66">
        <w:rPr>
          <w:rFonts w:ascii="Calibri" w:hAnsi="Calibri" w:cs="Calibri"/>
        </w:rPr>
        <w:t xml:space="preserve"> </w:t>
      </w:r>
      <w:r w:rsidR="00DF5A66" w:rsidRPr="00DF5A66">
        <w:rPr>
          <w:rFonts w:ascii="Calibri" w:hAnsi="Calibri" w:cs="Calibri"/>
          <w:b w:val="0"/>
          <w:bCs/>
        </w:rPr>
        <w:t>+ "</w:t>
      </w:r>
      <w:r w:rsidR="00DF5A66" w:rsidRPr="00CD4137">
        <w:rPr>
          <w:rFonts w:cs="Calibri"/>
          <w:b w:val="0"/>
          <w:bCs/>
        </w:rPr>
        <w:t xml:space="preserve"> </w:t>
      </w:r>
      <w:r w:rsidR="00DF5A66" w:rsidRPr="00DF5A66">
        <w:rPr>
          <w:rFonts w:ascii="Calibri" w:hAnsi="Calibri" w:cs="Calibri"/>
          <w:b w:val="0"/>
          <w:bCs/>
        </w:rPr>
        <w:t>"</w:t>
      </w:r>
      <w:r w:rsidR="00DF5A66" w:rsidRPr="00DF5A66">
        <w:rPr>
          <w:rFonts w:ascii="Calibri" w:hAnsi="Calibri" w:cs="Calibri"/>
        </w:rPr>
        <w:t xml:space="preserve"> </w:t>
      </w:r>
      <w:r w:rsidR="00DF5A66" w:rsidRPr="00DF5A66">
        <w:rPr>
          <w:rFonts w:ascii="Calibri" w:hAnsi="Calibri" w:cs="Calibri"/>
          <w:b w:val="0"/>
          <w:bCs/>
        </w:rPr>
        <w:t>+</w:t>
      </w:r>
      <w:r w:rsidR="00DF5A66" w:rsidRPr="00DF5A66">
        <w:rPr>
          <w:rFonts w:ascii="Calibri" w:hAnsi="Calibri" w:cs="Calibri"/>
        </w:rPr>
        <w:t xml:space="preserve"> </w:t>
      </w:r>
      <w:r w:rsidR="00DF5A66" w:rsidRPr="00DF5A66">
        <w:rPr>
          <w:rFonts w:cs="Calibri"/>
        </w:rPr>
        <w:t>username</w:t>
      </w:r>
      <w:r w:rsidR="00DF5A66" w:rsidRPr="00DF5A66">
        <w:rPr>
          <w:rFonts w:ascii="Calibri" w:hAnsi="Calibri" w:cs="Calibri"/>
          <w:b w:val="0"/>
          <w:bCs/>
        </w:rPr>
        <w:t>)</w:t>
      </w:r>
    </w:p>
    <w:p w14:paraId="29BCDFAC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email</w:t>
      </w:r>
    </w:p>
    <w:p w14:paraId="4DDD9CB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675" w:type="dxa"/>
        <w:tblLook w:val="04A0" w:firstRow="1" w:lastRow="0" w:firstColumn="1" w:lastColumn="0" w:noHBand="0" w:noVBand="1"/>
      </w:tblPr>
      <w:tblGrid>
        <w:gridCol w:w="1733"/>
        <w:gridCol w:w="2942"/>
      </w:tblGrid>
      <w:tr w:rsidR="006673A0" w:rsidRPr="006673A0" w14:paraId="6247B260" w14:textId="77777777" w:rsidTr="00B70FF1">
        <w:trPr>
          <w:trHeight w:val="27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28434" w14:textId="77777777" w:rsidR="006673A0" w:rsidRPr="00724787" w:rsidRDefault="006673A0" w:rsidP="00B70FF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 w:rsidRPr="00724787">
              <w:rPr>
                <w:rFonts w:cstheme="minorHAnsi"/>
                <w:b/>
                <w:bCs/>
                <w:noProof/>
              </w:rPr>
              <w:t>id_username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6A9AA" w14:textId="77777777" w:rsidR="006673A0" w:rsidRPr="00724787" w:rsidRDefault="006673A0" w:rsidP="00B70FF1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 w:rsidRPr="00724787">
              <w:rPr>
                <w:rFonts w:asciiTheme="minorHAnsi" w:hAnsiTheme="minorHAnsi" w:cstheme="minorHAnsi"/>
                <w:bCs/>
              </w:rPr>
              <w:t>email</w:t>
            </w:r>
          </w:p>
        </w:tc>
      </w:tr>
      <w:tr w:rsidR="006673A0" w:rsidRPr="006673A0" w14:paraId="0A285DEA" w14:textId="77777777" w:rsidTr="00B554C7">
        <w:trPr>
          <w:trHeight w:val="39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01FC" w14:textId="77777777" w:rsidR="006673A0" w:rsidRPr="00C8425D" w:rsidRDefault="006673A0" w:rsidP="00B554C7">
            <w:pPr>
              <w:spacing w:before="0" w:after="0"/>
              <w:jc w:val="center"/>
              <w:rPr>
                <w:rFonts w:ascii="Consolas" w:hAnsi="Consolas"/>
                <w:noProof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 xml:space="preserve">12 </w:t>
            </w:r>
            <w:proofErr w:type="spellStart"/>
            <w:r w:rsidRPr="00C8425D">
              <w:rPr>
                <w:rFonts w:ascii="Consolas" w:hAnsi="Consolas"/>
              </w:rPr>
              <w:t>aroccob</w:t>
            </w:r>
            <w:proofErr w:type="spellEnd"/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1D13" w14:textId="77777777" w:rsidR="006673A0" w:rsidRPr="00C8425D" w:rsidRDefault="006673A0" w:rsidP="00B554C7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dpendrichb@hhs.gov</w:t>
            </w:r>
          </w:p>
        </w:tc>
      </w:tr>
      <w:tr w:rsidR="006673A0" w:rsidRPr="006673A0" w14:paraId="7D2BB2C5" w14:textId="77777777" w:rsidTr="00B554C7">
        <w:trPr>
          <w:trHeight w:val="395"/>
        </w:trPr>
        <w:tc>
          <w:tcPr>
            <w:tcW w:w="1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7EB9" w14:textId="77777777" w:rsidR="006673A0" w:rsidRPr="00C8425D" w:rsidRDefault="006673A0" w:rsidP="00B554C7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5932" w14:textId="77777777" w:rsidR="006673A0" w:rsidRPr="00C8425D" w:rsidRDefault="006673A0" w:rsidP="00B554C7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</w:tr>
    </w:tbl>
    <w:p w14:paraId="10762715" w14:textId="77777777" w:rsidR="006673A0" w:rsidRPr="006673A0" w:rsidRDefault="006673A0" w:rsidP="006673A0">
      <w:pPr>
        <w:rPr>
          <w:lang w:val="bg-BG"/>
        </w:rPr>
      </w:pPr>
    </w:p>
    <w:p w14:paraId="74833372" w14:textId="77777777" w:rsidR="006673A0" w:rsidRPr="00B21CF3" w:rsidRDefault="006673A0" w:rsidP="00B21CF3">
      <w:pPr>
        <w:pStyle w:val="Heading3"/>
        <w:numPr>
          <w:ilvl w:val="0"/>
          <w:numId w:val="41"/>
        </w:numPr>
        <w:ind w:left="540" w:hanging="540"/>
      </w:pPr>
      <w:r w:rsidRPr="006673A0">
        <w:lastRenderedPageBreak/>
        <w:t>Count Likes and Comments</w:t>
      </w:r>
    </w:p>
    <w:p w14:paraId="2706748C" w14:textId="6130B797" w:rsidR="00991F36" w:rsidRDefault="00991F36" w:rsidP="006673A0">
      <w:r w:rsidRPr="00991F36">
        <w:t xml:space="preserve">Retrieve </w:t>
      </w:r>
      <w:r w:rsidRPr="00991F36">
        <w:rPr>
          <w:b/>
          <w:bCs/>
        </w:rPr>
        <w:t>photo IDs</w:t>
      </w:r>
      <w:r w:rsidRPr="00991F36">
        <w:t xml:space="preserve"> along with associated </w:t>
      </w:r>
      <w:r w:rsidRPr="00991F36">
        <w:rPr>
          <w:b/>
          <w:bCs/>
        </w:rPr>
        <w:t>likes</w:t>
      </w:r>
      <w:r w:rsidR="007C2908">
        <w:rPr>
          <w:b/>
          <w:bCs/>
        </w:rPr>
        <w:t xml:space="preserve"> count</w:t>
      </w:r>
      <w:r w:rsidRPr="00991F36">
        <w:t xml:space="preserve"> and </w:t>
      </w:r>
      <w:r w:rsidRPr="00991F36">
        <w:rPr>
          <w:b/>
          <w:bCs/>
        </w:rPr>
        <w:t>comments</w:t>
      </w:r>
      <w:r w:rsidR="007C2908">
        <w:rPr>
          <w:b/>
          <w:bCs/>
        </w:rPr>
        <w:t xml:space="preserve"> count</w:t>
      </w:r>
      <w:r w:rsidRPr="00991F36">
        <w:t xml:space="preserve"> from the database.</w:t>
      </w:r>
    </w:p>
    <w:p w14:paraId="08DF24D2" w14:textId="73B36CE5" w:rsidR="006673A0" w:rsidRPr="006673A0" w:rsidRDefault="00991F36" w:rsidP="006673A0">
      <w:pPr>
        <w:rPr>
          <w:lang w:val="bg-BG"/>
        </w:rPr>
      </w:pPr>
      <w:r w:rsidRPr="00991F36">
        <w:rPr>
          <w:b/>
          <w:bCs/>
        </w:rPr>
        <w:t>Sort</w:t>
      </w:r>
      <w:r w:rsidRPr="00991F36">
        <w:t xml:space="preserve"> the results by the </w:t>
      </w:r>
      <w:r w:rsidRPr="00991F36">
        <w:rPr>
          <w:b/>
          <w:bCs/>
        </w:rPr>
        <w:t>number of likes</w:t>
      </w:r>
      <w:r w:rsidRPr="00991F36">
        <w:t xml:space="preserve"> in </w:t>
      </w:r>
      <w:r w:rsidRPr="00991F36">
        <w:rPr>
          <w:b/>
          <w:bCs/>
        </w:rPr>
        <w:t xml:space="preserve">descending </w:t>
      </w:r>
      <w:r w:rsidRPr="00991F36">
        <w:t xml:space="preserve">order, then by the </w:t>
      </w:r>
      <w:r w:rsidRPr="00991F36">
        <w:rPr>
          <w:b/>
          <w:bCs/>
        </w:rPr>
        <w:t>number of comments</w:t>
      </w:r>
      <w:r w:rsidRPr="00991F36">
        <w:t xml:space="preserve"> in </w:t>
      </w:r>
      <w:r w:rsidRPr="00991F36">
        <w:rPr>
          <w:b/>
          <w:bCs/>
        </w:rPr>
        <w:t>descending order</w:t>
      </w:r>
      <w:r w:rsidRPr="00991F36">
        <w:t xml:space="preserve">, and finally by </w:t>
      </w:r>
      <w:r w:rsidRPr="00991F36">
        <w:rPr>
          <w:b/>
          <w:bCs/>
        </w:rPr>
        <w:t xml:space="preserve">photo </w:t>
      </w:r>
      <w:r>
        <w:rPr>
          <w:b/>
          <w:bCs/>
        </w:rPr>
        <w:t>id</w:t>
      </w:r>
      <w:r w:rsidRPr="00991F36">
        <w:t xml:space="preserve"> in </w:t>
      </w:r>
      <w:r w:rsidRPr="00991F36">
        <w:rPr>
          <w:b/>
          <w:bCs/>
        </w:rPr>
        <w:t>ascending</w:t>
      </w:r>
      <w:r w:rsidRPr="00991F36">
        <w:t xml:space="preserve"> order</w:t>
      </w:r>
      <w:r w:rsidR="006673A0" w:rsidRPr="00007A85">
        <w:rPr>
          <w:bCs/>
        </w:rPr>
        <w:t>.</w:t>
      </w:r>
    </w:p>
    <w:p w14:paraId="73944AE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1B0B609C" w14:textId="30CCF502" w:rsidR="006673A0" w:rsidRPr="005272DE" w:rsidRDefault="00D3754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id</w:t>
      </w:r>
      <w:r w:rsidRPr="00821B2A">
        <w:rPr>
          <w:rFonts w:asciiTheme="minorHAnsi" w:hAnsiTheme="minorHAnsi" w:cstheme="minorHAnsi"/>
        </w:rPr>
        <w:t xml:space="preserve"> </w:t>
      </w:r>
      <w:r w:rsidRPr="00821B2A">
        <w:rPr>
          <w:rFonts w:asciiTheme="minorHAnsi" w:hAnsiTheme="minorHAnsi" w:cstheme="minorHAnsi"/>
          <w:b w:val="0"/>
          <w:bCs/>
        </w:rPr>
        <w:t>as</w:t>
      </w:r>
      <w:r w:rsidRPr="00821B2A">
        <w:rPr>
          <w:rFonts w:asciiTheme="minorHAnsi" w:hAnsiTheme="minorHAnsi" w:cstheme="minorHAnsi"/>
        </w:rPr>
        <w:t xml:space="preserve"> </w:t>
      </w:r>
      <w:r w:rsidR="006673A0" w:rsidRPr="006673A0">
        <w:t>photo_id</w:t>
      </w:r>
    </w:p>
    <w:p w14:paraId="1E85F38D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likes_count</w:t>
      </w:r>
    </w:p>
    <w:p w14:paraId="13DD288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comments_count</w:t>
      </w:r>
    </w:p>
    <w:p w14:paraId="2667FD96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7024" w:type="dxa"/>
        <w:tblLayout w:type="fixed"/>
        <w:tblLook w:val="04A0" w:firstRow="1" w:lastRow="0" w:firstColumn="1" w:lastColumn="0" w:noHBand="0" w:noVBand="1"/>
      </w:tblPr>
      <w:tblGrid>
        <w:gridCol w:w="2122"/>
        <w:gridCol w:w="1929"/>
        <w:gridCol w:w="2973"/>
      </w:tblGrid>
      <w:tr w:rsidR="00752E96" w:rsidRPr="006673A0" w14:paraId="44619E97" w14:textId="77777777" w:rsidTr="00752E96">
        <w:trPr>
          <w:trHeight w:val="263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E782EB7" w14:textId="77777777" w:rsidR="00752E96" w:rsidRPr="006057DC" w:rsidRDefault="00752E96" w:rsidP="00B70FF1">
            <w:pPr>
              <w:pStyle w:val="Code"/>
              <w:ind w:left="720"/>
              <w:rPr>
                <w:rFonts w:asciiTheme="minorHAnsi" w:hAnsiTheme="minorHAnsi" w:cstheme="minorHAnsi"/>
              </w:rPr>
            </w:pPr>
            <w:r w:rsidRPr="006057DC">
              <w:rPr>
                <w:rFonts w:asciiTheme="minorHAnsi" w:hAnsiTheme="minorHAnsi" w:cstheme="minorHAnsi"/>
              </w:rPr>
              <w:t>photo_id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3A530C4" w14:textId="1058F54E" w:rsidR="00752E96" w:rsidRPr="006057DC" w:rsidRDefault="00752E96" w:rsidP="00B70FF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 w:rsidRPr="006057DC">
              <w:rPr>
                <w:rFonts w:asciiTheme="minorHAnsi" w:hAnsiTheme="minorHAnsi" w:cstheme="minorHAnsi"/>
              </w:rPr>
              <w:t>likes_count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4CCD02" w14:textId="77777777" w:rsidR="00752E96" w:rsidRPr="006057DC" w:rsidRDefault="00752E96" w:rsidP="00B70FF1">
            <w:pPr>
              <w:pStyle w:val="Code"/>
              <w:ind w:left="720"/>
              <w:rPr>
                <w:rFonts w:asciiTheme="minorHAnsi" w:hAnsiTheme="minorHAnsi" w:cstheme="minorHAnsi"/>
              </w:rPr>
            </w:pPr>
            <w:r w:rsidRPr="006057DC">
              <w:rPr>
                <w:rFonts w:asciiTheme="minorHAnsi" w:hAnsiTheme="minorHAnsi" w:cstheme="minorHAnsi"/>
              </w:rPr>
              <w:t>comments_count</w:t>
            </w:r>
          </w:p>
        </w:tc>
      </w:tr>
      <w:tr w:rsidR="00752E96" w:rsidRPr="006673A0" w14:paraId="37AFFB48" w14:textId="77777777" w:rsidTr="00AA7662">
        <w:trPr>
          <w:trHeight w:val="458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107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1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8224" w14:textId="6098840B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8ECD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2</w:t>
            </w:r>
          </w:p>
        </w:tc>
      </w:tr>
      <w:tr w:rsidR="00752E96" w:rsidRPr="006673A0" w14:paraId="19C3CB3F" w14:textId="77777777" w:rsidTr="00AA7662">
        <w:trPr>
          <w:trHeight w:val="458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C475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58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B65" w14:textId="03ACA859" w:rsidR="00752E96" w:rsidRPr="00C8425D" w:rsidRDefault="00752E96" w:rsidP="00AA7662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3B4D" w14:textId="77777777" w:rsidR="00752E96" w:rsidRPr="00C8425D" w:rsidRDefault="00752E96" w:rsidP="00AA7662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1</w:t>
            </w:r>
          </w:p>
        </w:tc>
      </w:tr>
      <w:tr w:rsidR="00752E96" w:rsidRPr="006673A0" w14:paraId="17902252" w14:textId="77777777" w:rsidTr="00AA7662">
        <w:trPr>
          <w:trHeight w:val="458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8F44D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  <w:sz w:val="24"/>
                <w:szCs w:val="24"/>
              </w:rPr>
            </w:pPr>
            <w:r w:rsidRPr="00C8425D">
              <w:rPr>
                <w:rFonts w:ascii="Consolas" w:hAnsi="Consolas"/>
              </w:rPr>
              <w:t>69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DB3A" w14:textId="051BB207" w:rsidR="00752E96" w:rsidRPr="00C8425D" w:rsidRDefault="00752E96" w:rsidP="00AA7662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4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3530" w14:textId="77777777" w:rsidR="00752E96" w:rsidRPr="00C8425D" w:rsidRDefault="00752E96" w:rsidP="00AA7662">
            <w:pPr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0</w:t>
            </w:r>
          </w:p>
        </w:tc>
      </w:tr>
      <w:tr w:rsidR="00752E96" w:rsidRPr="006673A0" w14:paraId="405C0707" w14:textId="77777777" w:rsidTr="00AA7662">
        <w:trPr>
          <w:trHeight w:val="458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8159E4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19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238D9" w14:textId="3DA688A0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  <w:tc>
          <w:tcPr>
            <w:tcW w:w="2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BBF71" w14:textId="77777777" w:rsidR="00752E96" w:rsidRPr="00C8425D" w:rsidRDefault="00752E96" w:rsidP="00AA7662">
            <w:pPr>
              <w:spacing w:before="0" w:after="0"/>
              <w:jc w:val="center"/>
              <w:rPr>
                <w:rFonts w:ascii="Consolas" w:hAnsi="Consolas"/>
              </w:rPr>
            </w:pPr>
            <w:r w:rsidRPr="00C8425D">
              <w:rPr>
                <w:rFonts w:ascii="Consolas" w:hAnsi="Consolas"/>
              </w:rPr>
              <w:t>…</w:t>
            </w:r>
          </w:p>
        </w:tc>
      </w:tr>
    </w:tbl>
    <w:p w14:paraId="2E62EBB0" w14:textId="77777777" w:rsidR="006673A0" w:rsidRPr="006673A0" w:rsidRDefault="006673A0" w:rsidP="006673A0">
      <w:pPr>
        <w:rPr>
          <w:lang w:val="bg-BG"/>
        </w:rPr>
      </w:pPr>
    </w:p>
    <w:p w14:paraId="110FF2BB" w14:textId="1423A69F" w:rsidR="006673A0" w:rsidRPr="00C8425D" w:rsidRDefault="006673A0" w:rsidP="006673A0">
      <w:pPr>
        <w:pStyle w:val="Heading3"/>
        <w:numPr>
          <w:ilvl w:val="0"/>
          <w:numId w:val="41"/>
        </w:numPr>
        <w:ind w:left="540" w:hanging="540"/>
      </w:pPr>
      <w:r w:rsidRPr="006673A0">
        <w:t>Photo</w:t>
      </w:r>
      <w:r w:rsidR="00D6288A">
        <w:t>s</w:t>
      </w:r>
      <w:r w:rsidRPr="006673A0">
        <w:t xml:space="preserve"> </w:t>
      </w:r>
      <w:r w:rsidR="00C93326">
        <w:t xml:space="preserve">Captured </w:t>
      </w:r>
      <w:r w:rsidR="001532D9" w:rsidRPr="006673A0">
        <w:t>on</w:t>
      </w:r>
      <w:r w:rsidRPr="006673A0">
        <w:t xml:space="preserve"> the Tenth Day of the Month</w:t>
      </w:r>
    </w:p>
    <w:p w14:paraId="547F8C62" w14:textId="1B39B606" w:rsidR="00FD1484" w:rsidRDefault="006673A0" w:rsidP="006673A0">
      <w:pPr>
        <w:rPr>
          <w:bCs/>
        </w:rPr>
      </w:pPr>
      <w:r w:rsidRPr="006673A0">
        <w:t xml:space="preserve">Extract </w:t>
      </w:r>
      <w:r w:rsidR="00C4133E" w:rsidRPr="00EC00E5">
        <w:rPr>
          <w:b/>
          <w:bCs/>
        </w:rPr>
        <w:t>photos</w:t>
      </w:r>
      <w:r w:rsidR="00C4133E">
        <w:t xml:space="preserve"> from the database </w:t>
      </w:r>
      <w:r w:rsidR="00285D02">
        <w:t xml:space="preserve">only </w:t>
      </w:r>
      <w:r w:rsidR="00CA5933">
        <w:t>if</w:t>
      </w:r>
      <w:r w:rsidR="00EC00E5">
        <w:t xml:space="preserve"> their</w:t>
      </w:r>
      <w:r w:rsidR="00C4133E">
        <w:t xml:space="preserve"> </w:t>
      </w:r>
      <w:r w:rsidR="00C4133E" w:rsidRPr="00CA5933">
        <w:rPr>
          <w:b/>
          <w:bCs/>
        </w:rPr>
        <w:t>capture day</w:t>
      </w:r>
      <w:r w:rsidR="00C4133E">
        <w:t xml:space="preserve"> </w:t>
      </w:r>
      <w:r w:rsidR="00EC00E5">
        <w:t>is</w:t>
      </w:r>
      <w:r w:rsidR="00C4133E">
        <w:t xml:space="preserve"> the </w:t>
      </w:r>
      <w:r w:rsidRPr="006673A0">
        <w:rPr>
          <w:b/>
        </w:rPr>
        <w:t>10</w:t>
      </w:r>
      <w:r w:rsidR="00C4133E" w:rsidRPr="00C4133E">
        <w:rPr>
          <w:b/>
          <w:vertAlign w:val="superscript"/>
        </w:rPr>
        <w:t>th</w:t>
      </w:r>
      <w:r w:rsidRPr="006673A0">
        <w:rPr>
          <w:b/>
        </w:rPr>
        <w:t xml:space="preserve"> </w:t>
      </w:r>
      <w:r w:rsidR="00C4133E">
        <w:rPr>
          <w:b/>
        </w:rPr>
        <w:t xml:space="preserve">day </w:t>
      </w:r>
      <w:r w:rsidR="00C4133E" w:rsidRPr="00C4133E">
        <w:rPr>
          <w:bCs/>
        </w:rPr>
        <w:t>of the</w:t>
      </w:r>
      <w:r w:rsidR="00C4133E">
        <w:rPr>
          <w:b/>
        </w:rPr>
        <w:t xml:space="preserve"> month</w:t>
      </w:r>
      <w:r w:rsidR="00C4133E" w:rsidRPr="00C4133E">
        <w:rPr>
          <w:bCs/>
        </w:rPr>
        <w:t>.</w:t>
      </w:r>
    </w:p>
    <w:p w14:paraId="446694D8" w14:textId="77777777" w:rsidR="00D20B8A" w:rsidRDefault="00EC00E5" w:rsidP="006673A0">
      <w:r w:rsidRPr="00EC00E5">
        <w:rPr>
          <w:b/>
        </w:rPr>
        <w:t>S</w:t>
      </w:r>
      <w:r w:rsidR="006673A0" w:rsidRPr="006673A0">
        <w:rPr>
          <w:b/>
        </w:rPr>
        <w:t>ummarize</w:t>
      </w:r>
      <w:r w:rsidR="006673A0" w:rsidRPr="006673A0">
        <w:t xml:space="preserve"> their </w:t>
      </w:r>
      <w:r w:rsidR="006673A0" w:rsidRPr="00AB62D8">
        <w:rPr>
          <w:b/>
          <w:bCs/>
        </w:rPr>
        <w:t>description</w:t>
      </w:r>
      <w:r w:rsidR="00D20B8A">
        <w:t>:</w:t>
      </w:r>
    </w:p>
    <w:p w14:paraId="7DDC5BAF" w14:textId="57728FA9" w:rsidR="00EC00E5" w:rsidRPr="00D20B8A" w:rsidRDefault="000D11B7" w:rsidP="00D20B8A">
      <w:pPr>
        <w:pStyle w:val="ListParagraph"/>
        <w:numPr>
          <w:ilvl w:val="0"/>
          <w:numId w:val="50"/>
        </w:numPr>
        <w:ind w:left="709"/>
        <w:rPr>
          <w:bCs/>
        </w:rPr>
      </w:pPr>
      <w:r>
        <w:t>T</w:t>
      </w:r>
      <w:r w:rsidR="00EC00E5">
        <w:t xml:space="preserve">he </w:t>
      </w:r>
      <w:r w:rsidR="006673A0" w:rsidRPr="00D20B8A">
        <w:rPr>
          <w:b/>
        </w:rPr>
        <w:t xml:space="preserve">summary </w:t>
      </w:r>
      <w:r w:rsidR="006673A0" w:rsidRPr="00D20B8A">
        <w:rPr>
          <w:bCs/>
        </w:rPr>
        <w:t>must be</w:t>
      </w:r>
      <w:r w:rsidR="006673A0" w:rsidRPr="00D20B8A">
        <w:rPr>
          <w:b/>
        </w:rPr>
        <w:t xml:space="preserve"> </w:t>
      </w:r>
      <w:r w:rsidR="005D3124" w:rsidRPr="00D20B8A">
        <w:rPr>
          <w:bCs/>
        </w:rPr>
        <w:t>up to</w:t>
      </w:r>
      <w:r w:rsidR="005D3124" w:rsidRPr="00D20B8A">
        <w:rPr>
          <w:b/>
        </w:rPr>
        <w:t xml:space="preserve"> </w:t>
      </w:r>
      <w:r w:rsidR="00CA5933" w:rsidRPr="00D20B8A">
        <w:rPr>
          <w:b/>
        </w:rPr>
        <w:t>10</w:t>
      </w:r>
      <w:r w:rsidR="006673A0" w:rsidRPr="00D20B8A">
        <w:rPr>
          <w:b/>
        </w:rPr>
        <w:t xml:space="preserve"> symbols long</w:t>
      </w:r>
      <w:r w:rsidR="00285D02" w:rsidRPr="00D20B8A">
        <w:rPr>
          <w:bCs/>
        </w:rPr>
        <w:t>.</w:t>
      </w:r>
      <w:r w:rsidR="00285D02" w:rsidRPr="00D20B8A">
        <w:rPr>
          <w:b/>
        </w:rPr>
        <w:t xml:space="preserve"> Append </w:t>
      </w:r>
      <w:r w:rsidR="00285D02" w:rsidRPr="00D20B8A">
        <w:rPr>
          <w:bCs/>
        </w:rPr>
        <w:t>an</w:t>
      </w:r>
      <w:r w:rsidR="00285D02" w:rsidRPr="00D20B8A">
        <w:rPr>
          <w:b/>
        </w:rPr>
        <w:t xml:space="preserve"> ellipsis</w:t>
      </w:r>
      <w:r w:rsidR="00285D02" w:rsidRPr="00D20B8A">
        <w:rPr>
          <w:bCs/>
        </w:rPr>
        <w:t xml:space="preserve"> (</w:t>
      </w:r>
      <w:r w:rsidR="00285D02" w:rsidRPr="00D20B8A">
        <w:rPr>
          <w:b/>
        </w:rPr>
        <w:t xml:space="preserve"> </w:t>
      </w:r>
      <w:r w:rsidR="006673A0" w:rsidRPr="00D20B8A">
        <w:rPr>
          <w:b/>
        </w:rPr>
        <w:t>"</w:t>
      </w:r>
      <w:r w:rsidR="006673A0" w:rsidRPr="00D20B8A">
        <w:rPr>
          <w:rFonts w:ascii="Consolas" w:hAnsi="Consolas"/>
          <w:b/>
        </w:rPr>
        <w:t>...</w:t>
      </w:r>
      <w:r w:rsidR="006673A0" w:rsidRPr="00D20B8A">
        <w:rPr>
          <w:b/>
        </w:rPr>
        <w:t xml:space="preserve">" </w:t>
      </w:r>
      <w:r w:rsidR="00285D02" w:rsidRPr="00D20B8A">
        <w:rPr>
          <w:bCs/>
        </w:rPr>
        <w:t>)</w:t>
      </w:r>
      <w:r w:rsidR="00285D02" w:rsidRPr="00D20B8A">
        <w:rPr>
          <w:b/>
        </w:rPr>
        <w:t xml:space="preserve"> </w:t>
      </w:r>
      <w:r w:rsidR="006673A0" w:rsidRPr="00D20B8A">
        <w:rPr>
          <w:bCs/>
        </w:rPr>
        <w:t>at the</w:t>
      </w:r>
      <w:r w:rsidR="006673A0" w:rsidRPr="00D20B8A">
        <w:rPr>
          <w:b/>
        </w:rPr>
        <w:t xml:space="preserve"> end</w:t>
      </w:r>
      <w:r w:rsidR="006673A0" w:rsidRPr="00D20B8A">
        <w:rPr>
          <w:bCs/>
        </w:rPr>
        <w:t>.</w:t>
      </w:r>
    </w:p>
    <w:p w14:paraId="02EAAE0C" w14:textId="14F0581E" w:rsidR="00EC00E5" w:rsidRDefault="0067517D" w:rsidP="006673A0">
      <w:pPr>
        <w:rPr>
          <w:b/>
        </w:rPr>
      </w:pPr>
      <w:r>
        <w:rPr>
          <w:bCs/>
        </w:rPr>
        <w:t>Return</w:t>
      </w:r>
      <w:r w:rsidR="00EC00E5">
        <w:rPr>
          <w:bCs/>
        </w:rPr>
        <w:t xml:space="preserve"> the </w:t>
      </w:r>
      <w:r w:rsidR="00EC00E5" w:rsidRPr="00EC00E5">
        <w:rPr>
          <w:b/>
        </w:rPr>
        <w:t>capture date</w:t>
      </w:r>
      <w:r w:rsidR="00EC00E5">
        <w:rPr>
          <w:bCs/>
        </w:rPr>
        <w:t xml:space="preserve"> in the format </w:t>
      </w:r>
      <w:r w:rsidR="00FD1484">
        <w:rPr>
          <w:bCs/>
        </w:rPr>
        <w:t>'</w:t>
      </w:r>
      <w:r w:rsidR="00FD1484" w:rsidRPr="00E0577C">
        <w:rPr>
          <w:b/>
        </w:rPr>
        <w:t>DD.MM</w:t>
      </w:r>
      <w:r w:rsidR="00FD1484" w:rsidRPr="00FD1484">
        <w:rPr>
          <w:bCs/>
        </w:rPr>
        <w:t xml:space="preserve"> </w:t>
      </w:r>
      <w:r w:rsidR="00FD1484" w:rsidRPr="00E0577C">
        <w:rPr>
          <w:b/>
        </w:rPr>
        <w:t>HH24:MI</w:t>
      </w:r>
      <w:r w:rsidR="00EC00E5">
        <w:rPr>
          <w:bCs/>
        </w:rPr>
        <w:t>'</w:t>
      </w:r>
      <w:r w:rsidR="001638BD">
        <w:rPr>
          <w:bCs/>
        </w:rPr>
        <w:t xml:space="preserve"> as </w:t>
      </w:r>
      <w:r w:rsidR="001638BD" w:rsidRPr="001638BD">
        <w:rPr>
          <w:rFonts w:ascii="Consolas" w:hAnsi="Consolas"/>
          <w:b/>
        </w:rPr>
        <w:t>date</w:t>
      </w:r>
      <w:r w:rsidR="001638BD" w:rsidRPr="001638BD">
        <w:rPr>
          <w:rFonts w:cstheme="minorHAnsi"/>
          <w:bCs/>
        </w:rPr>
        <w:t>.</w:t>
      </w:r>
    </w:p>
    <w:p w14:paraId="198D0939" w14:textId="1E0962B6" w:rsidR="006673A0" w:rsidRPr="006673A0" w:rsidRDefault="006673A0" w:rsidP="006673A0">
      <w:pPr>
        <w:rPr>
          <w:lang w:val="bg-BG"/>
        </w:rPr>
      </w:pPr>
      <w:r w:rsidRPr="006673A0">
        <w:t xml:space="preserve">Order the results by </w:t>
      </w:r>
      <w:proofErr w:type="spellStart"/>
      <w:r w:rsidR="00EC00E5" w:rsidRPr="00EC00E5">
        <w:rPr>
          <w:rFonts w:ascii="Consolas" w:hAnsi="Consolas"/>
          <w:b/>
          <w:bCs/>
        </w:rPr>
        <w:t>capture_</w:t>
      </w:r>
      <w:r w:rsidRPr="00EC00E5">
        <w:rPr>
          <w:rFonts w:ascii="Consolas" w:hAnsi="Consolas"/>
          <w:b/>
          <w:bCs/>
        </w:rPr>
        <w:t>date</w:t>
      </w:r>
      <w:proofErr w:type="spellEnd"/>
      <w:r w:rsidRPr="006673A0">
        <w:rPr>
          <w:b/>
        </w:rPr>
        <w:t xml:space="preserve"> </w:t>
      </w:r>
      <w:r w:rsidR="00424215">
        <w:rPr>
          <w:b/>
        </w:rPr>
        <w:t xml:space="preserve">in </w:t>
      </w:r>
      <w:r w:rsidRPr="006673A0">
        <w:rPr>
          <w:b/>
        </w:rPr>
        <w:t>descending order</w:t>
      </w:r>
      <w:r w:rsidRPr="00EC00E5">
        <w:rPr>
          <w:bCs/>
        </w:rPr>
        <w:t>.</w:t>
      </w:r>
    </w:p>
    <w:p w14:paraId="52A789B3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005A8880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summary</w:t>
      </w:r>
    </w:p>
    <w:p w14:paraId="2C333C44" w14:textId="77777777" w:rsidR="006673A0" w:rsidRPr="006673A0" w:rsidRDefault="006673A0" w:rsidP="006673A0">
      <w:pPr>
        <w:pStyle w:val="Code"/>
        <w:numPr>
          <w:ilvl w:val="0"/>
          <w:numId w:val="44"/>
        </w:numPr>
        <w:rPr>
          <w:lang w:val="bg-BG"/>
        </w:rPr>
      </w:pPr>
      <w:r w:rsidRPr="006673A0">
        <w:t>date</w:t>
      </w:r>
    </w:p>
    <w:p w14:paraId="449BC52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8545" w:type="dxa"/>
        <w:tblLayout w:type="fixed"/>
        <w:tblLook w:val="04A0" w:firstRow="1" w:lastRow="0" w:firstColumn="1" w:lastColumn="0" w:noHBand="0" w:noVBand="1"/>
      </w:tblPr>
      <w:tblGrid>
        <w:gridCol w:w="5125"/>
        <w:gridCol w:w="3420"/>
      </w:tblGrid>
      <w:tr w:rsidR="006673A0" w:rsidRPr="006673A0" w14:paraId="7D0CC047" w14:textId="77777777" w:rsidTr="00B70FF1">
        <w:trPr>
          <w:trHeight w:val="476"/>
        </w:trPr>
        <w:tc>
          <w:tcPr>
            <w:tcW w:w="5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7908F" w14:textId="77777777" w:rsidR="006673A0" w:rsidRPr="00CD2833" w:rsidRDefault="006673A0" w:rsidP="00B70FF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 w:rsidRPr="00CD2833">
              <w:rPr>
                <w:rFonts w:cstheme="minorHAnsi"/>
                <w:b/>
                <w:bCs/>
                <w:noProof/>
              </w:rPr>
              <w:t>summary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18F8C" w14:textId="77777777" w:rsidR="006673A0" w:rsidRPr="00CD2833" w:rsidRDefault="006673A0" w:rsidP="00B70FF1">
            <w:pPr>
              <w:pStyle w:val="Code"/>
              <w:ind w:left="720"/>
              <w:jc w:val="center"/>
              <w:rPr>
                <w:rFonts w:asciiTheme="minorHAnsi" w:hAnsiTheme="minorHAnsi" w:cstheme="minorHAnsi"/>
              </w:rPr>
            </w:pPr>
            <w:r w:rsidRPr="00CD2833">
              <w:rPr>
                <w:rFonts w:asciiTheme="minorHAnsi" w:hAnsiTheme="minorHAnsi" w:cstheme="minorHAnsi"/>
              </w:rPr>
              <w:t>date</w:t>
            </w:r>
          </w:p>
        </w:tc>
      </w:tr>
      <w:tr w:rsidR="00EC3359" w:rsidRPr="006673A0" w14:paraId="7979D5F7" w14:textId="77777777" w:rsidTr="00B66515">
        <w:trPr>
          <w:trHeight w:val="275"/>
        </w:trPr>
        <w:tc>
          <w:tcPr>
            <w:tcW w:w="5125" w:type="dxa"/>
            <w:vAlign w:val="center"/>
          </w:tcPr>
          <w:p w14:paraId="6D395C80" w14:textId="56AE57F2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EC3359">
              <w:rPr>
                <w:rFonts w:ascii="Consolas" w:hAnsi="Consolas"/>
              </w:rPr>
              <w:t>.</w:t>
            </w:r>
            <w:r>
              <w:rPr>
                <w:rFonts w:ascii="Consolas" w:hAnsi="Consolas"/>
              </w:rPr>
              <w:t>..</w:t>
            </w:r>
          </w:p>
        </w:tc>
        <w:tc>
          <w:tcPr>
            <w:tcW w:w="3420" w:type="dxa"/>
            <w:vAlign w:val="center"/>
          </w:tcPr>
          <w:p w14:paraId="4C9E8C51" w14:textId="1FF051BB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</w:rPr>
            </w:pPr>
            <w:r w:rsidRPr="00EC3359">
              <w:rPr>
                <w:rFonts w:ascii="Consolas" w:hAnsi="Consolas"/>
              </w:rPr>
              <w:t>10.12 15:20</w:t>
            </w:r>
          </w:p>
        </w:tc>
      </w:tr>
      <w:tr w:rsidR="00EC3359" w:rsidRPr="006673A0" w14:paraId="193F90C0" w14:textId="77777777" w:rsidTr="00B66515">
        <w:trPr>
          <w:trHeight w:val="275"/>
        </w:trPr>
        <w:tc>
          <w:tcPr>
            <w:tcW w:w="5125" w:type="dxa"/>
            <w:vAlign w:val="center"/>
          </w:tcPr>
          <w:p w14:paraId="52125D11" w14:textId="52A12DB2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proofErr w:type="spellStart"/>
            <w:r w:rsidRPr="00EC3359">
              <w:rPr>
                <w:rFonts w:ascii="Consolas" w:hAnsi="Consolas"/>
              </w:rPr>
              <w:t>Quisque</w:t>
            </w:r>
            <w:proofErr w:type="spellEnd"/>
            <w:r w:rsidRPr="00EC3359">
              <w:rPr>
                <w:rFonts w:ascii="Consolas" w:hAnsi="Consolas"/>
              </w:rPr>
              <w:t xml:space="preserve"> id...</w:t>
            </w:r>
          </w:p>
        </w:tc>
        <w:tc>
          <w:tcPr>
            <w:tcW w:w="3420" w:type="dxa"/>
            <w:vAlign w:val="center"/>
          </w:tcPr>
          <w:p w14:paraId="2589243A" w14:textId="2BB458C2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EC3359">
              <w:rPr>
                <w:rFonts w:ascii="Consolas" w:hAnsi="Consolas"/>
              </w:rPr>
              <w:t>10.10 08:58</w:t>
            </w:r>
          </w:p>
        </w:tc>
      </w:tr>
      <w:tr w:rsidR="00EC3359" w:rsidRPr="006673A0" w14:paraId="7F4527D3" w14:textId="77777777" w:rsidTr="00B66515">
        <w:trPr>
          <w:trHeight w:val="275"/>
        </w:trPr>
        <w:tc>
          <w:tcPr>
            <w:tcW w:w="5125" w:type="dxa"/>
            <w:vAlign w:val="center"/>
          </w:tcPr>
          <w:p w14:paraId="36A0DAC3" w14:textId="482DC926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  <w:sz w:val="24"/>
                <w:szCs w:val="24"/>
              </w:rPr>
            </w:pPr>
            <w:r w:rsidRPr="00EC3359">
              <w:rPr>
                <w:rFonts w:ascii="Consolas" w:hAnsi="Consolas"/>
              </w:rPr>
              <w:t xml:space="preserve">Mauris </w:t>
            </w:r>
            <w:proofErr w:type="spellStart"/>
            <w:r w:rsidRPr="00EC3359">
              <w:rPr>
                <w:rFonts w:ascii="Consolas" w:hAnsi="Consolas"/>
              </w:rPr>
              <w:t>eni</w:t>
            </w:r>
            <w:proofErr w:type="spellEnd"/>
            <w:r w:rsidRPr="00EC3359">
              <w:rPr>
                <w:rFonts w:ascii="Consolas" w:hAnsi="Consolas"/>
              </w:rPr>
              <w:t>...</w:t>
            </w:r>
          </w:p>
        </w:tc>
        <w:tc>
          <w:tcPr>
            <w:tcW w:w="3420" w:type="dxa"/>
            <w:vAlign w:val="center"/>
          </w:tcPr>
          <w:p w14:paraId="53F5297B" w14:textId="1256EC4F" w:rsidR="00EC3359" w:rsidRPr="00EC3359" w:rsidRDefault="00EC3359" w:rsidP="00B66515">
            <w:pPr>
              <w:spacing w:before="0" w:after="0"/>
              <w:jc w:val="center"/>
              <w:rPr>
                <w:rFonts w:ascii="Consolas" w:hAnsi="Consolas" w:cstheme="minorHAnsi"/>
              </w:rPr>
            </w:pPr>
            <w:r w:rsidRPr="00EC3359">
              <w:rPr>
                <w:rFonts w:ascii="Consolas" w:hAnsi="Consolas"/>
              </w:rPr>
              <w:t>10.05 14:40</w:t>
            </w:r>
          </w:p>
        </w:tc>
      </w:tr>
      <w:tr w:rsidR="006673A0" w:rsidRPr="006673A0" w14:paraId="30E7BF8D" w14:textId="77777777" w:rsidTr="00B66515">
        <w:trPr>
          <w:trHeight w:val="275"/>
        </w:trPr>
        <w:tc>
          <w:tcPr>
            <w:tcW w:w="5125" w:type="dxa"/>
            <w:vAlign w:val="center"/>
          </w:tcPr>
          <w:p w14:paraId="1B15C92F" w14:textId="77777777" w:rsidR="006673A0" w:rsidRPr="00C8425D" w:rsidRDefault="006673A0" w:rsidP="00B6651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420" w:type="dxa"/>
            <w:vAlign w:val="center"/>
          </w:tcPr>
          <w:p w14:paraId="2DD3C98C" w14:textId="77777777" w:rsidR="006673A0" w:rsidRPr="00C8425D" w:rsidRDefault="006673A0" w:rsidP="00B6651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8425D">
              <w:rPr>
                <w:rFonts w:ascii="Consolas" w:hAnsi="Consolas"/>
                <w:noProof/>
              </w:rPr>
              <w:t>…</w:t>
            </w:r>
          </w:p>
        </w:tc>
      </w:tr>
    </w:tbl>
    <w:p w14:paraId="4047FD55" w14:textId="77777777" w:rsidR="006673A0" w:rsidRPr="006673A0" w:rsidRDefault="006673A0" w:rsidP="006673A0">
      <w:pPr>
        <w:rPr>
          <w:lang w:val="bg-BG"/>
        </w:rPr>
      </w:pPr>
    </w:p>
    <w:p w14:paraId="0E135057" w14:textId="070201CC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4: Programmability </w:t>
      </w:r>
      <w:r w:rsidR="009E5468">
        <w:t>-</w:t>
      </w:r>
      <w:r w:rsidRPr="006673A0">
        <w:t xml:space="preserve"> </w:t>
      </w:r>
      <w:r w:rsidR="009F373F">
        <w:t>2</w:t>
      </w:r>
      <w:r w:rsidRPr="006673A0">
        <w:t>0 Pts</w:t>
      </w:r>
    </w:p>
    <w:p w14:paraId="1C90D822" w14:textId="5E0D52DB" w:rsidR="006673A0" w:rsidRPr="006673A0" w:rsidRDefault="00B35D0E" w:rsidP="006673A0">
      <w:pPr>
        <w:rPr>
          <w:lang w:val="bg-BG"/>
        </w:rPr>
      </w:pPr>
      <w:r w:rsidRPr="00B35D0E">
        <w:t>Now it's time to showcase your database skills with some dynamic scripting. Get ready to write a series of functions and procedures to demonstrate your versatility</w:t>
      </w:r>
      <w:r w:rsidR="006673A0" w:rsidRPr="006673A0">
        <w:t>.</w:t>
      </w:r>
    </w:p>
    <w:p w14:paraId="4685FB38" w14:textId="54E1EEC7" w:rsidR="006673A0" w:rsidRPr="00B21CF3" w:rsidRDefault="006673A0" w:rsidP="00B21CF3">
      <w:pPr>
        <w:pStyle w:val="Heading3"/>
        <w:numPr>
          <w:ilvl w:val="0"/>
          <w:numId w:val="41"/>
        </w:numPr>
        <w:ind w:left="540" w:hanging="540"/>
      </w:pPr>
      <w:r w:rsidRPr="006673A0">
        <w:lastRenderedPageBreak/>
        <w:t xml:space="preserve">Get </w:t>
      </w:r>
      <w:r w:rsidR="00586D4D">
        <w:t>Account</w:t>
      </w:r>
      <w:r w:rsidRPr="006673A0">
        <w:t>s Photos Count</w:t>
      </w:r>
    </w:p>
    <w:p w14:paraId="2A06B429" w14:textId="3CF4B193" w:rsidR="006673A0" w:rsidRDefault="006673A0" w:rsidP="006673A0">
      <w:r w:rsidRPr="006673A0">
        <w:t xml:space="preserve">Create a </w:t>
      </w:r>
      <w:r w:rsidR="00CD0400">
        <w:rPr>
          <w:b/>
        </w:rPr>
        <w:t>user-defined</w:t>
      </w:r>
      <w:r w:rsidRPr="006673A0">
        <w:rPr>
          <w:b/>
        </w:rPr>
        <w:t xml:space="preserve"> function</w:t>
      </w:r>
      <w:r w:rsidRPr="006673A0">
        <w:t xml:space="preserve"> name</w:t>
      </w:r>
      <w:r w:rsidR="00CD0400">
        <w:t>d</w:t>
      </w:r>
      <w:r w:rsidRPr="006673A0">
        <w:t xml:space="preserve"> </w:t>
      </w:r>
      <w:r w:rsidRPr="006673A0">
        <w:rPr>
          <w:rFonts w:ascii="Consolas" w:eastAsia="Consolas" w:hAnsi="Consolas" w:cs="Consolas"/>
          <w:b/>
          <w:noProof/>
        </w:rPr>
        <w:t>udf_</w:t>
      </w:r>
      <w:r w:rsidR="00586D4D">
        <w:rPr>
          <w:rFonts w:ascii="Consolas" w:eastAsia="Consolas" w:hAnsi="Consolas" w:cs="Consolas"/>
          <w:b/>
          <w:noProof/>
        </w:rPr>
        <w:t>account</w:t>
      </w:r>
      <w:r w:rsidRPr="006673A0">
        <w:rPr>
          <w:rFonts w:ascii="Consolas" w:eastAsia="Consolas" w:hAnsi="Consolas" w:cs="Consolas"/>
          <w:b/>
          <w:noProof/>
        </w:rPr>
        <w:t>s_photos_count(</w:t>
      </w:r>
      <w:r w:rsidR="000D5BE4">
        <w:rPr>
          <w:rFonts w:ascii="Consolas" w:eastAsia="Consolas" w:hAnsi="Consolas" w:cs="Consolas"/>
          <w:b/>
          <w:noProof/>
        </w:rPr>
        <w:t>account_</w:t>
      </w:r>
      <w:r w:rsidRPr="006673A0">
        <w:rPr>
          <w:rFonts w:ascii="Consolas" w:eastAsia="Consolas" w:hAnsi="Consolas" w:cs="Consolas"/>
          <w:b/>
          <w:noProof/>
        </w:rPr>
        <w:t>username VARCHAR(30))</w:t>
      </w:r>
      <w:r w:rsidRPr="006673A0">
        <w:rPr>
          <w:noProof/>
          <w:sz w:val="28"/>
          <w:szCs w:val="28"/>
        </w:rPr>
        <w:t xml:space="preserve"> </w:t>
      </w:r>
      <w:r w:rsidRPr="006673A0">
        <w:t>that receives a</w:t>
      </w:r>
      <w:r w:rsidR="00BF0461">
        <w:t>n account's</w:t>
      </w:r>
      <w:r w:rsidRPr="006673A0">
        <w:t xml:space="preserve"> </w:t>
      </w:r>
      <w:r w:rsidRPr="006673A0">
        <w:rPr>
          <w:b/>
        </w:rPr>
        <w:t>username</w:t>
      </w:r>
      <w:r w:rsidRPr="006673A0">
        <w:t xml:space="preserve"> and </w:t>
      </w:r>
      <w:r w:rsidRPr="00642848">
        <w:rPr>
          <w:b/>
          <w:bCs/>
        </w:rPr>
        <w:t>returns</w:t>
      </w:r>
      <w:r w:rsidRPr="006673A0">
        <w:t xml:space="preserve"> the </w:t>
      </w:r>
      <w:r w:rsidRPr="00642848">
        <w:rPr>
          <w:b/>
          <w:bCs/>
        </w:rPr>
        <w:t>number of photos</w:t>
      </w:r>
      <w:r w:rsidRPr="006673A0">
        <w:t xml:space="preserve"> </w:t>
      </w:r>
      <w:r w:rsidR="00CA3E85">
        <w:t xml:space="preserve">the </w:t>
      </w:r>
      <w:r w:rsidR="00586D4D">
        <w:t>account</w:t>
      </w:r>
      <w:r w:rsidRPr="006673A0">
        <w:t xml:space="preserve"> has uploa</w:t>
      </w:r>
      <w:r w:rsidR="00424215">
        <w:t>de</w:t>
      </w:r>
      <w:r w:rsidRPr="006673A0">
        <w:t>d.</w:t>
      </w:r>
    </w:p>
    <w:p w14:paraId="1C85346F" w14:textId="00FC7FA3" w:rsidR="00C00452" w:rsidRPr="00BF0461" w:rsidRDefault="00C00452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C00452">
        <w:rPr>
          <w:b/>
          <w:bCs/>
        </w:rPr>
        <w:t>user-defined function</w:t>
      </w:r>
      <w:r w:rsidRPr="00C00452">
        <w:t xml:space="preserve"> to the Judge system</w:t>
      </w:r>
      <w:r>
        <w:rPr>
          <w:rFonts w:ascii="Calibri" w:hAnsi="Calibri" w:cs="Calibri"/>
        </w:rPr>
        <w:t>.</w:t>
      </w:r>
    </w:p>
    <w:p w14:paraId="5E3A5CE3" w14:textId="77777777" w:rsidR="006673A0" w:rsidRPr="006673A0" w:rsidRDefault="006673A0" w:rsidP="006673A0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8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075"/>
      </w:tblGrid>
      <w:tr w:rsidR="006673A0" w:rsidRPr="006673A0" w14:paraId="29609B03" w14:textId="77777777" w:rsidTr="00B70FF1">
        <w:trPr>
          <w:trHeight w:val="300"/>
        </w:trPr>
        <w:tc>
          <w:tcPr>
            <w:tcW w:w="8075" w:type="dxa"/>
            <w:shd w:val="clear" w:color="auto" w:fill="D9D9D9"/>
          </w:tcPr>
          <w:p w14:paraId="000A620F" w14:textId="0845D406" w:rsidR="006673A0" w:rsidRPr="006673A0" w:rsidRDefault="00561641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5C36FD09" w14:textId="77777777" w:rsidTr="00B70FF1">
        <w:trPr>
          <w:trHeight w:val="300"/>
        </w:trPr>
        <w:tc>
          <w:tcPr>
            <w:tcW w:w="8075" w:type="dxa"/>
          </w:tcPr>
          <w:p w14:paraId="7A279974" w14:textId="5A33F873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 xml:space="preserve">SELECT </w:t>
            </w:r>
            <w:r w:rsidRPr="00642848">
              <w:rPr>
                <w:b w:val="0"/>
                <w:bCs/>
                <w:color w:val="000000" w:themeColor="text1"/>
              </w:rPr>
              <w:t>udf_</w:t>
            </w:r>
            <w:r w:rsidR="00586D4D" w:rsidRPr="00642848">
              <w:rPr>
                <w:b w:val="0"/>
                <w:bCs/>
                <w:color w:val="000000" w:themeColor="text1"/>
              </w:rPr>
              <w:t>account</w:t>
            </w:r>
            <w:r w:rsidRPr="00642848">
              <w:rPr>
                <w:b w:val="0"/>
                <w:bCs/>
                <w:color w:val="000000" w:themeColor="text1"/>
              </w:rPr>
              <w:t>s_photos_count(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Pr="00707B67">
              <w:rPr>
                <w:b w:val="0"/>
                <w:bCs/>
                <w:color w:val="FF0000"/>
              </w:rPr>
              <w:t>ssantryd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Pr="00642848">
              <w:rPr>
                <w:b w:val="0"/>
                <w:bCs/>
                <w:color w:val="000000" w:themeColor="text1"/>
              </w:rPr>
              <w:t>)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 xml:space="preserve">AS </w:t>
            </w:r>
            <w:r w:rsidRPr="00642848">
              <w:rPr>
                <w:b w:val="0"/>
                <w:bCs/>
                <w:color w:val="000000" w:themeColor="text1"/>
              </w:rPr>
              <w:t>photos</w:t>
            </w:r>
            <w:r w:rsidR="001D52EB" w:rsidRPr="00642848">
              <w:rPr>
                <w:b w:val="0"/>
                <w:bCs/>
                <w:color w:val="000000" w:themeColor="text1"/>
              </w:rPr>
              <w:t>_c</w:t>
            </w:r>
            <w:r w:rsidRPr="00642848">
              <w:rPr>
                <w:b w:val="0"/>
                <w:bCs/>
                <w:color w:val="000000" w:themeColor="text1"/>
              </w:rPr>
              <w:t>ount;</w:t>
            </w:r>
          </w:p>
        </w:tc>
      </w:tr>
      <w:tr w:rsidR="001367F4" w:rsidRPr="006673A0" w14:paraId="4E7F8DE4" w14:textId="77777777" w:rsidTr="00B70FF1">
        <w:trPr>
          <w:trHeight w:val="300"/>
        </w:trPr>
        <w:tc>
          <w:tcPr>
            <w:tcW w:w="8075" w:type="dxa"/>
            <w:shd w:val="clear" w:color="auto" w:fill="D9D9D9"/>
            <w:vAlign w:val="center"/>
          </w:tcPr>
          <w:p w14:paraId="6109C2B5" w14:textId="0ADF0CF0" w:rsidR="001367F4" w:rsidRDefault="00B57267" w:rsidP="00B70FF1">
            <w:pPr>
              <w:pStyle w:val="Code"/>
              <w:spacing w:after="0"/>
            </w:pPr>
            <w:r>
              <w:t>Result</w:t>
            </w:r>
          </w:p>
        </w:tc>
      </w:tr>
      <w:tr w:rsidR="006673A0" w:rsidRPr="006673A0" w14:paraId="512B0887" w14:textId="77777777" w:rsidTr="00B70FF1">
        <w:trPr>
          <w:trHeight w:val="300"/>
        </w:trPr>
        <w:tc>
          <w:tcPr>
            <w:tcW w:w="8075" w:type="dxa"/>
            <w:shd w:val="clear" w:color="auto" w:fill="D9D9D9"/>
            <w:vAlign w:val="center"/>
          </w:tcPr>
          <w:p w14:paraId="449632E3" w14:textId="25FC025D" w:rsidR="006673A0" w:rsidRPr="006673A0" w:rsidRDefault="001D52EB" w:rsidP="00B70FF1">
            <w:pPr>
              <w:pStyle w:val="Code"/>
              <w:spacing w:after="0"/>
            </w:pPr>
            <w:r>
              <w:t>p</w:t>
            </w:r>
            <w:r w:rsidR="006673A0" w:rsidRPr="006673A0">
              <w:t>hotos</w:t>
            </w:r>
            <w:r>
              <w:t>_c</w:t>
            </w:r>
            <w:r w:rsidR="006673A0" w:rsidRPr="006673A0">
              <w:t>ount</w:t>
            </w:r>
          </w:p>
        </w:tc>
      </w:tr>
      <w:tr w:rsidR="006673A0" w:rsidRPr="006673A0" w14:paraId="58C4E5C9" w14:textId="77777777" w:rsidTr="002B54E1">
        <w:trPr>
          <w:trHeight w:val="300"/>
        </w:trPr>
        <w:tc>
          <w:tcPr>
            <w:tcW w:w="8075" w:type="dxa"/>
            <w:vAlign w:val="center"/>
          </w:tcPr>
          <w:p w14:paraId="7AF3099E" w14:textId="77777777" w:rsidR="006673A0" w:rsidRPr="00642848" w:rsidRDefault="006673A0" w:rsidP="002B54E1">
            <w:pPr>
              <w:spacing w:before="100" w:beforeAutospacing="1" w:after="100" w:afterAutospacing="1"/>
              <w:rPr>
                <w:rFonts w:ascii="Consolas" w:hAnsi="Consolas"/>
                <w:bCs/>
              </w:rPr>
            </w:pPr>
            <w:r w:rsidRPr="00642848">
              <w:rPr>
                <w:rFonts w:ascii="Consolas" w:hAnsi="Consolas"/>
                <w:bCs/>
              </w:rPr>
              <w:t>2</w:t>
            </w:r>
          </w:p>
        </w:tc>
      </w:tr>
    </w:tbl>
    <w:p w14:paraId="496FFE7C" w14:textId="77777777" w:rsidR="006673A0" w:rsidRPr="006673A0" w:rsidRDefault="006673A0" w:rsidP="006673A0">
      <w:pPr>
        <w:rPr>
          <w:lang w:val="bg-BG"/>
        </w:rPr>
      </w:pPr>
    </w:p>
    <w:p w14:paraId="2A40B610" w14:textId="16DBE96E" w:rsidR="006673A0" w:rsidRPr="00B21CF3" w:rsidRDefault="00993E44" w:rsidP="00B21CF3">
      <w:pPr>
        <w:pStyle w:val="Heading3"/>
        <w:numPr>
          <w:ilvl w:val="0"/>
          <w:numId w:val="41"/>
        </w:numPr>
        <w:ind w:left="540" w:hanging="540"/>
      </w:pPr>
      <w:r>
        <w:t>Modify</w:t>
      </w:r>
      <w:r w:rsidR="006673A0" w:rsidRPr="006673A0">
        <w:t xml:space="preserve"> </w:t>
      </w:r>
      <w:r w:rsidR="00586D4D">
        <w:t>Account</w:t>
      </w:r>
      <w:r w:rsidR="009468E0">
        <w:t>s</w:t>
      </w:r>
      <w:r w:rsidR="006673A0" w:rsidRPr="006673A0">
        <w:t xml:space="preserve"> </w:t>
      </w:r>
      <w:r>
        <w:t>Job Title</w:t>
      </w:r>
    </w:p>
    <w:p w14:paraId="798A7853" w14:textId="0D96E260" w:rsidR="006673A0" w:rsidRPr="006673A0" w:rsidRDefault="006673A0" w:rsidP="006673A0">
      <w:pPr>
        <w:rPr>
          <w:lang w:val="bg-BG"/>
        </w:rPr>
      </w:pPr>
      <w:r w:rsidRPr="006673A0">
        <w:t xml:space="preserve">Create a stored procedure </w:t>
      </w:r>
      <w:r w:rsidRPr="006673A0">
        <w:rPr>
          <w:rFonts w:ascii="Consolas" w:eastAsia="Consolas" w:hAnsi="Consolas" w:cs="Consolas"/>
          <w:b/>
          <w:noProof/>
        </w:rPr>
        <w:t>udp_modify_</w:t>
      </w:r>
      <w:r w:rsidR="00586D4D">
        <w:rPr>
          <w:rFonts w:ascii="Consolas" w:eastAsia="Consolas" w:hAnsi="Consolas" w:cs="Consolas"/>
          <w:b/>
          <w:noProof/>
        </w:rPr>
        <w:t>account</w:t>
      </w:r>
      <w:r w:rsidRPr="005516BC">
        <w:rPr>
          <w:rFonts w:eastAsia="Consolas" w:cstheme="minorHAnsi"/>
          <w:b/>
          <w:noProof/>
        </w:rPr>
        <w:t xml:space="preserve"> </w:t>
      </w:r>
      <w:r w:rsidR="005516BC">
        <w:t xml:space="preserve">with </w:t>
      </w:r>
      <w:r w:rsidRPr="006673A0">
        <w:t>the following parameters:</w:t>
      </w:r>
    </w:p>
    <w:p w14:paraId="5036F493" w14:textId="372DBB3B" w:rsidR="006673A0" w:rsidRPr="006673A0" w:rsidRDefault="0091067F" w:rsidP="006673A0">
      <w:pPr>
        <w:pStyle w:val="Code"/>
        <w:numPr>
          <w:ilvl w:val="0"/>
          <w:numId w:val="43"/>
        </w:numPr>
        <w:rPr>
          <w:lang w:val="bg-BG"/>
        </w:rPr>
      </w:pPr>
      <w:r>
        <w:t>address</w:t>
      </w:r>
      <w:r w:rsidR="005516BC">
        <w:t>_street</w:t>
      </w:r>
    </w:p>
    <w:p w14:paraId="67517EF2" w14:textId="05B5FE81" w:rsidR="006673A0" w:rsidRPr="006673A0" w:rsidRDefault="0091067F" w:rsidP="006673A0">
      <w:pPr>
        <w:pStyle w:val="Code"/>
        <w:numPr>
          <w:ilvl w:val="0"/>
          <w:numId w:val="43"/>
        </w:numPr>
        <w:rPr>
          <w:lang w:val="bg-BG"/>
        </w:rPr>
      </w:pPr>
      <w:r>
        <w:t>address</w:t>
      </w:r>
      <w:r w:rsidR="005516BC">
        <w:t>_</w:t>
      </w:r>
      <w:r w:rsidR="006673A0" w:rsidRPr="006673A0">
        <w:t>town</w:t>
      </w:r>
    </w:p>
    <w:p w14:paraId="3C7FF80F" w14:textId="6F9AB48D" w:rsidR="006673A0" w:rsidRPr="006673A0" w:rsidRDefault="00F52745" w:rsidP="006673A0">
      <w:pPr>
        <w:rPr>
          <w:rFonts w:cstheme="minorHAnsi"/>
          <w:lang w:val="bg-BG"/>
        </w:rPr>
      </w:pPr>
      <w:r w:rsidRPr="00F52745">
        <w:rPr>
          <w:rFonts w:eastAsia="Consolas" w:cstheme="minorHAnsi"/>
          <w:bCs/>
          <w:noProof/>
        </w:rPr>
        <w:t>The procedure</w:t>
      </w:r>
      <w:r w:rsidRPr="00F52745">
        <w:rPr>
          <w:rFonts w:eastAsia="Consolas" w:cstheme="minorHAnsi"/>
          <w:b/>
          <w:noProof/>
        </w:rPr>
        <w:t xml:space="preserve"> </w:t>
      </w:r>
      <w:r w:rsidR="006673A0" w:rsidRPr="006673A0">
        <w:rPr>
          <w:rFonts w:ascii="Consolas" w:eastAsia="Consolas" w:hAnsi="Consolas" w:cs="Consolas"/>
          <w:b/>
          <w:noProof/>
        </w:rPr>
        <w:t>udp_modify_</w:t>
      </w:r>
      <w:r w:rsidR="00586D4D">
        <w:rPr>
          <w:rFonts w:ascii="Consolas" w:eastAsia="Consolas" w:hAnsi="Consolas" w:cs="Consolas"/>
          <w:b/>
          <w:noProof/>
        </w:rPr>
        <w:t>account</w:t>
      </w:r>
      <w:r w:rsidR="006673A0" w:rsidRPr="006673A0">
        <w:rPr>
          <w:rFonts w:ascii="Consolas" w:eastAsia="Consolas" w:hAnsi="Consolas" w:cs="Consolas"/>
          <w:b/>
          <w:noProof/>
        </w:rPr>
        <w:t>(</w:t>
      </w:r>
      <w:r w:rsidR="0091067F">
        <w:rPr>
          <w:rFonts w:ascii="Consolas" w:eastAsia="Consolas" w:hAnsi="Consolas" w:cs="Consolas"/>
          <w:b/>
          <w:noProof/>
        </w:rPr>
        <w:t>address</w:t>
      </w:r>
      <w:r w:rsidR="005516BC" w:rsidRPr="005516BC">
        <w:rPr>
          <w:rFonts w:ascii="Consolas" w:eastAsia="Consolas" w:hAnsi="Consolas" w:cs="Consolas"/>
          <w:b/>
          <w:noProof/>
        </w:rPr>
        <w:t>_street</w:t>
      </w:r>
      <w:r w:rsidR="006673A0" w:rsidRPr="006673A0">
        <w:rPr>
          <w:rFonts w:ascii="Consolas" w:eastAsia="Consolas" w:hAnsi="Consolas" w:cs="Consolas"/>
          <w:b/>
          <w:noProof/>
        </w:rPr>
        <w:t xml:space="preserve"> VARCHAR(30), </w:t>
      </w:r>
      <w:r w:rsidR="0091067F">
        <w:rPr>
          <w:rFonts w:ascii="Consolas" w:eastAsia="Consolas" w:hAnsi="Consolas" w:cs="Consolas"/>
          <w:b/>
          <w:noProof/>
        </w:rPr>
        <w:t>address</w:t>
      </w:r>
      <w:r w:rsidR="005516BC" w:rsidRPr="005516BC">
        <w:rPr>
          <w:rFonts w:ascii="Consolas" w:eastAsia="Consolas" w:hAnsi="Consolas" w:cs="Consolas"/>
          <w:b/>
          <w:noProof/>
        </w:rPr>
        <w:t>_town</w:t>
      </w:r>
      <w:r w:rsidR="006673A0" w:rsidRPr="006673A0">
        <w:rPr>
          <w:rFonts w:ascii="Consolas" w:eastAsia="Consolas" w:hAnsi="Consolas" w:cs="Consolas"/>
          <w:b/>
          <w:noProof/>
        </w:rPr>
        <w:t xml:space="preserve"> VARCHAR(30))</w:t>
      </w:r>
      <w:r>
        <w:rPr>
          <w:rFonts w:ascii="Consolas" w:eastAsia="Consolas" w:hAnsi="Consolas" w:cs="Consolas"/>
          <w:b/>
          <w:noProof/>
        </w:rPr>
        <w:t xml:space="preserve"> </w:t>
      </w:r>
      <w:r w:rsidR="006673A0" w:rsidRPr="006673A0">
        <w:t xml:space="preserve">receives a </w:t>
      </w:r>
      <w:r w:rsidR="005516BC">
        <w:rPr>
          <w:b/>
        </w:rPr>
        <w:t>street</w:t>
      </w:r>
      <w:r w:rsidR="006673A0" w:rsidRPr="006673A0">
        <w:t xml:space="preserve"> and </w:t>
      </w:r>
      <w:r w:rsidR="005516BC">
        <w:t xml:space="preserve">a </w:t>
      </w:r>
      <w:r w:rsidR="006673A0" w:rsidRPr="006673A0">
        <w:rPr>
          <w:b/>
        </w:rPr>
        <w:t>town</w:t>
      </w:r>
      <w:r w:rsidR="005516BC">
        <w:rPr>
          <w:b/>
        </w:rPr>
        <w:t xml:space="preserve"> </w:t>
      </w:r>
      <w:r w:rsidR="005516BC" w:rsidRPr="005516BC">
        <w:rPr>
          <w:bCs/>
        </w:rPr>
        <w:t>as inputs</w:t>
      </w:r>
      <w:r w:rsidR="006673A0" w:rsidRPr="006673A0">
        <w:rPr>
          <w:b/>
        </w:rPr>
        <w:t xml:space="preserve"> </w:t>
      </w:r>
      <w:r w:rsidR="006673A0" w:rsidRPr="006673A0">
        <w:t xml:space="preserve">and </w:t>
      </w:r>
      <w:r w:rsidR="005516BC" w:rsidRPr="00F52745">
        <w:rPr>
          <w:b/>
          <w:bCs/>
        </w:rPr>
        <w:t>modifies</w:t>
      </w:r>
      <w:r w:rsidR="005516BC">
        <w:t xml:space="preserve"> the </w:t>
      </w:r>
      <w:r w:rsidR="00D52CF4">
        <w:t xml:space="preserve">associated account's </w:t>
      </w:r>
      <w:r w:rsidR="005516BC" w:rsidRPr="00F52745">
        <w:rPr>
          <w:b/>
          <w:bCs/>
        </w:rPr>
        <w:t>job title</w:t>
      </w:r>
      <w:r w:rsidR="005516BC">
        <w:t xml:space="preserve"> by appending the string </w:t>
      </w:r>
      <w:r w:rsidR="005516BC" w:rsidRPr="00D27A9B">
        <w:rPr>
          <w:b/>
          <w:bCs/>
        </w:rPr>
        <w:t>"</w:t>
      </w:r>
      <w:r w:rsidR="00A046AE" w:rsidRPr="00D27A9B">
        <w:rPr>
          <w:rFonts w:ascii="Consolas" w:hAnsi="Consolas"/>
          <w:b/>
          <w:bCs/>
        </w:rPr>
        <w:t>(</w:t>
      </w:r>
      <w:r w:rsidR="005516BC" w:rsidRPr="00D27A9B">
        <w:rPr>
          <w:rFonts w:ascii="Consolas" w:hAnsi="Consolas"/>
          <w:b/>
          <w:bCs/>
        </w:rPr>
        <w:t>Remote</w:t>
      </w:r>
      <w:r w:rsidR="00A046AE" w:rsidRPr="00D27A9B">
        <w:rPr>
          <w:rFonts w:ascii="Consolas" w:hAnsi="Consolas"/>
          <w:b/>
          <w:bCs/>
        </w:rPr>
        <w:t>)</w:t>
      </w:r>
      <w:r w:rsidR="00B656B3" w:rsidRPr="00D27A9B">
        <w:rPr>
          <w:rFonts w:ascii="Consolas" w:hAnsi="Consolas"/>
          <w:b/>
          <w:bCs/>
        </w:rPr>
        <w:t xml:space="preserve"> </w:t>
      </w:r>
      <w:r w:rsidR="005516BC" w:rsidRPr="00D27A9B">
        <w:rPr>
          <w:b/>
          <w:bCs/>
        </w:rPr>
        <w:t>"</w:t>
      </w:r>
      <w:r w:rsidR="006673A0" w:rsidRPr="006673A0">
        <w:t xml:space="preserve"> </w:t>
      </w:r>
      <w:r>
        <w:t xml:space="preserve">at the </w:t>
      </w:r>
      <w:r w:rsidRPr="00A046AE">
        <w:rPr>
          <w:b/>
          <w:bCs/>
        </w:rPr>
        <w:t>beginning</w:t>
      </w:r>
      <w:r w:rsidR="00A046AE">
        <w:t xml:space="preserve"> of the </w:t>
      </w:r>
      <w:r w:rsidR="0058284A">
        <w:t>current</w:t>
      </w:r>
      <w:r w:rsidR="00A046AE">
        <w:t xml:space="preserve"> job title</w:t>
      </w:r>
      <w:r>
        <w:t xml:space="preserve"> </w:t>
      </w:r>
      <w:r w:rsidR="006673A0" w:rsidRPr="00C02EDB">
        <w:rPr>
          <w:bCs/>
        </w:rPr>
        <w:t>if</w:t>
      </w:r>
      <w:r w:rsidR="006673A0" w:rsidRPr="006673A0">
        <w:t xml:space="preserve"> the </w:t>
      </w:r>
      <w:r w:rsidR="00586D4D">
        <w:t>account</w:t>
      </w:r>
      <w:r w:rsidR="006673A0" w:rsidRPr="006673A0">
        <w:t xml:space="preserve"> </w:t>
      </w:r>
      <w:r w:rsidR="006673A0" w:rsidRPr="006673A0">
        <w:rPr>
          <w:b/>
        </w:rPr>
        <w:t>exists</w:t>
      </w:r>
      <w:r w:rsidR="006673A0" w:rsidRPr="006673A0">
        <w:t>.</w:t>
      </w:r>
    </w:p>
    <w:p w14:paraId="51FF1239" w14:textId="7490964B" w:rsidR="008B3093" w:rsidRPr="006673A0" w:rsidRDefault="008B3093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8B3093">
        <w:rPr>
          <w:b/>
          <w:bCs/>
        </w:rPr>
        <w:t>stored procedure</w:t>
      </w:r>
      <w:r w:rsidRPr="00C00452">
        <w:t xml:space="preserve"> to the Judge system</w:t>
      </w:r>
      <w:r>
        <w:t>.</w:t>
      </w:r>
    </w:p>
    <w:p w14:paraId="56D64F3D" w14:textId="77777777" w:rsidR="00744CD1" w:rsidRPr="006673A0" w:rsidRDefault="00744CD1" w:rsidP="00744CD1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6673A0" w:rsidRPr="006673A0" w14:paraId="6E43E342" w14:textId="77777777" w:rsidTr="00B70FF1">
        <w:trPr>
          <w:trHeight w:val="300"/>
        </w:trPr>
        <w:tc>
          <w:tcPr>
            <w:tcW w:w="9634" w:type="dxa"/>
            <w:shd w:val="clear" w:color="auto" w:fill="D9D9D9"/>
          </w:tcPr>
          <w:p w14:paraId="30775D52" w14:textId="16513819" w:rsidR="006673A0" w:rsidRPr="006673A0" w:rsidRDefault="00B0353E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285A85E8" w14:textId="77777777" w:rsidTr="00B70FF1">
        <w:trPr>
          <w:trHeight w:val="300"/>
        </w:trPr>
        <w:tc>
          <w:tcPr>
            <w:tcW w:w="9634" w:type="dxa"/>
          </w:tcPr>
          <w:p w14:paraId="3D725E54" w14:textId="73E9D027" w:rsidR="006673A0" w:rsidRPr="006673A0" w:rsidRDefault="006673A0" w:rsidP="00B70FF1">
            <w:pPr>
              <w:pStyle w:val="Code"/>
              <w:spacing w:after="0"/>
              <w:rPr>
                <w:color w:val="0000FF"/>
                <w:lang w:val="bg-BG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Pr="006673A0">
              <w:rPr>
                <w:rFonts w:eastAsia="Consolas" w:cs="Consolas"/>
              </w:rPr>
              <w:t>udp_modify_</w:t>
            </w:r>
            <w:r w:rsidR="00586D4D">
              <w:rPr>
                <w:rFonts w:eastAsia="Consolas" w:cs="Consolas"/>
              </w:rPr>
              <w:t>account</w:t>
            </w:r>
            <w:r w:rsidRPr="006673A0">
              <w:t>(</w:t>
            </w:r>
            <w:r w:rsidR="00724592" w:rsidRPr="00B37EFD">
              <w:rPr>
                <w:color w:val="FF0000"/>
              </w:rPr>
              <w:t>'</w:t>
            </w:r>
            <w:r w:rsidRPr="00B37EFD">
              <w:rPr>
                <w:color w:val="FF0000"/>
              </w:rPr>
              <w:t>97 Valley Edge Parkway</w:t>
            </w:r>
            <w:r w:rsidR="00724592" w:rsidRPr="00B37EFD">
              <w:rPr>
                <w:color w:val="FF0000"/>
              </w:rPr>
              <w:t>'</w:t>
            </w:r>
            <w:r w:rsidRPr="006673A0">
              <w:t xml:space="preserve">, </w:t>
            </w:r>
            <w:r w:rsidR="00724592" w:rsidRPr="00B37EFD">
              <w:rPr>
                <w:color w:val="FF0000"/>
              </w:rPr>
              <w:t>'</w:t>
            </w:r>
            <w:r w:rsidR="00476428">
              <w:rPr>
                <w:rFonts w:cstheme="minorHAnsi"/>
                <w:color w:val="FF0000"/>
              </w:rPr>
              <w:t>Nonexistent</w:t>
            </w:r>
            <w:r w:rsidR="00724592" w:rsidRPr="00B37EFD">
              <w:rPr>
                <w:rFonts w:cstheme="minorHAnsi"/>
                <w:color w:val="FF0000"/>
              </w:rPr>
              <w:t>'</w:t>
            </w:r>
            <w:r w:rsidRPr="006673A0">
              <w:rPr>
                <w:rFonts w:cstheme="minorHAnsi"/>
              </w:rPr>
              <w:t>);</w:t>
            </w:r>
          </w:p>
          <w:p w14:paraId="67998006" w14:textId="55A4C2F7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  <w:lang w:val="bg-BG"/>
              </w:rPr>
            </w:pPr>
            <w:r w:rsidRPr="006673A0">
              <w:rPr>
                <w:color w:val="0000FF"/>
              </w:rPr>
              <w:t xml:space="preserve">SELECT </w:t>
            </w:r>
            <w:r w:rsidR="00FC7F92"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>.username,</w:t>
            </w:r>
            <w:r w:rsidR="00667B0D">
              <w:rPr>
                <w:color w:val="000000" w:themeColor="text1"/>
              </w:rPr>
              <w:t xml:space="preserve"> </w:t>
            </w:r>
            <w:r w:rsidR="00FC7F92"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>.gender</w:t>
            </w:r>
            <w:r w:rsidR="00667B0D">
              <w:rPr>
                <w:color w:val="000000" w:themeColor="text1"/>
              </w:rPr>
              <w:t>,</w:t>
            </w:r>
            <w:r w:rsidR="00387356">
              <w:rPr>
                <w:color w:val="000000" w:themeColor="text1"/>
              </w:rPr>
              <w:t xml:space="preserve"> </w:t>
            </w:r>
            <w:r w:rsidR="00FC7F92"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 xml:space="preserve">.job_title </w:t>
            </w:r>
            <w:r w:rsidRPr="006673A0">
              <w:rPr>
                <w:color w:val="0000FF"/>
              </w:rPr>
              <w:t>FROM</w:t>
            </w:r>
            <w:r w:rsidRPr="006673A0">
              <w:rPr>
                <w:color w:val="000000" w:themeColor="text1"/>
              </w:rPr>
              <w:t xml:space="preserve"> </w:t>
            </w:r>
            <w:r w:rsidR="00EC75E8">
              <w:rPr>
                <w:color w:val="000000" w:themeColor="text1"/>
              </w:rPr>
              <w:t>accounts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>AS</w:t>
            </w:r>
            <w:r w:rsidRPr="006673A0">
              <w:rPr>
                <w:color w:val="000000" w:themeColor="text1"/>
              </w:rPr>
              <w:t xml:space="preserve"> </w:t>
            </w:r>
            <w:r w:rsidR="00FC7F92">
              <w:rPr>
                <w:color w:val="000000" w:themeColor="text1"/>
              </w:rPr>
              <w:t>a</w:t>
            </w:r>
          </w:p>
          <w:p w14:paraId="06D15946" w14:textId="5EED6EB1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WHERE</w:t>
            </w:r>
            <w:r w:rsidRPr="006673A0">
              <w:rPr>
                <w:color w:val="000000" w:themeColor="text1"/>
              </w:rPr>
              <w:t xml:space="preserve"> </w:t>
            </w:r>
            <w:r w:rsidR="00FC7F92"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>.</w:t>
            </w:r>
            <w:r w:rsidR="0002044E">
              <w:rPr>
                <w:color w:val="000000" w:themeColor="text1"/>
              </w:rPr>
              <w:t>job_title</w:t>
            </w:r>
            <w:r w:rsidR="00413595">
              <w:rPr>
                <w:color w:val="000000" w:themeColor="text1"/>
              </w:rPr>
              <w:t xml:space="preserve"> </w:t>
            </w:r>
            <w:r w:rsidR="00413595" w:rsidRPr="00413595">
              <w:rPr>
                <w:color w:val="0000FF"/>
              </w:rPr>
              <w:t>ILIKE</w:t>
            </w:r>
            <w:r w:rsidR="00413595">
              <w:rPr>
                <w:color w:val="0000FF"/>
              </w:rPr>
              <w:t xml:space="preserve"> </w:t>
            </w:r>
            <w:r w:rsidR="00724592">
              <w:rPr>
                <w:color w:val="000000" w:themeColor="text1"/>
              </w:rPr>
              <w:t>'</w:t>
            </w:r>
            <w:r w:rsidR="0002044E" w:rsidRPr="0002044E">
              <w:rPr>
                <w:color w:val="000000" w:themeColor="text1"/>
              </w:rPr>
              <w:t>(Remote)</w:t>
            </w:r>
            <w:r w:rsidR="0002044E">
              <w:rPr>
                <w:color w:val="000000" w:themeColor="text1"/>
              </w:rPr>
              <w:t>%</w:t>
            </w:r>
            <w:r w:rsidR="00724592">
              <w:rPr>
                <w:color w:val="000000" w:themeColor="text1"/>
              </w:rPr>
              <w:t>'</w:t>
            </w:r>
            <w:r w:rsidRPr="006673A0">
              <w:rPr>
                <w:color w:val="000000" w:themeColor="text1"/>
              </w:rPr>
              <w:t>;</w:t>
            </w:r>
          </w:p>
        </w:tc>
      </w:tr>
    </w:tbl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47"/>
        <w:gridCol w:w="1984"/>
        <w:gridCol w:w="5103"/>
      </w:tblGrid>
      <w:tr w:rsidR="001367F4" w:rsidRPr="006673A0" w14:paraId="5A231035" w14:textId="77777777" w:rsidTr="001367F4">
        <w:trPr>
          <w:trHeight w:val="275"/>
        </w:trPr>
        <w:tc>
          <w:tcPr>
            <w:tcW w:w="9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AFDFA2" w14:textId="2FF05730" w:rsidR="001367F4" w:rsidRDefault="00B57267" w:rsidP="001367F4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</w:t>
            </w:r>
          </w:p>
        </w:tc>
      </w:tr>
      <w:tr w:rsidR="00667B0D" w:rsidRPr="006673A0" w14:paraId="32298F1D" w14:textId="77777777" w:rsidTr="00667B0D">
        <w:trPr>
          <w:trHeight w:val="27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C71922" w14:textId="77777777" w:rsidR="00667B0D" w:rsidRPr="006673A0" w:rsidRDefault="00667B0D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usernam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304CCA" w14:textId="77777777" w:rsidR="00667B0D" w:rsidRPr="006673A0" w:rsidRDefault="00667B0D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gender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B5812E" w14:textId="6C1B0F72" w:rsidR="00667B0D" w:rsidRPr="006673A0" w:rsidRDefault="00554B7F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j</w:t>
            </w:r>
            <w:r w:rsidR="00667B0D" w:rsidRPr="006673A0">
              <w:rPr>
                <w:b/>
                <w:bCs/>
                <w:noProof/>
              </w:rPr>
              <w:t>ob_title</w:t>
            </w:r>
          </w:p>
        </w:tc>
      </w:tr>
      <w:tr w:rsidR="00667B0D" w:rsidRPr="006673A0" w14:paraId="405E8E0A" w14:textId="77777777" w:rsidTr="00667B0D">
        <w:trPr>
          <w:trHeight w:val="431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75C" w14:textId="13FA5E3D" w:rsidR="00667B0D" w:rsidRPr="00C8425D" w:rsidRDefault="00667B0D" w:rsidP="00B70FF1">
            <w:pPr>
              <w:pStyle w:val="Code"/>
              <w:jc w:val="center"/>
              <w:rPr>
                <w:b w:val="0"/>
                <w:bCs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E6BC6" w14:textId="06FE146B" w:rsidR="00667B0D" w:rsidRPr="00C8425D" w:rsidRDefault="00667B0D" w:rsidP="00B70FF1">
            <w:pPr>
              <w:pStyle w:val="Code"/>
              <w:jc w:val="center"/>
              <w:rPr>
                <w:b w:val="0"/>
                <w:bCs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989F6" w14:textId="5C620092" w:rsidR="00667B0D" w:rsidRPr="00C8425D" w:rsidRDefault="00667B0D" w:rsidP="00B70FF1">
            <w:pPr>
              <w:pStyle w:val="Code"/>
              <w:jc w:val="center"/>
              <w:rPr>
                <w:b w:val="0"/>
                <w:bCs/>
              </w:rPr>
            </w:pPr>
          </w:p>
        </w:tc>
      </w:tr>
    </w:tbl>
    <w:p w14:paraId="592EBD29" w14:textId="51658AA2" w:rsidR="00640502" w:rsidRDefault="00640502" w:rsidP="006673A0"/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AB79B5" w:rsidRPr="006673A0" w14:paraId="2B52FD9B" w14:textId="77777777" w:rsidTr="008E2FF8">
        <w:trPr>
          <w:trHeight w:val="300"/>
        </w:trPr>
        <w:tc>
          <w:tcPr>
            <w:tcW w:w="9634" w:type="dxa"/>
            <w:shd w:val="clear" w:color="auto" w:fill="D9D9D9"/>
          </w:tcPr>
          <w:p w14:paraId="29A49E20" w14:textId="77777777" w:rsidR="00AB79B5" w:rsidRPr="006673A0" w:rsidRDefault="00AB79B5" w:rsidP="008E2FF8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Pr="006673A0">
              <w:rPr>
                <w:b/>
              </w:rPr>
              <w:t>Query</w:t>
            </w:r>
          </w:p>
        </w:tc>
      </w:tr>
      <w:tr w:rsidR="00AB79B5" w:rsidRPr="006673A0" w14:paraId="70E1E895" w14:textId="77777777" w:rsidTr="008E2FF8">
        <w:trPr>
          <w:trHeight w:val="300"/>
        </w:trPr>
        <w:tc>
          <w:tcPr>
            <w:tcW w:w="9634" w:type="dxa"/>
          </w:tcPr>
          <w:p w14:paraId="29D7DDD4" w14:textId="77777777" w:rsidR="00AB79B5" w:rsidRPr="006673A0" w:rsidRDefault="00AB79B5" w:rsidP="008E2FF8">
            <w:pPr>
              <w:pStyle w:val="Code"/>
              <w:spacing w:after="0"/>
              <w:rPr>
                <w:color w:val="0000FF"/>
                <w:lang w:val="bg-BG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Pr="006673A0">
              <w:rPr>
                <w:rFonts w:eastAsia="Consolas" w:cs="Consolas"/>
              </w:rPr>
              <w:t>udp_modify_</w:t>
            </w:r>
            <w:r>
              <w:rPr>
                <w:rFonts w:eastAsia="Consolas" w:cs="Consolas"/>
              </w:rPr>
              <w:t>account</w:t>
            </w:r>
            <w:r w:rsidRPr="006673A0">
              <w:t>(</w:t>
            </w:r>
            <w:r w:rsidRPr="00B37EFD">
              <w:rPr>
                <w:color w:val="FF0000"/>
              </w:rPr>
              <w:t>'97 Valley Edge Parkway'</w:t>
            </w:r>
            <w:r w:rsidRPr="006673A0">
              <w:t xml:space="preserve">, </w:t>
            </w:r>
            <w:r w:rsidRPr="00B37EFD">
              <w:rPr>
                <w:color w:val="FF0000"/>
              </w:rPr>
              <w:t>'</w:t>
            </w:r>
            <w:r w:rsidRPr="00B37EFD">
              <w:rPr>
                <w:rFonts w:cstheme="minorHAnsi"/>
                <w:color w:val="FF0000"/>
              </w:rPr>
              <w:t>Divinópolis'</w:t>
            </w:r>
            <w:r w:rsidRPr="006673A0">
              <w:rPr>
                <w:rFonts w:cstheme="minorHAnsi"/>
              </w:rPr>
              <w:t>);</w:t>
            </w:r>
          </w:p>
          <w:p w14:paraId="5965E289" w14:textId="77777777" w:rsidR="00AB79B5" w:rsidRPr="006673A0" w:rsidRDefault="00AB79B5" w:rsidP="008E2FF8">
            <w:pPr>
              <w:pStyle w:val="Code"/>
              <w:spacing w:after="0"/>
              <w:rPr>
                <w:color w:val="000000" w:themeColor="text1"/>
                <w:lang w:val="bg-BG"/>
              </w:rPr>
            </w:pPr>
            <w:r w:rsidRPr="006673A0">
              <w:rPr>
                <w:color w:val="0000FF"/>
              </w:rPr>
              <w:t xml:space="preserve">SELECT </w:t>
            </w:r>
            <w:r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>.username,</w:t>
            </w:r>
            <w:r>
              <w:rPr>
                <w:color w:val="000000" w:themeColor="text1"/>
              </w:rPr>
              <w:t xml:space="preserve"> a</w:t>
            </w:r>
            <w:r w:rsidRPr="006673A0">
              <w:rPr>
                <w:color w:val="000000" w:themeColor="text1"/>
              </w:rPr>
              <w:t>.gender</w:t>
            </w:r>
            <w:r>
              <w:rPr>
                <w:color w:val="000000" w:themeColor="text1"/>
              </w:rPr>
              <w:t>, a</w:t>
            </w:r>
            <w:r w:rsidRPr="006673A0">
              <w:rPr>
                <w:color w:val="000000" w:themeColor="text1"/>
              </w:rPr>
              <w:t xml:space="preserve">.job_title </w:t>
            </w:r>
            <w:r w:rsidRPr="006673A0">
              <w:rPr>
                <w:color w:val="0000FF"/>
              </w:rPr>
              <w:t>FROM</w:t>
            </w:r>
            <w:r w:rsidRPr="006673A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ccounts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>AS</w:t>
            </w:r>
            <w:r w:rsidRPr="006673A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</w:p>
          <w:p w14:paraId="34B0776A" w14:textId="18D80DF0" w:rsidR="00AB79B5" w:rsidRPr="006673A0" w:rsidRDefault="00AB79B5" w:rsidP="008E2FF8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WHERE</w:t>
            </w:r>
            <w:r w:rsidRPr="006673A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</w:t>
            </w:r>
            <w:r w:rsidRPr="006673A0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>job_title</w:t>
            </w:r>
            <w:r w:rsidR="00413595">
              <w:rPr>
                <w:color w:val="000000" w:themeColor="text1"/>
              </w:rPr>
              <w:t xml:space="preserve"> </w:t>
            </w:r>
            <w:r w:rsidR="00413595" w:rsidRPr="00413595">
              <w:rPr>
                <w:color w:val="0000FF"/>
              </w:rPr>
              <w:t>ILIKE</w:t>
            </w:r>
            <w:r w:rsidR="00413595">
              <w:rPr>
                <w:color w:val="0000FF"/>
              </w:rPr>
              <w:t xml:space="preserve"> </w:t>
            </w:r>
            <w:r>
              <w:rPr>
                <w:color w:val="000000" w:themeColor="text1"/>
              </w:rPr>
              <w:t>'</w:t>
            </w:r>
            <w:r w:rsidRPr="0002044E">
              <w:rPr>
                <w:color w:val="000000" w:themeColor="text1"/>
              </w:rPr>
              <w:t>(Remote)</w:t>
            </w:r>
            <w:r>
              <w:rPr>
                <w:color w:val="000000" w:themeColor="text1"/>
              </w:rPr>
              <w:t>%'</w:t>
            </w:r>
            <w:r w:rsidRPr="006673A0">
              <w:rPr>
                <w:color w:val="000000" w:themeColor="text1"/>
              </w:rPr>
              <w:t>;</w:t>
            </w:r>
          </w:p>
        </w:tc>
      </w:tr>
    </w:tbl>
    <w:tbl>
      <w:tblPr>
        <w:tblStyle w:val="TableGrid"/>
        <w:tblW w:w="9634" w:type="dxa"/>
        <w:tblLayout w:type="fixed"/>
        <w:tblLook w:val="04A0" w:firstRow="1" w:lastRow="0" w:firstColumn="1" w:lastColumn="0" w:noHBand="0" w:noVBand="1"/>
      </w:tblPr>
      <w:tblGrid>
        <w:gridCol w:w="2547"/>
        <w:gridCol w:w="1984"/>
        <w:gridCol w:w="5103"/>
      </w:tblGrid>
      <w:tr w:rsidR="00306B2E" w:rsidRPr="006673A0" w14:paraId="78E2C9FE" w14:textId="77777777" w:rsidTr="00306B2E">
        <w:trPr>
          <w:trHeight w:val="275"/>
        </w:trPr>
        <w:tc>
          <w:tcPr>
            <w:tcW w:w="96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2433F5E" w14:textId="638E3B33" w:rsidR="00306B2E" w:rsidRDefault="00B57267" w:rsidP="00306B2E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</w:t>
            </w:r>
          </w:p>
        </w:tc>
      </w:tr>
      <w:tr w:rsidR="00AB79B5" w:rsidRPr="006673A0" w14:paraId="7774BB8E" w14:textId="77777777" w:rsidTr="00306B2E">
        <w:trPr>
          <w:trHeight w:val="27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5A49C7C" w14:textId="77777777" w:rsidR="00AB79B5" w:rsidRPr="006673A0" w:rsidRDefault="00AB79B5" w:rsidP="00306B2E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usernam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713FA5E" w14:textId="77777777" w:rsidR="00AB79B5" w:rsidRPr="006673A0" w:rsidRDefault="00AB79B5" w:rsidP="00306B2E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gender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478C044" w14:textId="7851096A" w:rsidR="00AB79B5" w:rsidRPr="006673A0" w:rsidRDefault="00554B7F" w:rsidP="00306B2E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j</w:t>
            </w:r>
            <w:r w:rsidR="00AB79B5" w:rsidRPr="006673A0">
              <w:rPr>
                <w:b/>
                <w:bCs/>
                <w:noProof/>
              </w:rPr>
              <w:t>ob_title</w:t>
            </w:r>
          </w:p>
        </w:tc>
      </w:tr>
      <w:tr w:rsidR="00AB79B5" w:rsidRPr="006673A0" w14:paraId="71F02928" w14:textId="77777777" w:rsidTr="00306B2E">
        <w:trPr>
          <w:trHeight w:val="431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C2208" w14:textId="77777777" w:rsidR="00AB79B5" w:rsidRPr="00C8425D" w:rsidRDefault="00AB79B5" w:rsidP="00306B2E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eblagden2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27908" w14:textId="77777777" w:rsidR="00AB79B5" w:rsidRPr="00C8425D" w:rsidRDefault="00AB79B5" w:rsidP="00306B2E">
            <w:pPr>
              <w:pStyle w:val="Code"/>
              <w:jc w:val="center"/>
              <w:rPr>
                <w:b w:val="0"/>
                <w:bCs/>
              </w:rPr>
            </w:pPr>
            <w:r w:rsidRPr="00C8425D">
              <w:rPr>
                <w:b w:val="0"/>
                <w:bCs/>
              </w:rPr>
              <w:t>M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A9DF81" w14:textId="1F982347" w:rsidR="00AB79B5" w:rsidRPr="00C8425D" w:rsidRDefault="00554B7F" w:rsidP="00306B2E">
            <w:pPr>
              <w:pStyle w:val="Code"/>
              <w:jc w:val="center"/>
              <w:rPr>
                <w:b w:val="0"/>
                <w:bCs/>
              </w:rPr>
            </w:pPr>
            <w:r w:rsidRPr="00554B7F">
              <w:rPr>
                <w:b w:val="0"/>
                <w:bCs/>
              </w:rPr>
              <w:t>(Remote) Associate Professor</w:t>
            </w:r>
          </w:p>
        </w:tc>
      </w:tr>
    </w:tbl>
    <w:p w14:paraId="3A6757EB" w14:textId="77777777" w:rsidR="00AB79B5" w:rsidRPr="00AB79B5" w:rsidRDefault="00AB79B5" w:rsidP="006673A0"/>
    <w:sectPr w:rsidR="00AB79B5" w:rsidRPr="00AB79B5" w:rsidSect="00AA3B0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50FEB" w14:textId="77777777" w:rsidR="001D2245" w:rsidRDefault="001D2245" w:rsidP="008068A2">
      <w:pPr>
        <w:spacing w:after="0" w:line="240" w:lineRule="auto"/>
      </w:pPr>
      <w:r>
        <w:separator/>
      </w:r>
    </w:p>
  </w:endnote>
  <w:endnote w:type="continuationSeparator" w:id="0">
    <w:p w14:paraId="65711130" w14:textId="77777777" w:rsidR="001D2245" w:rsidRDefault="001D22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1" name="Picture 41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2" name="Picture 42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3" name="Picture 4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4" name="Picture 4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5" name="Picture 45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1" name="Picture 41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2" name="Picture 42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3" name="Picture 4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4" name="Picture 4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5" name="Picture 45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BFB3E" w14:textId="77777777" w:rsidR="001D2245" w:rsidRDefault="001D2245" w:rsidP="008068A2">
      <w:pPr>
        <w:spacing w:after="0" w:line="240" w:lineRule="auto"/>
      </w:pPr>
      <w:r>
        <w:separator/>
      </w:r>
    </w:p>
  </w:footnote>
  <w:footnote w:type="continuationSeparator" w:id="0">
    <w:p w14:paraId="6E123858" w14:textId="77777777" w:rsidR="001D2245" w:rsidRDefault="001D22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023D"/>
    <w:multiLevelType w:val="hybridMultilevel"/>
    <w:tmpl w:val="0EF2C6A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70653"/>
    <w:multiLevelType w:val="hybridMultilevel"/>
    <w:tmpl w:val="9BFED6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551BB1"/>
    <w:multiLevelType w:val="hybridMultilevel"/>
    <w:tmpl w:val="0F9C16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EEF3AB8"/>
    <w:multiLevelType w:val="multilevel"/>
    <w:tmpl w:val="5EEF3A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396910"/>
    <w:multiLevelType w:val="multilevel"/>
    <w:tmpl w:val="62396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A22F23"/>
    <w:multiLevelType w:val="hybridMultilevel"/>
    <w:tmpl w:val="02025A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572ABD"/>
    <w:multiLevelType w:val="multilevel"/>
    <w:tmpl w:val="7A572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CB2E21"/>
    <w:multiLevelType w:val="multilevel"/>
    <w:tmpl w:val="7DCB2E21"/>
    <w:lvl w:ilvl="0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84030">
    <w:abstractNumId w:val="1"/>
  </w:num>
  <w:num w:numId="2" w16cid:durableId="411050719">
    <w:abstractNumId w:val="46"/>
  </w:num>
  <w:num w:numId="3" w16cid:durableId="1516766325">
    <w:abstractNumId w:val="12"/>
  </w:num>
  <w:num w:numId="4" w16cid:durableId="523396771">
    <w:abstractNumId w:val="28"/>
  </w:num>
  <w:num w:numId="5" w16cid:durableId="335891243">
    <w:abstractNumId w:val="29"/>
  </w:num>
  <w:num w:numId="6" w16cid:durableId="1779332067">
    <w:abstractNumId w:val="35"/>
  </w:num>
  <w:num w:numId="7" w16cid:durableId="788015779">
    <w:abstractNumId w:val="5"/>
  </w:num>
  <w:num w:numId="8" w16cid:durableId="1120880593">
    <w:abstractNumId w:val="11"/>
  </w:num>
  <w:num w:numId="9" w16cid:durableId="1179810783">
    <w:abstractNumId w:val="26"/>
  </w:num>
  <w:num w:numId="10" w16cid:durableId="31348507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41853">
    <w:abstractNumId w:val="7"/>
  </w:num>
  <w:num w:numId="12" w16cid:durableId="1096242764">
    <w:abstractNumId w:val="22"/>
  </w:num>
  <w:num w:numId="13" w16cid:durableId="2043701313">
    <w:abstractNumId w:val="3"/>
  </w:num>
  <w:num w:numId="14" w16cid:durableId="843931629">
    <w:abstractNumId w:val="33"/>
  </w:num>
  <w:num w:numId="15" w16cid:durableId="50539641">
    <w:abstractNumId w:val="13"/>
  </w:num>
  <w:num w:numId="16" w16cid:durableId="22825592">
    <w:abstractNumId w:val="41"/>
  </w:num>
  <w:num w:numId="17" w16cid:durableId="1623267275">
    <w:abstractNumId w:val="27"/>
  </w:num>
  <w:num w:numId="18" w16cid:durableId="370349824">
    <w:abstractNumId w:val="45"/>
  </w:num>
  <w:num w:numId="19" w16cid:durableId="1571188609">
    <w:abstractNumId w:val="36"/>
  </w:num>
  <w:num w:numId="20" w16cid:durableId="732507874">
    <w:abstractNumId w:val="21"/>
  </w:num>
  <w:num w:numId="21" w16cid:durableId="1054157000">
    <w:abstractNumId w:val="31"/>
  </w:num>
  <w:num w:numId="22" w16cid:durableId="1232694343">
    <w:abstractNumId w:val="15"/>
  </w:num>
  <w:num w:numId="23" w16cid:durableId="1262300791">
    <w:abstractNumId w:val="18"/>
  </w:num>
  <w:num w:numId="24" w16cid:durableId="126709409">
    <w:abstractNumId w:val="4"/>
  </w:num>
  <w:num w:numId="25" w16cid:durableId="1721783903">
    <w:abstractNumId w:val="10"/>
  </w:num>
  <w:num w:numId="26" w16cid:durableId="984704460">
    <w:abstractNumId w:val="19"/>
  </w:num>
  <w:num w:numId="27" w16cid:durableId="924344841">
    <w:abstractNumId w:val="40"/>
  </w:num>
  <w:num w:numId="28" w16cid:durableId="1205288321">
    <w:abstractNumId w:val="20"/>
  </w:num>
  <w:num w:numId="29" w16cid:durableId="1476919437">
    <w:abstractNumId w:val="44"/>
  </w:num>
  <w:num w:numId="30" w16cid:durableId="1713262621">
    <w:abstractNumId w:val="23"/>
  </w:num>
  <w:num w:numId="31" w16cid:durableId="374279060">
    <w:abstractNumId w:val="14"/>
  </w:num>
  <w:num w:numId="32" w16cid:durableId="1172112054">
    <w:abstractNumId w:val="37"/>
  </w:num>
  <w:num w:numId="33" w16cid:durableId="1941450073">
    <w:abstractNumId w:val="42"/>
  </w:num>
  <w:num w:numId="34" w16cid:durableId="1687093616">
    <w:abstractNumId w:val="25"/>
  </w:num>
  <w:num w:numId="35" w16cid:durableId="1711374085">
    <w:abstractNumId w:val="43"/>
  </w:num>
  <w:num w:numId="36" w16cid:durableId="1103764887">
    <w:abstractNumId w:val="9"/>
  </w:num>
  <w:num w:numId="37" w16cid:durableId="1614358659">
    <w:abstractNumId w:val="24"/>
  </w:num>
  <w:num w:numId="38" w16cid:durableId="815952461">
    <w:abstractNumId w:val="17"/>
  </w:num>
  <w:num w:numId="39" w16cid:durableId="522979774">
    <w:abstractNumId w:val="30"/>
  </w:num>
  <w:num w:numId="40" w16cid:durableId="2099982747">
    <w:abstractNumId w:val="38"/>
  </w:num>
  <w:num w:numId="41" w16cid:durableId="1190532656">
    <w:abstractNumId w:val="48"/>
  </w:num>
  <w:num w:numId="42" w16cid:durableId="915943959">
    <w:abstractNumId w:val="34"/>
  </w:num>
  <w:num w:numId="43" w16cid:durableId="22825470">
    <w:abstractNumId w:val="47"/>
  </w:num>
  <w:num w:numId="44" w16cid:durableId="1769621297">
    <w:abstractNumId w:val="6"/>
  </w:num>
  <w:num w:numId="45" w16cid:durableId="984941737">
    <w:abstractNumId w:val="0"/>
  </w:num>
  <w:num w:numId="46" w16cid:durableId="2057851582">
    <w:abstractNumId w:val="32"/>
  </w:num>
  <w:num w:numId="47" w16cid:durableId="1714958615">
    <w:abstractNumId w:val="39"/>
  </w:num>
  <w:num w:numId="48" w16cid:durableId="1685353438">
    <w:abstractNumId w:val="2"/>
  </w:num>
  <w:num w:numId="49" w16cid:durableId="781459087">
    <w:abstractNumId w:val="38"/>
  </w:num>
  <w:num w:numId="50" w16cid:durableId="8207433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LOwMDQ1NzA1NzVX0lEKTi0uzszPAykwrAUAE334fCwAAAA="/>
  </w:docVars>
  <w:rsids>
    <w:rsidRoot w:val="008068A2"/>
    <w:rsid w:val="000006BB"/>
    <w:rsid w:val="00002C1C"/>
    <w:rsid w:val="00007044"/>
    <w:rsid w:val="00007A85"/>
    <w:rsid w:val="000105F5"/>
    <w:rsid w:val="000128AA"/>
    <w:rsid w:val="0001451E"/>
    <w:rsid w:val="000148CE"/>
    <w:rsid w:val="0002044E"/>
    <w:rsid w:val="00023DC6"/>
    <w:rsid w:val="00025F04"/>
    <w:rsid w:val="00034251"/>
    <w:rsid w:val="000619BC"/>
    <w:rsid w:val="0006228D"/>
    <w:rsid w:val="00064D15"/>
    <w:rsid w:val="00070B61"/>
    <w:rsid w:val="0008559D"/>
    <w:rsid w:val="00086727"/>
    <w:rsid w:val="00086A90"/>
    <w:rsid w:val="0009209B"/>
    <w:rsid w:val="00096BAB"/>
    <w:rsid w:val="000A6794"/>
    <w:rsid w:val="000B39E6"/>
    <w:rsid w:val="000B56F0"/>
    <w:rsid w:val="000C5361"/>
    <w:rsid w:val="000C5D22"/>
    <w:rsid w:val="000D11B7"/>
    <w:rsid w:val="000D26DF"/>
    <w:rsid w:val="000D5BE4"/>
    <w:rsid w:val="000F139F"/>
    <w:rsid w:val="00103906"/>
    <w:rsid w:val="00112EB0"/>
    <w:rsid w:val="001252D8"/>
    <w:rsid w:val="001275B9"/>
    <w:rsid w:val="001349B4"/>
    <w:rsid w:val="001367F4"/>
    <w:rsid w:val="00136D28"/>
    <w:rsid w:val="001424F6"/>
    <w:rsid w:val="00142C75"/>
    <w:rsid w:val="001449E8"/>
    <w:rsid w:val="001504BE"/>
    <w:rsid w:val="00152D1A"/>
    <w:rsid w:val="001532D9"/>
    <w:rsid w:val="00154AEF"/>
    <w:rsid w:val="001572BA"/>
    <w:rsid w:val="001619DF"/>
    <w:rsid w:val="001638BD"/>
    <w:rsid w:val="00164CDC"/>
    <w:rsid w:val="0016788B"/>
    <w:rsid w:val="00167CF1"/>
    <w:rsid w:val="00171021"/>
    <w:rsid w:val="00175E1D"/>
    <w:rsid w:val="001837BD"/>
    <w:rsid w:val="00183A2C"/>
    <w:rsid w:val="0019508E"/>
    <w:rsid w:val="001A6728"/>
    <w:rsid w:val="001A6919"/>
    <w:rsid w:val="001B7060"/>
    <w:rsid w:val="001C1FCD"/>
    <w:rsid w:val="001D08BD"/>
    <w:rsid w:val="001D2245"/>
    <w:rsid w:val="001D2464"/>
    <w:rsid w:val="001D50AE"/>
    <w:rsid w:val="001D52EB"/>
    <w:rsid w:val="001E1161"/>
    <w:rsid w:val="001E2202"/>
    <w:rsid w:val="001E3FEF"/>
    <w:rsid w:val="001E42BE"/>
    <w:rsid w:val="001E5738"/>
    <w:rsid w:val="00202683"/>
    <w:rsid w:val="00204D76"/>
    <w:rsid w:val="00213F62"/>
    <w:rsid w:val="00215FCE"/>
    <w:rsid w:val="002175B9"/>
    <w:rsid w:val="0022068D"/>
    <w:rsid w:val="002326A7"/>
    <w:rsid w:val="00232E7D"/>
    <w:rsid w:val="00255706"/>
    <w:rsid w:val="002559E4"/>
    <w:rsid w:val="00264287"/>
    <w:rsid w:val="0026589D"/>
    <w:rsid w:val="002664E1"/>
    <w:rsid w:val="0026672D"/>
    <w:rsid w:val="002674C4"/>
    <w:rsid w:val="002706A8"/>
    <w:rsid w:val="002819B5"/>
    <w:rsid w:val="002853F4"/>
    <w:rsid w:val="00285D02"/>
    <w:rsid w:val="002A2D2D"/>
    <w:rsid w:val="002B2B4D"/>
    <w:rsid w:val="002B54E1"/>
    <w:rsid w:val="002C3176"/>
    <w:rsid w:val="002C539D"/>
    <w:rsid w:val="002C71C6"/>
    <w:rsid w:val="002C7692"/>
    <w:rsid w:val="002D07CA"/>
    <w:rsid w:val="002D1BBE"/>
    <w:rsid w:val="002E6FF1"/>
    <w:rsid w:val="002F7703"/>
    <w:rsid w:val="00305122"/>
    <w:rsid w:val="00306B2E"/>
    <w:rsid w:val="0031096D"/>
    <w:rsid w:val="00316920"/>
    <w:rsid w:val="00320AAC"/>
    <w:rsid w:val="003230CF"/>
    <w:rsid w:val="0033212E"/>
    <w:rsid w:val="0033490F"/>
    <w:rsid w:val="00354B66"/>
    <w:rsid w:val="003615DB"/>
    <w:rsid w:val="00365CC0"/>
    <w:rsid w:val="00377AA3"/>
    <w:rsid w:val="00380A57"/>
    <w:rsid w:val="003817EF"/>
    <w:rsid w:val="00381F23"/>
    <w:rsid w:val="00382A45"/>
    <w:rsid w:val="00384C9F"/>
    <w:rsid w:val="00385282"/>
    <w:rsid w:val="00387356"/>
    <w:rsid w:val="003938F1"/>
    <w:rsid w:val="003A1601"/>
    <w:rsid w:val="003A33F9"/>
    <w:rsid w:val="003A5602"/>
    <w:rsid w:val="003B0278"/>
    <w:rsid w:val="003B1846"/>
    <w:rsid w:val="003B6A53"/>
    <w:rsid w:val="003C1A24"/>
    <w:rsid w:val="003D098B"/>
    <w:rsid w:val="003D69DD"/>
    <w:rsid w:val="003D7906"/>
    <w:rsid w:val="003E1013"/>
    <w:rsid w:val="003E167F"/>
    <w:rsid w:val="003E20B4"/>
    <w:rsid w:val="003E2385"/>
    <w:rsid w:val="003E2A3C"/>
    <w:rsid w:val="003E2F33"/>
    <w:rsid w:val="003E6BFB"/>
    <w:rsid w:val="003F1864"/>
    <w:rsid w:val="00407193"/>
    <w:rsid w:val="004075AA"/>
    <w:rsid w:val="0041081C"/>
    <w:rsid w:val="00413595"/>
    <w:rsid w:val="004135DC"/>
    <w:rsid w:val="00415AB4"/>
    <w:rsid w:val="00417332"/>
    <w:rsid w:val="00424215"/>
    <w:rsid w:val="004311CA"/>
    <w:rsid w:val="00433F0C"/>
    <w:rsid w:val="00437996"/>
    <w:rsid w:val="004439F9"/>
    <w:rsid w:val="004650CD"/>
    <w:rsid w:val="00465FB3"/>
    <w:rsid w:val="004709AA"/>
    <w:rsid w:val="0047331A"/>
    <w:rsid w:val="004735CA"/>
    <w:rsid w:val="0047640B"/>
    <w:rsid w:val="00476428"/>
    <w:rsid w:val="0047644B"/>
    <w:rsid w:val="00476D4B"/>
    <w:rsid w:val="004838C7"/>
    <w:rsid w:val="00487C22"/>
    <w:rsid w:val="00491748"/>
    <w:rsid w:val="004943D4"/>
    <w:rsid w:val="00496B3B"/>
    <w:rsid w:val="004A45FB"/>
    <w:rsid w:val="004A7E77"/>
    <w:rsid w:val="004B0253"/>
    <w:rsid w:val="004B384F"/>
    <w:rsid w:val="004B4BCB"/>
    <w:rsid w:val="004C0A80"/>
    <w:rsid w:val="004C2241"/>
    <w:rsid w:val="004C3A79"/>
    <w:rsid w:val="004D03E1"/>
    <w:rsid w:val="004D29A9"/>
    <w:rsid w:val="004E0D4F"/>
    <w:rsid w:val="004E4C1E"/>
    <w:rsid w:val="004F0267"/>
    <w:rsid w:val="004F375E"/>
    <w:rsid w:val="004F6450"/>
    <w:rsid w:val="004F7F05"/>
    <w:rsid w:val="0050017E"/>
    <w:rsid w:val="00503820"/>
    <w:rsid w:val="005054C7"/>
    <w:rsid w:val="0050638A"/>
    <w:rsid w:val="00507F81"/>
    <w:rsid w:val="00511042"/>
    <w:rsid w:val="005172E9"/>
    <w:rsid w:val="00517B12"/>
    <w:rsid w:val="00522508"/>
    <w:rsid w:val="00524789"/>
    <w:rsid w:val="005272DE"/>
    <w:rsid w:val="00527BE8"/>
    <w:rsid w:val="00534771"/>
    <w:rsid w:val="00542698"/>
    <w:rsid w:val="005439C9"/>
    <w:rsid w:val="00551006"/>
    <w:rsid w:val="005516BC"/>
    <w:rsid w:val="00553CCB"/>
    <w:rsid w:val="00554B7F"/>
    <w:rsid w:val="0056088E"/>
    <w:rsid w:val="00561641"/>
    <w:rsid w:val="00563DC7"/>
    <w:rsid w:val="00564029"/>
    <w:rsid w:val="00564D7B"/>
    <w:rsid w:val="0056527D"/>
    <w:rsid w:val="00566035"/>
    <w:rsid w:val="0056786B"/>
    <w:rsid w:val="0057138C"/>
    <w:rsid w:val="0057510C"/>
    <w:rsid w:val="005803E5"/>
    <w:rsid w:val="0058118F"/>
    <w:rsid w:val="0058284A"/>
    <w:rsid w:val="00584EDB"/>
    <w:rsid w:val="0058647F"/>
    <w:rsid w:val="00586D4D"/>
    <w:rsid w:val="0058723E"/>
    <w:rsid w:val="00594821"/>
    <w:rsid w:val="00596357"/>
    <w:rsid w:val="00596AA5"/>
    <w:rsid w:val="005A17E7"/>
    <w:rsid w:val="005B0164"/>
    <w:rsid w:val="005B5187"/>
    <w:rsid w:val="005C131C"/>
    <w:rsid w:val="005C6A24"/>
    <w:rsid w:val="005D3124"/>
    <w:rsid w:val="005E04CE"/>
    <w:rsid w:val="005E5380"/>
    <w:rsid w:val="005E6CC9"/>
    <w:rsid w:val="00600083"/>
    <w:rsid w:val="00600CBD"/>
    <w:rsid w:val="00604363"/>
    <w:rsid w:val="006057DC"/>
    <w:rsid w:val="006149D0"/>
    <w:rsid w:val="0061557C"/>
    <w:rsid w:val="00621ADD"/>
    <w:rsid w:val="00624212"/>
    <w:rsid w:val="006242A9"/>
    <w:rsid w:val="00624DCF"/>
    <w:rsid w:val="0063342B"/>
    <w:rsid w:val="00640502"/>
    <w:rsid w:val="00642848"/>
    <w:rsid w:val="00644D27"/>
    <w:rsid w:val="0065535F"/>
    <w:rsid w:val="00656040"/>
    <w:rsid w:val="006570E4"/>
    <w:rsid w:val="00660A78"/>
    <w:rsid w:val="006640AE"/>
    <w:rsid w:val="006673A0"/>
    <w:rsid w:val="00667B0D"/>
    <w:rsid w:val="00670041"/>
    <w:rsid w:val="00671FE2"/>
    <w:rsid w:val="0067517D"/>
    <w:rsid w:val="0067579D"/>
    <w:rsid w:val="006813F4"/>
    <w:rsid w:val="00682762"/>
    <w:rsid w:val="00686C0C"/>
    <w:rsid w:val="006925A3"/>
    <w:rsid w:val="00695634"/>
    <w:rsid w:val="00695D39"/>
    <w:rsid w:val="006A2531"/>
    <w:rsid w:val="006A39AE"/>
    <w:rsid w:val="006B5117"/>
    <w:rsid w:val="006C0B22"/>
    <w:rsid w:val="006D239A"/>
    <w:rsid w:val="006D5323"/>
    <w:rsid w:val="006D6146"/>
    <w:rsid w:val="006E1302"/>
    <w:rsid w:val="006E2245"/>
    <w:rsid w:val="006E4E53"/>
    <w:rsid w:val="006E55B4"/>
    <w:rsid w:val="006E7E50"/>
    <w:rsid w:val="006F5DCE"/>
    <w:rsid w:val="006F6E8F"/>
    <w:rsid w:val="00704432"/>
    <w:rsid w:val="007051DF"/>
    <w:rsid w:val="00706BEA"/>
    <w:rsid w:val="00707B67"/>
    <w:rsid w:val="00714659"/>
    <w:rsid w:val="007161BC"/>
    <w:rsid w:val="00721FD3"/>
    <w:rsid w:val="00722AEA"/>
    <w:rsid w:val="00724592"/>
    <w:rsid w:val="00724787"/>
    <w:rsid w:val="00724DA4"/>
    <w:rsid w:val="007358FD"/>
    <w:rsid w:val="00744CD1"/>
    <w:rsid w:val="00751267"/>
    <w:rsid w:val="00752E96"/>
    <w:rsid w:val="00755A40"/>
    <w:rsid w:val="00763912"/>
    <w:rsid w:val="00767218"/>
    <w:rsid w:val="00774E44"/>
    <w:rsid w:val="00781DE0"/>
    <w:rsid w:val="0078250F"/>
    <w:rsid w:val="007842AF"/>
    <w:rsid w:val="00785258"/>
    <w:rsid w:val="00791F02"/>
    <w:rsid w:val="0079324A"/>
    <w:rsid w:val="00794EEE"/>
    <w:rsid w:val="007A29D3"/>
    <w:rsid w:val="007A635E"/>
    <w:rsid w:val="007A763E"/>
    <w:rsid w:val="007B3686"/>
    <w:rsid w:val="007C2908"/>
    <w:rsid w:val="007C2C37"/>
    <w:rsid w:val="007C3E81"/>
    <w:rsid w:val="007C42AC"/>
    <w:rsid w:val="007C5035"/>
    <w:rsid w:val="007D5632"/>
    <w:rsid w:val="007D742F"/>
    <w:rsid w:val="007E0960"/>
    <w:rsid w:val="007E12B8"/>
    <w:rsid w:val="007E4E4F"/>
    <w:rsid w:val="007F04BF"/>
    <w:rsid w:val="007F177C"/>
    <w:rsid w:val="007F5F65"/>
    <w:rsid w:val="007F7459"/>
    <w:rsid w:val="00801502"/>
    <w:rsid w:val="00802280"/>
    <w:rsid w:val="00803217"/>
    <w:rsid w:val="00804F4E"/>
    <w:rsid w:val="008063E1"/>
    <w:rsid w:val="008068A2"/>
    <w:rsid w:val="008105A0"/>
    <w:rsid w:val="00821B2A"/>
    <w:rsid w:val="0082495E"/>
    <w:rsid w:val="008312E9"/>
    <w:rsid w:val="00832409"/>
    <w:rsid w:val="00836CA4"/>
    <w:rsid w:val="00843ECD"/>
    <w:rsid w:val="008446DA"/>
    <w:rsid w:val="0085184F"/>
    <w:rsid w:val="0085438C"/>
    <w:rsid w:val="00861625"/>
    <w:rsid w:val="008617B5"/>
    <w:rsid w:val="008638E7"/>
    <w:rsid w:val="00870828"/>
    <w:rsid w:val="008735D5"/>
    <w:rsid w:val="008753CA"/>
    <w:rsid w:val="0088080B"/>
    <w:rsid w:val="00882293"/>
    <w:rsid w:val="008B07D7"/>
    <w:rsid w:val="008B15C2"/>
    <w:rsid w:val="008B3093"/>
    <w:rsid w:val="008B557F"/>
    <w:rsid w:val="008C2344"/>
    <w:rsid w:val="008C2B83"/>
    <w:rsid w:val="008C411A"/>
    <w:rsid w:val="008C5930"/>
    <w:rsid w:val="008D1F0B"/>
    <w:rsid w:val="008D6097"/>
    <w:rsid w:val="008E0737"/>
    <w:rsid w:val="008E2E3F"/>
    <w:rsid w:val="008E3E07"/>
    <w:rsid w:val="008E6CF3"/>
    <w:rsid w:val="008F202C"/>
    <w:rsid w:val="008F5B43"/>
    <w:rsid w:val="008F5FDB"/>
    <w:rsid w:val="00902E68"/>
    <w:rsid w:val="00907DF1"/>
    <w:rsid w:val="0091067F"/>
    <w:rsid w:val="0091155D"/>
    <w:rsid w:val="00912BC6"/>
    <w:rsid w:val="0091671C"/>
    <w:rsid w:val="0092145D"/>
    <w:rsid w:val="00924BBC"/>
    <w:rsid w:val="009254B7"/>
    <w:rsid w:val="00930CEE"/>
    <w:rsid w:val="00935C44"/>
    <w:rsid w:val="00941FFF"/>
    <w:rsid w:val="00942735"/>
    <w:rsid w:val="009468E0"/>
    <w:rsid w:val="00950B68"/>
    <w:rsid w:val="00952C2A"/>
    <w:rsid w:val="009544FE"/>
    <w:rsid w:val="00955691"/>
    <w:rsid w:val="00956D6B"/>
    <w:rsid w:val="00961157"/>
    <w:rsid w:val="00965C5B"/>
    <w:rsid w:val="0096684B"/>
    <w:rsid w:val="00972C7F"/>
    <w:rsid w:val="009732E3"/>
    <w:rsid w:val="00974422"/>
    <w:rsid w:val="00976E46"/>
    <w:rsid w:val="00991F36"/>
    <w:rsid w:val="00993524"/>
    <w:rsid w:val="00993E44"/>
    <w:rsid w:val="009A5096"/>
    <w:rsid w:val="009B4FB4"/>
    <w:rsid w:val="009C0C39"/>
    <w:rsid w:val="009D1805"/>
    <w:rsid w:val="009D2157"/>
    <w:rsid w:val="009E1A09"/>
    <w:rsid w:val="009E53E9"/>
    <w:rsid w:val="009E5468"/>
    <w:rsid w:val="009F373F"/>
    <w:rsid w:val="00A02545"/>
    <w:rsid w:val="00A025E6"/>
    <w:rsid w:val="00A046AE"/>
    <w:rsid w:val="00A05555"/>
    <w:rsid w:val="00A05F65"/>
    <w:rsid w:val="00A06D89"/>
    <w:rsid w:val="00A33224"/>
    <w:rsid w:val="00A34799"/>
    <w:rsid w:val="00A35790"/>
    <w:rsid w:val="00A37C69"/>
    <w:rsid w:val="00A45A89"/>
    <w:rsid w:val="00A47F12"/>
    <w:rsid w:val="00A52F85"/>
    <w:rsid w:val="00A65FAE"/>
    <w:rsid w:val="00A66DE2"/>
    <w:rsid w:val="00A70227"/>
    <w:rsid w:val="00A756B9"/>
    <w:rsid w:val="00A847D3"/>
    <w:rsid w:val="00A97FB1"/>
    <w:rsid w:val="00AA3772"/>
    <w:rsid w:val="00AA3B0A"/>
    <w:rsid w:val="00AA6683"/>
    <w:rsid w:val="00AA7662"/>
    <w:rsid w:val="00AB106E"/>
    <w:rsid w:val="00AB2224"/>
    <w:rsid w:val="00AB62D8"/>
    <w:rsid w:val="00AB79B5"/>
    <w:rsid w:val="00AC36D6"/>
    <w:rsid w:val="00AC60FE"/>
    <w:rsid w:val="00AC77AD"/>
    <w:rsid w:val="00AD2741"/>
    <w:rsid w:val="00AD31EC"/>
    <w:rsid w:val="00AD3214"/>
    <w:rsid w:val="00AE05D3"/>
    <w:rsid w:val="00AE355A"/>
    <w:rsid w:val="00AF1376"/>
    <w:rsid w:val="00AF1EF9"/>
    <w:rsid w:val="00B0353E"/>
    <w:rsid w:val="00B10149"/>
    <w:rsid w:val="00B12FFB"/>
    <w:rsid w:val="00B13541"/>
    <w:rsid w:val="00B140C9"/>
    <w:rsid w:val="00B148DD"/>
    <w:rsid w:val="00B21CF3"/>
    <w:rsid w:val="00B2472A"/>
    <w:rsid w:val="00B27BCE"/>
    <w:rsid w:val="00B35D0E"/>
    <w:rsid w:val="00B37EFD"/>
    <w:rsid w:val="00B44688"/>
    <w:rsid w:val="00B51125"/>
    <w:rsid w:val="00B51138"/>
    <w:rsid w:val="00B5193C"/>
    <w:rsid w:val="00B554C7"/>
    <w:rsid w:val="00B567F6"/>
    <w:rsid w:val="00B56DF3"/>
    <w:rsid w:val="00B57267"/>
    <w:rsid w:val="00B57A5C"/>
    <w:rsid w:val="00B6185B"/>
    <w:rsid w:val="00B638EB"/>
    <w:rsid w:val="00B63DED"/>
    <w:rsid w:val="00B656B3"/>
    <w:rsid w:val="00B66515"/>
    <w:rsid w:val="00B753E7"/>
    <w:rsid w:val="00B82DF3"/>
    <w:rsid w:val="00B86AF3"/>
    <w:rsid w:val="00B9309B"/>
    <w:rsid w:val="00B9582D"/>
    <w:rsid w:val="00B96C73"/>
    <w:rsid w:val="00BA17C8"/>
    <w:rsid w:val="00BA1F40"/>
    <w:rsid w:val="00BA4820"/>
    <w:rsid w:val="00BB05FA"/>
    <w:rsid w:val="00BB1D86"/>
    <w:rsid w:val="00BB36CB"/>
    <w:rsid w:val="00BB5B10"/>
    <w:rsid w:val="00BC2273"/>
    <w:rsid w:val="00BC2282"/>
    <w:rsid w:val="00BC336C"/>
    <w:rsid w:val="00BC56D6"/>
    <w:rsid w:val="00BE399E"/>
    <w:rsid w:val="00BE44D3"/>
    <w:rsid w:val="00BF0461"/>
    <w:rsid w:val="00BF1775"/>
    <w:rsid w:val="00BF201D"/>
    <w:rsid w:val="00BF49E8"/>
    <w:rsid w:val="00C00452"/>
    <w:rsid w:val="00C02EDB"/>
    <w:rsid w:val="00C038B7"/>
    <w:rsid w:val="00C03C70"/>
    <w:rsid w:val="00C0490B"/>
    <w:rsid w:val="00C07904"/>
    <w:rsid w:val="00C121AF"/>
    <w:rsid w:val="00C1344C"/>
    <w:rsid w:val="00C14C80"/>
    <w:rsid w:val="00C27853"/>
    <w:rsid w:val="00C31F9C"/>
    <w:rsid w:val="00C355A5"/>
    <w:rsid w:val="00C4133E"/>
    <w:rsid w:val="00C43B64"/>
    <w:rsid w:val="00C53F37"/>
    <w:rsid w:val="00C5499A"/>
    <w:rsid w:val="00C61869"/>
    <w:rsid w:val="00C62A0F"/>
    <w:rsid w:val="00C66B24"/>
    <w:rsid w:val="00C82862"/>
    <w:rsid w:val="00C8425D"/>
    <w:rsid w:val="00C84970"/>
    <w:rsid w:val="00C84E4D"/>
    <w:rsid w:val="00C85E9F"/>
    <w:rsid w:val="00C93326"/>
    <w:rsid w:val="00CA2FD0"/>
    <w:rsid w:val="00CA3E85"/>
    <w:rsid w:val="00CA5933"/>
    <w:rsid w:val="00CA5EF8"/>
    <w:rsid w:val="00CB626D"/>
    <w:rsid w:val="00CD0400"/>
    <w:rsid w:val="00CD143B"/>
    <w:rsid w:val="00CD2833"/>
    <w:rsid w:val="00CD4137"/>
    <w:rsid w:val="00CD5181"/>
    <w:rsid w:val="00CD6A55"/>
    <w:rsid w:val="00CD7485"/>
    <w:rsid w:val="00CD7B25"/>
    <w:rsid w:val="00CE14BC"/>
    <w:rsid w:val="00CE2360"/>
    <w:rsid w:val="00CE236C"/>
    <w:rsid w:val="00CF0047"/>
    <w:rsid w:val="00CF5C9C"/>
    <w:rsid w:val="00D20B8A"/>
    <w:rsid w:val="00D22895"/>
    <w:rsid w:val="00D27A9B"/>
    <w:rsid w:val="00D3404A"/>
    <w:rsid w:val="00D363E9"/>
    <w:rsid w:val="00D37540"/>
    <w:rsid w:val="00D4354E"/>
    <w:rsid w:val="00D43F69"/>
    <w:rsid w:val="00D4414D"/>
    <w:rsid w:val="00D50F79"/>
    <w:rsid w:val="00D52CF4"/>
    <w:rsid w:val="00D6288A"/>
    <w:rsid w:val="00D738CC"/>
    <w:rsid w:val="00D73957"/>
    <w:rsid w:val="00D8395C"/>
    <w:rsid w:val="00D910AA"/>
    <w:rsid w:val="00DA028F"/>
    <w:rsid w:val="00DA3754"/>
    <w:rsid w:val="00DB6D64"/>
    <w:rsid w:val="00DC28E6"/>
    <w:rsid w:val="00DC79E8"/>
    <w:rsid w:val="00DD55F0"/>
    <w:rsid w:val="00DD7BB2"/>
    <w:rsid w:val="00DE1B8E"/>
    <w:rsid w:val="00DE3C95"/>
    <w:rsid w:val="00DE7F6C"/>
    <w:rsid w:val="00DF00FA"/>
    <w:rsid w:val="00DF5020"/>
    <w:rsid w:val="00DF57D8"/>
    <w:rsid w:val="00DF5A66"/>
    <w:rsid w:val="00DF6F6D"/>
    <w:rsid w:val="00E02FB7"/>
    <w:rsid w:val="00E032C5"/>
    <w:rsid w:val="00E0369A"/>
    <w:rsid w:val="00E0577C"/>
    <w:rsid w:val="00E24C6A"/>
    <w:rsid w:val="00E254E3"/>
    <w:rsid w:val="00E25811"/>
    <w:rsid w:val="00E31834"/>
    <w:rsid w:val="00E32F85"/>
    <w:rsid w:val="00E36FD8"/>
    <w:rsid w:val="00E37380"/>
    <w:rsid w:val="00E465C4"/>
    <w:rsid w:val="00E555C8"/>
    <w:rsid w:val="00E62453"/>
    <w:rsid w:val="00E63530"/>
    <w:rsid w:val="00E63F64"/>
    <w:rsid w:val="00E660C1"/>
    <w:rsid w:val="00E74623"/>
    <w:rsid w:val="00E80E3D"/>
    <w:rsid w:val="00E86D42"/>
    <w:rsid w:val="00E870B8"/>
    <w:rsid w:val="00EA1019"/>
    <w:rsid w:val="00EA3B29"/>
    <w:rsid w:val="00EB06AB"/>
    <w:rsid w:val="00EB7421"/>
    <w:rsid w:val="00EC00E5"/>
    <w:rsid w:val="00EC3359"/>
    <w:rsid w:val="00EC36F5"/>
    <w:rsid w:val="00EC552D"/>
    <w:rsid w:val="00EC5A4D"/>
    <w:rsid w:val="00EC75E8"/>
    <w:rsid w:val="00ED043B"/>
    <w:rsid w:val="00ED0DEA"/>
    <w:rsid w:val="00ED73C4"/>
    <w:rsid w:val="00EE1549"/>
    <w:rsid w:val="00EE166E"/>
    <w:rsid w:val="00EE2353"/>
    <w:rsid w:val="00F01F3D"/>
    <w:rsid w:val="00F03FBF"/>
    <w:rsid w:val="00F06C98"/>
    <w:rsid w:val="00F20B48"/>
    <w:rsid w:val="00F258BA"/>
    <w:rsid w:val="00F27E9C"/>
    <w:rsid w:val="00F33E18"/>
    <w:rsid w:val="00F34EE0"/>
    <w:rsid w:val="00F41F41"/>
    <w:rsid w:val="00F46918"/>
    <w:rsid w:val="00F46DDE"/>
    <w:rsid w:val="00F52745"/>
    <w:rsid w:val="00F655ED"/>
    <w:rsid w:val="00F6707B"/>
    <w:rsid w:val="00F7033C"/>
    <w:rsid w:val="00F80353"/>
    <w:rsid w:val="00F80AFF"/>
    <w:rsid w:val="00F96D0D"/>
    <w:rsid w:val="00F976AD"/>
    <w:rsid w:val="00FA3577"/>
    <w:rsid w:val="00FA6461"/>
    <w:rsid w:val="00FB16BA"/>
    <w:rsid w:val="00FC23F1"/>
    <w:rsid w:val="00FC2F0E"/>
    <w:rsid w:val="00FC7F92"/>
    <w:rsid w:val="00FD1484"/>
    <w:rsid w:val="00FD261C"/>
    <w:rsid w:val="00FD5DFA"/>
    <w:rsid w:val="00FD7AD4"/>
    <w:rsid w:val="00FE038F"/>
    <w:rsid w:val="00FE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9B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t">
    <w:name w:val="st"/>
    <w:basedOn w:val="DefaultParagraphFont"/>
    <w:qFormat/>
    <w:rsid w:val="006673A0"/>
  </w:style>
  <w:style w:type="table" w:styleId="TableGridLight">
    <w:name w:val="Grid Table Light"/>
    <w:basedOn w:val="TableNormal"/>
    <w:uiPriority w:val="40"/>
    <w:rsid w:val="004C22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33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CB4DA-25F5-40AB-A4A4-F4A7BD75D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7</TotalTime>
  <Pages>8</Pages>
  <Words>1697</Words>
  <Characters>9351</Characters>
  <Application>Microsoft Office Word</Application>
  <DocSecurity>0</DocSecurity>
  <Lines>486</Lines>
  <Paragraphs>4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0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655</cp:revision>
  <cp:lastPrinted>2015-10-26T22:35:00Z</cp:lastPrinted>
  <dcterms:created xsi:type="dcterms:W3CDTF">2020-03-30T21:08:00Z</dcterms:created>
  <dcterms:modified xsi:type="dcterms:W3CDTF">2024-05-13T12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9ceb574994adb5c27efb1e8fb47b7a76c8c5b1e74a114c5a69a450adc9643</vt:lpwstr>
  </property>
</Properties>
</file>